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0D591" w14:textId="3FCF375C" w:rsidR="00F660A0" w:rsidRPr="008A541D" w:rsidRDefault="009A6F45" w:rsidP="008A541D">
      <w:pPr>
        <w:tabs>
          <w:tab w:val="left" w:pos="2835"/>
        </w:tabs>
      </w:pPr>
      <w:r w:rsidRPr="002E62B1">
        <w:rPr>
          <w:b/>
          <w:bCs/>
          <w:noProof/>
        </w:rPr>
        <mc:AlternateContent>
          <mc:Choice Requires="wps">
            <w:drawing>
              <wp:anchor distT="45720" distB="45720" distL="114300" distR="114300" simplePos="0" relativeHeight="251658241" behindDoc="0" locked="0" layoutInCell="1" allowOverlap="1" wp14:anchorId="09A1B243" wp14:editId="57BE45CB">
                <wp:simplePos x="0" y="0"/>
                <wp:positionH relativeFrom="column">
                  <wp:posOffset>1362075</wp:posOffset>
                </wp:positionH>
                <wp:positionV relativeFrom="paragraph">
                  <wp:posOffset>0</wp:posOffset>
                </wp:positionV>
                <wp:extent cx="5067300" cy="6562725"/>
                <wp:effectExtent l="0" t="0" r="1905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6562725"/>
                        </a:xfrm>
                        <a:prstGeom prst="rect">
                          <a:avLst/>
                        </a:prstGeom>
                        <a:solidFill>
                          <a:srgbClr val="FFFFFF"/>
                        </a:solidFill>
                        <a:ln w="12700">
                          <a:solidFill>
                            <a:srgbClr val="000000"/>
                          </a:solidFill>
                          <a:miter lim="800000"/>
                          <a:headEnd/>
                          <a:tailEnd/>
                        </a:ln>
                      </wps:spPr>
                      <wps:txbx>
                        <w:txbxContent>
                          <w:p w14:paraId="23CA4EE7" w14:textId="7837B971" w:rsidR="0054619F" w:rsidRDefault="008C50D6" w:rsidP="000E4F81">
                            <w:pPr>
                              <w:pStyle w:val="BodyText"/>
                              <w:kinsoku w:val="0"/>
                              <w:overflowPunct w:val="0"/>
                              <w:spacing w:line="313" w:lineRule="exact"/>
                              <w:rPr>
                                <w:rFonts w:cs="Calibri"/>
                                <w:b w:val="0"/>
                                <w:sz w:val="22"/>
                                <w:szCs w:val="22"/>
                              </w:rPr>
                            </w:pPr>
                            <w:r w:rsidRPr="004F4998">
                              <w:rPr>
                                <w:rFonts w:cs="Calibri"/>
                                <w:sz w:val="22"/>
                                <w:szCs w:val="22"/>
                              </w:rPr>
                              <w:t>9</w:t>
                            </w:r>
                            <w:r w:rsidR="000E4F81" w:rsidRPr="004F4998">
                              <w:rPr>
                                <w:rFonts w:cs="Calibri"/>
                                <w:sz w:val="22"/>
                                <w:szCs w:val="22"/>
                              </w:rPr>
                              <w:t>:30-9:4</w:t>
                            </w:r>
                            <w:r w:rsidR="000B4427" w:rsidRPr="004F4998">
                              <w:rPr>
                                <w:rFonts w:cs="Calibri"/>
                                <w:sz w:val="22"/>
                                <w:szCs w:val="22"/>
                              </w:rPr>
                              <w:t>0</w:t>
                            </w:r>
                            <w:r w:rsidR="00333DDD" w:rsidRPr="004F4998">
                              <w:rPr>
                                <w:rFonts w:cs="Calibri"/>
                                <w:b w:val="0"/>
                                <w:sz w:val="22"/>
                                <w:szCs w:val="22"/>
                              </w:rPr>
                              <w:t xml:space="preserve"> Welcome, Moment of Silence, Approval of</w:t>
                            </w:r>
                            <w:r w:rsidR="000E4F81" w:rsidRPr="004F4998">
                              <w:rPr>
                                <w:rFonts w:cs="Calibri"/>
                                <w:b w:val="0"/>
                                <w:sz w:val="22"/>
                                <w:szCs w:val="22"/>
                              </w:rPr>
                              <w:t xml:space="preserve"> </w:t>
                            </w:r>
                            <w:r w:rsidR="00333DDD" w:rsidRPr="004F4998">
                              <w:rPr>
                                <w:rFonts w:cs="Calibri"/>
                                <w:b w:val="0"/>
                                <w:sz w:val="22"/>
                                <w:szCs w:val="22"/>
                              </w:rPr>
                              <w:t xml:space="preserve">Minutes and Call </w:t>
                            </w:r>
                            <w:r w:rsidR="007E4A10" w:rsidRPr="004F4998">
                              <w:rPr>
                                <w:rFonts w:cs="Calibri"/>
                                <w:b w:val="0"/>
                                <w:sz w:val="22"/>
                                <w:szCs w:val="22"/>
                              </w:rPr>
                              <w:tab/>
                              <w:t xml:space="preserve">     </w:t>
                            </w:r>
                            <w:r w:rsidR="00333DDD" w:rsidRPr="004F4998">
                              <w:rPr>
                                <w:rFonts w:cs="Calibri"/>
                                <w:b w:val="0"/>
                                <w:sz w:val="22"/>
                                <w:szCs w:val="22"/>
                              </w:rPr>
                              <w:t>for</w:t>
                            </w:r>
                            <w:r w:rsidR="000B4427" w:rsidRPr="004F4998">
                              <w:rPr>
                                <w:rFonts w:cs="Calibri"/>
                                <w:b w:val="0"/>
                                <w:sz w:val="22"/>
                                <w:szCs w:val="22"/>
                              </w:rPr>
                              <w:t xml:space="preserve"> Other</w:t>
                            </w:r>
                            <w:r w:rsidR="00333DDD" w:rsidRPr="004F4998">
                              <w:rPr>
                                <w:rFonts w:cs="Calibri"/>
                                <w:b w:val="0"/>
                                <w:sz w:val="22"/>
                                <w:szCs w:val="22"/>
                              </w:rPr>
                              <w:t xml:space="preserve"> Business</w:t>
                            </w:r>
                          </w:p>
                          <w:p w14:paraId="0CD209E2" w14:textId="77777777" w:rsidR="001E1B9C" w:rsidRPr="004F4998" w:rsidRDefault="001E1B9C" w:rsidP="000E4F81">
                            <w:pPr>
                              <w:pStyle w:val="BodyText"/>
                              <w:kinsoku w:val="0"/>
                              <w:overflowPunct w:val="0"/>
                              <w:spacing w:line="313" w:lineRule="exact"/>
                              <w:rPr>
                                <w:rFonts w:cs="Calibri"/>
                                <w:b w:val="0"/>
                                <w:sz w:val="22"/>
                                <w:szCs w:val="22"/>
                              </w:rPr>
                            </w:pPr>
                          </w:p>
                          <w:p w14:paraId="0196CC53" w14:textId="23BF0481" w:rsidR="007E4A10" w:rsidRPr="005471C1" w:rsidRDefault="005471C1" w:rsidP="002C577B">
                            <w:pPr>
                              <w:pStyle w:val="BodyText"/>
                              <w:kinsoku w:val="0"/>
                              <w:overflowPunct w:val="0"/>
                              <w:spacing w:line="313" w:lineRule="exact"/>
                              <w:rPr>
                                <w:rFonts w:cs="Calibri"/>
                                <w:bCs w:val="0"/>
                                <w:sz w:val="22"/>
                                <w:szCs w:val="22"/>
                                <w:u w:val="single"/>
                              </w:rPr>
                            </w:pPr>
                            <w:r w:rsidRPr="005471C1">
                              <w:rPr>
                                <w:rFonts w:cs="Calibri"/>
                                <w:bCs w:val="0"/>
                                <w:sz w:val="22"/>
                                <w:szCs w:val="22"/>
                                <w:u w:val="single"/>
                              </w:rPr>
                              <w:t>Systems Updates</w:t>
                            </w:r>
                          </w:p>
                          <w:p w14:paraId="7F16155B" w14:textId="75EDEEAF" w:rsidR="009A6F45" w:rsidRPr="004F4998" w:rsidRDefault="000E4F81" w:rsidP="002C577B">
                            <w:pPr>
                              <w:pStyle w:val="BodyText"/>
                              <w:kinsoku w:val="0"/>
                              <w:overflowPunct w:val="0"/>
                              <w:spacing w:line="313" w:lineRule="exact"/>
                              <w:rPr>
                                <w:rFonts w:cs="Calibri"/>
                                <w:b w:val="0"/>
                                <w:sz w:val="22"/>
                                <w:szCs w:val="22"/>
                              </w:rPr>
                            </w:pPr>
                            <w:r w:rsidRPr="004F4998">
                              <w:rPr>
                                <w:rFonts w:cs="Calibri"/>
                                <w:sz w:val="22"/>
                                <w:szCs w:val="22"/>
                              </w:rPr>
                              <w:t>9:4</w:t>
                            </w:r>
                            <w:r w:rsidR="000B4427" w:rsidRPr="004F4998">
                              <w:rPr>
                                <w:rFonts w:cs="Calibri"/>
                                <w:sz w:val="22"/>
                                <w:szCs w:val="22"/>
                              </w:rPr>
                              <w:t>0</w:t>
                            </w:r>
                            <w:r w:rsidRPr="004F4998">
                              <w:rPr>
                                <w:rFonts w:cs="Calibri"/>
                                <w:sz w:val="22"/>
                                <w:szCs w:val="22"/>
                              </w:rPr>
                              <w:t>-</w:t>
                            </w:r>
                            <w:r w:rsidR="00827F4A">
                              <w:rPr>
                                <w:rFonts w:cs="Calibri"/>
                                <w:sz w:val="22"/>
                                <w:szCs w:val="22"/>
                              </w:rPr>
                              <w:t>9:5</w:t>
                            </w:r>
                            <w:r w:rsidR="00120990">
                              <w:rPr>
                                <w:rFonts w:cs="Calibri"/>
                                <w:sz w:val="22"/>
                                <w:szCs w:val="22"/>
                              </w:rPr>
                              <w:t>0</w:t>
                            </w:r>
                            <w:r w:rsidR="00333DDD" w:rsidRPr="004F4998">
                              <w:rPr>
                                <w:rFonts w:cs="Calibri"/>
                                <w:b w:val="0"/>
                                <w:sz w:val="22"/>
                                <w:szCs w:val="22"/>
                              </w:rPr>
                              <w:t xml:space="preserve"> </w:t>
                            </w:r>
                            <w:r w:rsidR="009A6F45" w:rsidRPr="004F4998">
                              <w:rPr>
                                <w:rFonts w:cs="Calibri"/>
                                <w:b w:val="0"/>
                                <w:sz w:val="22"/>
                                <w:szCs w:val="22"/>
                              </w:rPr>
                              <w:t>Gordon Smith, Director of Opioid Response, State of Maine</w:t>
                            </w:r>
                          </w:p>
                          <w:p w14:paraId="01F0B206" w14:textId="3E432E5E" w:rsidR="00D521AE" w:rsidRPr="00827F4A" w:rsidRDefault="00D521AE" w:rsidP="00D521AE">
                            <w:pPr>
                              <w:pStyle w:val="BodyText"/>
                              <w:kinsoku w:val="0"/>
                              <w:overflowPunct w:val="0"/>
                              <w:spacing w:line="313" w:lineRule="exact"/>
                              <w:rPr>
                                <w:rFonts w:cs="Calibri"/>
                                <w:sz w:val="22"/>
                                <w:szCs w:val="22"/>
                              </w:rPr>
                            </w:pPr>
                            <w:r>
                              <w:rPr>
                                <w:rFonts w:cs="Calibri"/>
                                <w:sz w:val="22"/>
                                <w:szCs w:val="22"/>
                              </w:rPr>
                              <w:t>9:5</w:t>
                            </w:r>
                            <w:r w:rsidR="00120990">
                              <w:rPr>
                                <w:rFonts w:cs="Calibri"/>
                                <w:sz w:val="22"/>
                                <w:szCs w:val="22"/>
                              </w:rPr>
                              <w:t>0</w:t>
                            </w:r>
                            <w:r>
                              <w:rPr>
                                <w:rFonts w:cs="Calibri"/>
                                <w:sz w:val="22"/>
                                <w:szCs w:val="22"/>
                              </w:rPr>
                              <w:t>-10:0</w:t>
                            </w:r>
                            <w:r w:rsidR="00120990">
                              <w:rPr>
                                <w:rFonts w:cs="Calibri"/>
                                <w:sz w:val="22"/>
                                <w:szCs w:val="22"/>
                              </w:rPr>
                              <w:t>0</w:t>
                            </w:r>
                            <w:r>
                              <w:rPr>
                                <w:rFonts w:cs="Calibri"/>
                                <w:sz w:val="22"/>
                                <w:szCs w:val="22"/>
                              </w:rPr>
                              <w:t xml:space="preserve"> </w:t>
                            </w:r>
                            <w:r w:rsidRPr="00827F4A">
                              <w:rPr>
                                <w:rFonts w:cs="Calibri"/>
                                <w:b w:val="0"/>
                                <w:sz w:val="22"/>
                                <w:szCs w:val="22"/>
                              </w:rPr>
                              <w:t>C</w:t>
                            </w:r>
                            <w:r>
                              <w:rPr>
                                <w:rFonts w:cs="Calibri"/>
                                <w:b w:val="0"/>
                                <w:sz w:val="22"/>
                                <w:szCs w:val="22"/>
                              </w:rPr>
                              <w:t>DC</w:t>
                            </w:r>
                            <w:r w:rsidRPr="00827F4A">
                              <w:rPr>
                                <w:rFonts w:cs="Calibri"/>
                                <w:b w:val="0"/>
                                <w:sz w:val="22"/>
                                <w:szCs w:val="22"/>
                              </w:rPr>
                              <w:t xml:space="preserve"> Update</w:t>
                            </w:r>
                            <w:r w:rsidR="00B544D9">
                              <w:rPr>
                                <w:rFonts w:cs="Calibri"/>
                                <w:b w:val="0"/>
                                <w:sz w:val="22"/>
                                <w:szCs w:val="22"/>
                              </w:rPr>
                              <w:t xml:space="preserve"> </w:t>
                            </w:r>
                            <w:r w:rsidRPr="00827F4A">
                              <w:rPr>
                                <w:rFonts w:cs="Calibri"/>
                                <w:b w:val="0"/>
                                <w:sz w:val="22"/>
                                <w:szCs w:val="22"/>
                              </w:rPr>
                              <w:t>- Dr. Letourneau</w:t>
                            </w:r>
                          </w:p>
                          <w:p w14:paraId="41ACF28D" w14:textId="427AFD73" w:rsidR="009A6F45" w:rsidRPr="004F4998" w:rsidRDefault="00D521AE" w:rsidP="009A6F45">
                            <w:pPr>
                              <w:pStyle w:val="BodyText"/>
                              <w:kinsoku w:val="0"/>
                              <w:overflowPunct w:val="0"/>
                              <w:spacing w:line="313" w:lineRule="exact"/>
                              <w:rPr>
                                <w:rFonts w:cs="Calibri"/>
                                <w:b w:val="0"/>
                                <w:sz w:val="22"/>
                                <w:szCs w:val="22"/>
                              </w:rPr>
                            </w:pPr>
                            <w:r>
                              <w:rPr>
                                <w:rFonts w:cs="Calibri"/>
                                <w:sz w:val="22"/>
                                <w:szCs w:val="22"/>
                              </w:rPr>
                              <w:t>10:0</w:t>
                            </w:r>
                            <w:r w:rsidR="00120990">
                              <w:rPr>
                                <w:rFonts w:cs="Calibri"/>
                                <w:sz w:val="22"/>
                                <w:szCs w:val="22"/>
                              </w:rPr>
                              <w:t>0</w:t>
                            </w:r>
                            <w:r>
                              <w:rPr>
                                <w:rFonts w:cs="Calibri"/>
                                <w:sz w:val="22"/>
                                <w:szCs w:val="22"/>
                              </w:rPr>
                              <w:t>-10:10</w:t>
                            </w:r>
                            <w:r w:rsidR="009A6F45" w:rsidRPr="004F4998">
                              <w:rPr>
                                <w:rFonts w:cs="Calibri"/>
                                <w:b w:val="0"/>
                                <w:sz w:val="22"/>
                                <w:szCs w:val="22"/>
                              </w:rPr>
                              <w:t xml:space="preserve"> HUB Update</w:t>
                            </w:r>
                            <w:r w:rsidR="00E16724" w:rsidRPr="004F4998">
                              <w:rPr>
                                <w:rFonts w:cs="Calibri"/>
                                <w:b w:val="0"/>
                                <w:sz w:val="22"/>
                                <w:szCs w:val="22"/>
                              </w:rPr>
                              <w:t xml:space="preserve"> </w:t>
                            </w:r>
                            <w:r w:rsidR="009A6F45" w:rsidRPr="004F4998">
                              <w:rPr>
                                <w:rFonts w:cs="Calibri"/>
                                <w:b w:val="0"/>
                                <w:sz w:val="22"/>
                                <w:szCs w:val="22"/>
                              </w:rPr>
                              <w:t>-</w:t>
                            </w:r>
                            <w:r w:rsidR="00E16724" w:rsidRPr="004F4998">
                              <w:rPr>
                                <w:rFonts w:cs="Calibri"/>
                                <w:b w:val="0"/>
                                <w:sz w:val="22"/>
                                <w:szCs w:val="22"/>
                              </w:rPr>
                              <w:t xml:space="preserve"> </w:t>
                            </w:r>
                            <w:r w:rsidR="009A6F45" w:rsidRPr="004F4998">
                              <w:rPr>
                                <w:rFonts w:cs="Calibri"/>
                                <w:b w:val="0"/>
                                <w:sz w:val="22"/>
                                <w:szCs w:val="22"/>
                              </w:rPr>
                              <w:t>Tara Hembree</w:t>
                            </w:r>
                          </w:p>
                          <w:p w14:paraId="702AF1E4" w14:textId="1A232E1A" w:rsidR="007E4A10" w:rsidRDefault="00D521AE" w:rsidP="00535FBA">
                            <w:pPr>
                              <w:pStyle w:val="BodyText"/>
                              <w:kinsoku w:val="0"/>
                              <w:overflowPunct w:val="0"/>
                              <w:spacing w:line="313" w:lineRule="exact"/>
                              <w:rPr>
                                <w:rFonts w:cs="Calibri"/>
                                <w:b w:val="0"/>
                                <w:sz w:val="22"/>
                                <w:szCs w:val="22"/>
                              </w:rPr>
                            </w:pPr>
                            <w:r>
                              <w:rPr>
                                <w:rFonts w:cs="Calibri"/>
                                <w:sz w:val="22"/>
                                <w:szCs w:val="22"/>
                              </w:rPr>
                              <w:t>10:10-10:20</w:t>
                            </w:r>
                            <w:r w:rsidR="0054619F" w:rsidRPr="004F4998">
                              <w:rPr>
                                <w:rFonts w:cs="Calibri"/>
                                <w:b w:val="0"/>
                                <w:sz w:val="22"/>
                                <w:szCs w:val="22"/>
                              </w:rPr>
                              <w:t xml:space="preserve"> </w:t>
                            </w:r>
                            <w:r w:rsidR="00827F4A">
                              <w:rPr>
                                <w:rFonts w:cs="Calibri"/>
                                <w:b w:val="0"/>
                                <w:sz w:val="22"/>
                                <w:szCs w:val="22"/>
                              </w:rPr>
                              <w:t>C</w:t>
                            </w:r>
                            <w:r>
                              <w:rPr>
                                <w:rFonts w:cs="Calibri"/>
                                <w:b w:val="0"/>
                                <w:sz w:val="22"/>
                                <w:szCs w:val="22"/>
                              </w:rPr>
                              <w:t>ES</w:t>
                            </w:r>
                            <w:r w:rsidR="00827F4A">
                              <w:rPr>
                                <w:rFonts w:cs="Calibri"/>
                                <w:b w:val="0"/>
                                <w:sz w:val="22"/>
                                <w:szCs w:val="22"/>
                              </w:rPr>
                              <w:t xml:space="preserve"> Up</w:t>
                            </w:r>
                            <w:r w:rsidR="00535FBA" w:rsidRPr="004F4998">
                              <w:rPr>
                                <w:rFonts w:cs="Calibri"/>
                                <w:b w:val="0"/>
                                <w:sz w:val="22"/>
                                <w:szCs w:val="22"/>
                              </w:rPr>
                              <w:t>date</w:t>
                            </w:r>
                            <w:r w:rsidR="00E16724" w:rsidRPr="004F4998">
                              <w:rPr>
                                <w:rFonts w:cs="Calibri"/>
                                <w:b w:val="0"/>
                                <w:sz w:val="22"/>
                                <w:szCs w:val="22"/>
                              </w:rPr>
                              <w:t xml:space="preserve"> </w:t>
                            </w:r>
                            <w:r w:rsidR="00120990">
                              <w:rPr>
                                <w:rFonts w:cs="Calibri"/>
                                <w:b w:val="0"/>
                                <w:sz w:val="22"/>
                                <w:szCs w:val="22"/>
                              </w:rPr>
                              <w:t>-</w:t>
                            </w:r>
                            <w:r w:rsidR="00B544D9">
                              <w:rPr>
                                <w:rFonts w:cs="Calibri"/>
                                <w:b w:val="0"/>
                                <w:sz w:val="22"/>
                                <w:szCs w:val="22"/>
                              </w:rPr>
                              <w:t xml:space="preserve"> </w:t>
                            </w:r>
                            <w:r w:rsidR="00120990">
                              <w:rPr>
                                <w:rFonts w:cs="Calibri"/>
                                <w:b w:val="0"/>
                                <w:sz w:val="22"/>
                                <w:szCs w:val="22"/>
                              </w:rPr>
                              <w:t>Erin Kelly</w:t>
                            </w:r>
                          </w:p>
                          <w:p w14:paraId="1DDDBE28" w14:textId="069E3BD7" w:rsidR="00535FBA" w:rsidRDefault="0087092E" w:rsidP="00535FBA">
                            <w:pPr>
                              <w:pStyle w:val="BodyText"/>
                              <w:kinsoku w:val="0"/>
                              <w:overflowPunct w:val="0"/>
                              <w:spacing w:line="313" w:lineRule="exact"/>
                              <w:rPr>
                                <w:rFonts w:cs="Calibri"/>
                                <w:b w:val="0"/>
                                <w:sz w:val="22"/>
                                <w:szCs w:val="22"/>
                              </w:rPr>
                            </w:pPr>
                            <w:r w:rsidRPr="004F4998">
                              <w:rPr>
                                <w:rFonts w:cs="Calibri"/>
                                <w:sz w:val="22"/>
                                <w:szCs w:val="22"/>
                              </w:rPr>
                              <w:t>10:</w:t>
                            </w:r>
                            <w:r w:rsidR="009A6F45" w:rsidRPr="004F4998">
                              <w:rPr>
                                <w:rFonts w:cs="Calibri"/>
                                <w:sz w:val="22"/>
                                <w:szCs w:val="22"/>
                              </w:rPr>
                              <w:t>2</w:t>
                            </w:r>
                            <w:r w:rsidRPr="004F4998">
                              <w:rPr>
                                <w:rFonts w:cs="Calibri"/>
                                <w:sz w:val="22"/>
                                <w:szCs w:val="22"/>
                              </w:rPr>
                              <w:t>0-10:</w:t>
                            </w:r>
                            <w:r w:rsidR="003908C8">
                              <w:rPr>
                                <w:rFonts w:cs="Calibri"/>
                                <w:sz w:val="22"/>
                                <w:szCs w:val="22"/>
                              </w:rPr>
                              <w:t>30</w:t>
                            </w:r>
                            <w:r w:rsidR="0054619F" w:rsidRPr="004F4998">
                              <w:rPr>
                                <w:rFonts w:cs="Calibri"/>
                                <w:b w:val="0"/>
                                <w:sz w:val="22"/>
                                <w:szCs w:val="22"/>
                              </w:rPr>
                              <w:t xml:space="preserve"> </w:t>
                            </w:r>
                            <w:r w:rsidR="00535FBA" w:rsidRPr="004F4998">
                              <w:rPr>
                                <w:rFonts w:cs="Calibri"/>
                                <w:b w:val="0"/>
                                <w:sz w:val="22"/>
                                <w:szCs w:val="22"/>
                              </w:rPr>
                              <w:t xml:space="preserve">COC Update: </w:t>
                            </w:r>
                            <w:r w:rsidR="000B4427" w:rsidRPr="004F4998">
                              <w:rPr>
                                <w:rFonts w:cs="Calibri"/>
                                <w:b w:val="0"/>
                                <w:sz w:val="22"/>
                                <w:szCs w:val="22"/>
                              </w:rPr>
                              <w:t>Tri-Chairs / COC Board</w:t>
                            </w:r>
                            <w:r w:rsidR="00E16724" w:rsidRPr="004F4998">
                              <w:rPr>
                                <w:rFonts w:cs="Calibri"/>
                                <w:b w:val="0"/>
                                <w:sz w:val="22"/>
                                <w:szCs w:val="22"/>
                              </w:rPr>
                              <w:t xml:space="preserve"> Update</w:t>
                            </w:r>
                          </w:p>
                          <w:p w14:paraId="71522A90" w14:textId="2D6416AC" w:rsidR="001E1B9C" w:rsidRPr="004F4998" w:rsidRDefault="00B544D9" w:rsidP="00535FBA">
                            <w:pPr>
                              <w:pStyle w:val="BodyText"/>
                              <w:kinsoku w:val="0"/>
                              <w:overflowPunct w:val="0"/>
                              <w:spacing w:line="313" w:lineRule="exact"/>
                              <w:rPr>
                                <w:rFonts w:cs="Calibri"/>
                                <w:b w:val="0"/>
                                <w:sz w:val="22"/>
                                <w:szCs w:val="22"/>
                              </w:rPr>
                            </w:pPr>
                            <w:r w:rsidRPr="00B544D9">
                              <w:rPr>
                                <w:rFonts w:cs="Calibri"/>
                                <w:bCs w:val="0"/>
                                <w:sz w:val="22"/>
                                <w:szCs w:val="22"/>
                              </w:rPr>
                              <w:t>10:30-10</w:t>
                            </w:r>
                            <w:r>
                              <w:rPr>
                                <w:rFonts w:cs="Calibri"/>
                                <w:bCs w:val="0"/>
                                <w:sz w:val="22"/>
                                <w:szCs w:val="22"/>
                              </w:rPr>
                              <w:t>:</w:t>
                            </w:r>
                            <w:r w:rsidRPr="00B544D9">
                              <w:rPr>
                                <w:rFonts w:cs="Calibri"/>
                                <w:bCs w:val="0"/>
                                <w:sz w:val="22"/>
                                <w:szCs w:val="22"/>
                              </w:rPr>
                              <w:t>45</w:t>
                            </w:r>
                            <w:r>
                              <w:rPr>
                                <w:rFonts w:cs="Calibri"/>
                                <w:b w:val="0"/>
                                <w:sz w:val="22"/>
                                <w:szCs w:val="22"/>
                              </w:rPr>
                              <w:t xml:space="preserve"> Adult Protective Services </w:t>
                            </w:r>
                            <w:r w:rsidR="00013C61">
                              <w:rPr>
                                <w:rFonts w:cs="Calibri"/>
                                <w:b w:val="0"/>
                                <w:sz w:val="22"/>
                                <w:szCs w:val="22"/>
                              </w:rPr>
                              <w:t>-</w:t>
                            </w:r>
                            <w:r>
                              <w:rPr>
                                <w:rFonts w:cs="Calibri"/>
                                <w:b w:val="0"/>
                                <w:sz w:val="22"/>
                                <w:szCs w:val="22"/>
                              </w:rPr>
                              <w:t xml:space="preserve"> Erin Salvo</w:t>
                            </w:r>
                            <w:r w:rsidR="00013C61">
                              <w:rPr>
                                <w:rFonts w:cs="Calibri"/>
                                <w:b w:val="0"/>
                                <w:sz w:val="22"/>
                                <w:szCs w:val="22"/>
                              </w:rPr>
                              <w:t>, Assoc. Director, APS OADS</w:t>
                            </w:r>
                          </w:p>
                          <w:p w14:paraId="604FCED4" w14:textId="6718DACA" w:rsidR="00827F4A" w:rsidRPr="001E1B9C" w:rsidRDefault="001E1B9C" w:rsidP="000E4F81">
                            <w:pPr>
                              <w:pStyle w:val="BodyText"/>
                              <w:kinsoku w:val="0"/>
                              <w:overflowPunct w:val="0"/>
                              <w:spacing w:line="313" w:lineRule="exact"/>
                              <w:rPr>
                                <w:rFonts w:cs="Calibri"/>
                                <w:sz w:val="22"/>
                                <w:szCs w:val="22"/>
                                <w:u w:val="single"/>
                              </w:rPr>
                            </w:pPr>
                            <w:r>
                              <w:rPr>
                                <w:rFonts w:cs="Calibri"/>
                                <w:sz w:val="22"/>
                                <w:szCs w:val="22"/>
                                <w:u w:val="single"/>
                              </w:rPr>
                              <w:t>Council and Committee</w:t>
                            </w:r>
                            <w:r w:rsidRPr="001E1B9C">
                              <w:rPr>
                                <w:rFonts w:cs="Calibri"/>
                                <w:sz w:val="22"/>
                                <w:szCs w:val="22"/>
                                <w:u w:val="single"/>
                              </w:rPr>
                              <w:t xml:space="preserve"> Updates</w:t>
                            </w:r>
                          </w:p>
                          <w:p w14:paraId="4C225AFF" w14:textId="69C35E12" w:rsidR="00BB54E3" w:rsidRPr="004F4998" w:rsidRDefault="0087092E" w:rsidP="000E4F81">
                            <w:pPr>
                              <w:pStyle w:val="BodyText"/>
                              <w:kinsoku w:val="0"/>
                              <w:overflowPunct w:val="0"/>
                              <w:spacing w:line="313" w:lineRule="exact"/>
                              <w:rPr>
                                <w:rFonts w:cs="Calibri"/>
                                <w:b w:val="0"/>
                                <w:sz w:val="22"/>
                                <w:szCs w:val="22"/>
                              </w:rPr>
                            </w:pPr>
                            <w:r w:rsidRPr="004F4998">
                              <w:rPr>
                                <w:rFonts w:cs="Calibri"/>
                                <w:sz w:val="22"/>
                                <w:szCs w:val="22"/>
                              </w:rPr>
                              <w:t>10:</w:t>
                            </w:r>
                            <w:r w:rsidR="00B544D9">
                              <w:rPr>
                                <w:rFonts w:cs="Calibri"/>
                                <w:sz w:val="22"/>
                                <w:szCs w:val="22"/>
                              </w:rPr>
                              <w:t>45</w:t>
                            </w:r>
                            <w:r w:rsidRPr="004F4998">
                              <w:rPr>
                                <w:rFonts w:cs="Calibri"/>
                                <w:sz w:val="22"/>
                                <w:szCs w:val="22"/>
                              </w:rPr>
                              <w:t>-</w:t>
                            </w:r>
                            <w:r w:rsidR="00B544D9">
                              <w:rPr>
                                <w:rFonts w:cs="Calibri"/>
                                <w:sz w:val="22"/>
                                <w:szCs w:val="22"/>
                              </w:rPr>
                              <w:t>11:10</w:t>
                            </w:r>
                            <w:r w:rsidR="0054619F" w:rsidRPr="004F4998">
                              <w:rPr>
                                <w:rFonts w:cs="Calibri"/>
                                <w:b w:val="0"/>
                                <w:sz w:val="22"/>
                                <w:szCs w:val="22"/>
                              </w:rPr>
                              <w:t xml:space="preserve"> </w:t>
                            </w:r>
                          </w:p>
                          <w:p w14:paraId="26BDE7C1" w14:textId="36832415" w:rsidR="009A6F45" w:rsidRDefault="00776A9F" w:rsidP="009A6F45">
                            <w:pPr>
                              <w:pStyle w:val="BodyText"/>
                              <w:numPr>
                                <w:ilvl w:val="0"/>
                                <w:numId w:val="2"/>
                              </w:numPr>
                              <w:kinsoku w:val="0"/>
                              <w:overflowPunct w:val="0"/>
                              <w:spacing w:line="313" w:lineRule="exact"/>
                              <w:rPr>
                                <w:rFonts w:cs="Calibri"/>
                                <w:b w:val="0"/>
                                <w:sz w:val="22"/>
                                <w:szCs w:val="22"/>
                              </w:rPr>
                            </w:pPr>
                            <w:r w:rsidRPr="004F4998">
                              <w:rPr>
                                <w:rFonts w:cs="Calibri"/>
                                <w:b w:val="0"/>
                                <w:sz w:val="22"/>
                                <w:szCs w:val="22"/>
                              </w:rPr>
                              <w:t xml:space="preserve">Regional </w:t>
                            </w:r>
                            <w:r w:rsidR="005471C1">
                              <w:rPr>
                                <w:rFonts w:cs="Calibri"/>
                                <w:b w:val="0"/>
                                <w:sz w:val="22"/>
                                <w:szCs w:val="22"/>
                              </w:rPr>
                              <w:t>Council Updates</w:t>
                            </w:r>
                            <w:r w:rsidR="000B4427" w:rsidRPr="004F4998">
                              <w:rPr>
                                <w:rFonts w:cs="Calibri"/>
                                <w:b w:val="0"/>
                                <w:sz w:val="22"/>
                                <w:szCs w:val="22"/>
                              </w:rPr>
                              <w:t xml:space="preserve"> </w:t>
                            </w:r>
                          </w:p>
                          <w:p w14:paraId="600BF771" w14:textId="5F6698F5" w:rsidR="005471C1" w:rsidRPr="004F4998" w:rsidRDefault="005471C1" w:rsidP="009A6F45">
                            <w:pPr>
                              <w:pStyle w:val="BodyText"/>
                              <w:numPr>
                                <w:ilvl w:val="0"/>
                                <w:numId w:val="2"/>
                              </w:numPr>
                              <w:kinsoku w:val="0"/>
                              <w:overflowPunct w:val="0"/>
                              <w:spacing w:line="313" w:lineRule="exact"/>
                              <w:rPr>
                                <w:rFonts w:cs="Calibri"/>
                                <w:b w:val="0"/>
                                <w:sz w:val="22"/>
                                <w:szCs w:val="22"/>
                              </w:rPr>
                            </w:pPr>
                            <w:r>
                              <w:rPr>
                                <w:rFonts w:cs="Calibri"/>
                                <w:b w:val="0"/>
                                <w:sz w:val="22"/>
                                <w:szCs w:val="22"/>
                              </w:rPr>
                              <w:t>People With Lived Experience Update</w:t>
                            </w:r>
                            <w:r w:rsidR="00AA5974">
                              <w:rPr>
                                <w:rFonts w:cs="Calibri"/>
                                <w:b w:val="0"/>
                                <w:sz w:val="22"/>
                                <w:szCs w:val="22"/>
                              </w:rPr>
                              <w:t xml:space="preserve"> – Cheryl Harkins</w:t>
                            </w:r>
                          </w:p>
                          <w:p w14:paraId="614E64C7" w14:textId="4A8D86F7" w:rsidR="00333DDD" w:rsidRPr="004F4998" w:rsidRDefault="001E1B9C" w:rsidP="00333DDD">
                            <w:pPr>
                              <w:pStyle w:val="BodyText"/>
                              <w:numPr>
                                <w:ilvl w:val="0"/>
                                <w:numId w:val="2"/>
                              </w:numPr>
                              <w:kinsoku w:val="0"/>
                              <w:overflowPunct w:val="0"/>
                              <w:spacing w:line="313" w:lineRule="exact"/>
                              <w:rPr>
                                <w:rFonts w:cs="Calibri"/>
                                <w:b w:val="0"/>
                                <w:sz w:val="22"/>
                                <w:szCs w:val="22"/>
                              </w:rPr>
                            </w:pPr>
                            <w:r>
                              <w:rPr>
                                <w:rFonts w:cs="Calibri"/>
                                <w:b w:val="0"/>
                                <w:sz w:val="22"/>
                                <w:szCs w:val="22"/>
                              </w:rPr>
                              <w:t>Homeless Policy Committee</w:t>
                            </w:r>
                            <w:r w:rsidR="00333DDD" w:rsidRPr="004F4998">
                              <w:rPr>
                                <w:rFonts w:cs="Calibri"/>
                                <w:b w:val="0"/>
                                <w:sz w:val="22"/>
                                <w:szCs w:val="22"/>
                              </w:rPr>
                              <w:t xml:space="preserve"> Update</w:t>
                            </w:r>
                            <w:r w:rsidR="00E16724" w:rsidRPr="004F4998">
                              <w:rPr>
                                <w:rFonts w:cs="Calibri"/>
                                <w:b w:val="0"/>
                                <w:sz w:val="22"/>
                                <w:szCs w:val="22"/>
                              </w:rPr>
                              <w:t xml:space="preserve"> </w:t>
                            </w:r>
                            <w:r w:rsidR="007C20B2" w:rsidRPr="004F4998">
                              <w:rPr>
                                <w:rFonts w:cs="Calibri"/>
                                <w:b w:val="0"/>
                                <w:sz w:val="22"/>
                                <w:szCs w:val="22"/>
                              </w:rPr>
                              <w:t>-</w:t>
                            </w:r>
                            <w:r w:rsidR="00E16724" w:rsidRPr="004F4998">
                              <w:rPr>
                                <w:rFonts w:cs="Calibri"/>
                                <w:b w:val="0"/>
                                <w:sz w:val="22"/>
                                <w:szCs w:val="22"/>
                              </w:rPr>
                              <w:t xml:space="preserve"> </w:t>
                            </w:r>
                            <w:r w:rsidR="000B4427" w:rsidRPr="004F4998">
                              <w:rPr>
                                <w:rFonts w:cs="Calibri"/>
                                <w:b w:val="0"/>
                                <w:sz w:val="22"/>
                                <w:szCs w:val="22"/>
                              </w:rPr>
                              <w:t>Vick</w:t>
                            </w:r>
                            <w:r w:rsidR="00C83F33" w:rsidRPr="004F4998">
                              <w:rPr>
                                <w:rFonts w:cs="Calibri"/>
                                <w:b w:val="0"/>
                                <w:sz w:val="22"/>
                                <w:szCs w:val="22"/>
                              </w:rPr>
                              <w:t>e</w:t>
                            </w:r>
                            <w:r w:rsidR="000B4427" w:rsidRPr="004F4998">
                              <w:rPr>
                                <w:rFonts w:cs="Calibri"/>
                                <w:b w:val="0"/>
                                <w:sz w:val="22"/>
                                <w:szCs w:val="22"/>
                              </w:rPr>
                              <w:t xml:space="preserve">y </w:t>
                            </w:r>
                            <w:r w:rsidR="00D51C36">
                              <w:rPr>
                                <w:rFonts w:cs="Calibri"/>
                                <w:b w:val="0"/>
                                <w:sz w:val="22"/>
                                <w:szCs w:val="22"/>
                              </w:rPr>
                              <w:t>Merrill</w:t>
                            </w:r>
                          </w:p>
                          <w:p w14:paraId="556D9F20" w14:textId="6E6E7F82" w:rsidR="007E4A10" w:rsidRDefault="00333DDD" w:rsidP="009A6F45">
                            <w:pPr>
                              <w:pStyle w:val="BodyText"/>
                              <w:numPr>
                                <w:ilvl w:val="0"/>
                                <w:numId w:val="2"/>
                              </w:numPr>
                              <w:kinsoku w:val="0"/>
                              <w:overflowPunct w:val="0"/>
                              <w:spacing w:line="313" w:lineRule="exact"/>
                              <w:rPr>
                                <w:rFonts w:cs="Calibri"/>
                                <w:b w:val="0"/>
                                <w:sz w:val="22"/>
                                <w:szCs w:val="22"/>
                              </w:rPr>
                            </w:pPr>
                            <w:r w:rsidRPr="004F4998">
                              <w:rPr>
                                <w:rFonts w:cs="Calibri"/>
                                <w:b w:val="0"/>
                                <w:sz w:val="22"/>
                                <w:szCs w:val="22"/>
                              </w:rPr>
                              <w:t>M</w:t>
                            </w:r>
                            <w:r w:rsidR="001E1B9C">
                              <w:rPr>
                                <w:rFonts w:cs="Calibri"/>
                                <w:b w:val="0"/>
                                <w:sz w:val="22"/>
                                <w:szCs w:val="22"/>
                              </w:rPr>
                              <w:t>aine Shelter Network</w:t>
                            </w:r>
                            <w:r w:rsidRPr="004F4998">
                              <w:rPr>
                                <w:rFonts w:cs="Calibri"/>
                                <w:b w:val="0"/>
                                <w:sz w:val="22"/>
                                <w:szCs w:val="22"/>
                              </w:rPr>
                              <w:t xml:space="preserve"> Update</w:t>
                            </w:r>
                            <w:r w:rsidR="00E16724" w:rsidRPr="004F4998">
                              <w:rPr>
                                <w:rFonts w:cs="Calibri"/>
                                <w:b w:val="0"/>
                                <w:sz w:val="22"/>
                                <w:szCs w:val="22"/>
                              </w:rPr>
                              <w:t xml:space="preserve"> </w:t>
                            </w:r>
                            <w:r w:rsidR="00F02806" w:rsidRPr="004F4998">
                              <w:rPr>
                                <w:rFonts w:cs="Calibri"/>
                                <w:b w:val="0"/>
                                <w:sz w:val="22"/>
                                <w:szCs w:val="22"/>
                              </w:rPr>
                              <w:t>-</w:t>
                            </w:r>
                            <w:r w:rsidR="00E16724" w:rsidRPr="004F4998">
                              <w:rPr>
                                <w:rFonts w:cs="Calibri"/>
                                <w:b w:val="0"/>
                                <w:sz w:val="22"/>
                                <w:szCs w:val="22"/>
                              </w:rPr>
                              <w:t xml:space="preserve"> </w:t>
                            </w:r>
                            <w:r w:rsidR="00F02806" w:rsidRPr="004F4998">
                              <w:rPr>
                                <w:rFonts w:cs="Calibri"/>
                                <w:b w:val="0"/>
                                <w:sz w:val="22"/>
                                <w:szCs w:val="22"/>
                              </w:rPr>
                              <w:t>Noelle Coyne</w:t>
                            </w:r>
                          </w:p>
                          <w:p w14:paraId="172820BA" w14:textId="77777777" w:rsidR="0087418D" w:rsidRDefault="0087418D" w:rsidP="005471C1">
                            <w:pPr>
                              <w:pStyle w:val="BodyText"/>
                              <w:kinsoku w:val="0"/>
                              <w:overflowPunct w:val="0"/>
                              <w:spacing w:line="313" w:lineRule="exact"/>
                              <w:rPr>
                                <w:rFonts w:cs="Calibri"/>
                                <w:bCs w:val="0"/>
                                <w:sz w:val="22"/>
                                <w:szCs w:val="22"/>
                                <w:u w:val="single"/>
                              </w:rPr>
                            </w:pPr>
                          </w:p>
                          <w:p w14:paraId="16EF54D3" w14:textId="1A42FE72" w:rsidR="005471C1" w:rsidRPr="005471C1" w:rsidRDefault="005471C1" w:rsidP="005471C1">
                            <w:pPr>
                              <w:pStyle w:val="BodyText"/>
                              <w:kinsoku w:val="0"/>
                              <w:overflowPunct w:val="0"/>
                              <w:spacing w:line="313" w:lineRule="exact"/>
                              <w:rPr>
                                <w:rFonts w:cs="Calibri"/>
                                <w:bCs w:val="0"/>
                                <w:sz w:val="22"/>
                                <w:szCs w:val="22"/>
                                <w:u w:val="single"/>
                              </w:rPr>
                            </w:pPr>
                            <w:r w:rsidRPr="005471C1">
                              <w:rPr>
                                <w:rFonts w:cs="Calibri"/>
                                <w:bCs w:val="0"/>
                                <w:sz w:val="22"/>
                                <w:szCs w:val="22"/>
                                <w:u w:val="single"/>
                              </w:rPr>
                              <w:t>Housing Updates</w:t>
                            </w:r>
                          </w:p>
                          <w:p w14:paraId="06C49DDC" w14:textId="100049C8" w:rsidR="009A6F45" w:rsidRPr="004F4998" w:rsidRDefault="00B544D9" w:rsidP="009A6F45">
                            <w:pPr>
                              <w:pStyle w:val="BodyText"/>
                              <w:kinsoku w:val="0"/>
                              <w:overflowPunct w:val="0"/>
                              <w:spacing w:line="313" w:lineRule="exact"/>
                              <w:rPr>
                                <w:rFonts w:cs="Calibri"/>
                                <w:b w:val="0"/>
                                <w:sz w:val="22"/>
                                <w:szCs w:val="22"/>
                              </w:rPr>
                            </w:pPr>
                            <w:r>
                              <w:rPr>
                                <w:rFonts w:cs="Calibri"/>
                                <w:sz w:val="22"/>
                                <w:szCs w:val="22"/>
                              </w:rPr>
                              <w:t>11:10</w:t>
                            </w:r>
                            <w:r w:rsidR="00333DDD" w:rsidRPr="004F4998">
                              <w:rPr>
                                <w:rFonts w:cs="Calibri"/>
                                <w:sz w:val="22"/>
                                <w:szCs w:val="22"/>
                              </w:rPr>
                              <w:t>-</w:t>
                            </w:r>
                            <w:r w:rsidR="00776A9F" w:rsidRPr="004F4998">
                              <w:rPr>
                                <w:rFonts w:cs="Calibri"/>
                                <w:sz w:val="22"/>
                                <w:szCs w:val="22"/>
                              </w:rPr>
                              <w:t>11:</w:t>
                            </w:r>
                            <w:r>
                              <w:rPr>
                                <w:rFonts w:cs="Calibri"/>
                                <w:sz w:val="22"/>
                                <w:szCs w:val="22"/>
                              </w:rPr>
                              <w:t>20</w:t>
                            </w:r>
                            <w:r w:rsidR="0054619F" w:rsidRPr="004F4998">
                              <w:rPr>
                                <w:rFonts w:cs="Calibri"/>
                                <w:b w:val="0"/>
                                <w:sz w:val="22"/>
                                <w:szCs w:val="22"/>
                              </w:rPr>
                              <w:t xml:space="preserve"> </w:t>
                            </w:r>
                            <w:r w:rsidRPr="004F4998">
                              <w:rPr>
                                <w:rFonts w:cs="Calibri"/>
                                <w:b w:val="0"/>
                                <w:sz w:val="22"/>
                                <w:szCs w:val="22"/>
                              </w:rPr>
                              <w:t xml:space="preserve">Greg Payne, Governor’s Senior Advisor on Housing Policy </w:t>
                            </w:r>
                          </w:p>
                          <w:p w14:paraId="10BA1798" w14:textId="266051A1" w:rsidR="00F71594" w:rsidRDefault="00F71594" w:rsidP="009A6F45">
                            <w:pPr>
                              <w:pStyle w:val="BodyText"/>
                              <w:kinsoku w:val="0"/>
                              <w:overflowPunct w:val="0"/>
                              <w:spacing w:line="313" w:lineRule="exact"/>
                              <w:rPr>
                                <w:rFonts w:cs="Calibri"/>
                                <w:b w:val="0"/>
                                <w:sz w:val="22"/>
                                <w:szCs w:val="22"/>
                              </w:rPr>
                            </w:pPr>
                            <w:r w:rsidRPr="004F4998">
                              <w:rPr>
                                <w:rFonts w:cs="Calibri"/>
                                <w:bCs w:val="0"/>
                                <w:sz w:val="22"/>
                                <w:szCs w:val="22"/>
                              </w:rPr>
                              <w:t>11:</w:t>
                            </w:r>
                            <w:r w:rsidR="00B544D9">
                              <w:rPr>
                                <w:rFonts w:cs="Calibri"/>
                                <w:bCs w:val="0"/>
                                <w:sz w:val="22"/>
                                <w:szCs w:val="22"/>
                              </w:rPr>
                              <w:t>20</w:t>
                            </w:r>
                            <w:r w:rsidRPr="004F4998">
                              <w:rPr>
                                <w:rFonts w:cs="Calibri"/>
                                <w:bCs w:val="0"/>
                                <w:sz w:val="22"/>
                                <w:szCs w:val="22"/>
                              </w:rPr>
                              <w:t>-11:</w:t>
                            </w:r>
                            <w:r w:rsidR="00B544D9">
                              <w:rPr>
                                <w:rFonts w:cs="Calibri"/>
                                <w:bCs w:val="0"/>
                                <w:sz w:val="22"/>
                                <w:szCs w:val="22"/>
                              </w:rPr>
                              <w:t>30</w:t>
                            </w:r>
                            <w:r w:rsidR="0054619F" w:rsidRPr="004F4998">
                              <w:rPr>
                                <w:rFonts w:cs="Calibri"/>
                                <w:b w:val="0"/>
                                <w:bCs w:val="0"/>
                                <w:sz w:val="22"/>
                                <w:szCs w:val="22"/>
                              </w:rPr>
                              <w:t xml:space="preserve"> </w:t>
                            </w:r>
                            <w:r w:rsidR="00B544D9" w:rsidRPr="004F4998">
                              <w:rPr>
                                <w:rFonts w:cs="Calibri"/>
                                <w:b w:val="0"/>
                                <w:sz w:val="22"/>
                                <w:szCs w:val="22"/>
                              </w:rPr>
                              <w:t>MaineHousing Update - Lauren Bustard</w:t>
                            </w:r>
                          </w:p>
                          <w:p w14:paraId="16528BED" w14:textId="77777777" w:rsidR="001E1B9C" w:rsidRPr="004F4998" w:rsidRDefault="001E1B9C" w:rsidP="009A6F45">
                            <w:pPr>
                              <w:pStyle w:val="BodyText"/>
                              <w:kinsoku w:val="0"/>
                              <w:overflowPunct w:val="0"/>
                              <w:spacing w:line="313" w:lineRule="exact"/>
                              <w:rPr>
                                <w:rFonts w:cs="Calibri"/>
                                <w:b w:val="0"/>
                                <w:sz w:val="22"/>
                                <w:szCs w:val="22"/>
                              </w:rPr>
                            </w:pPr>
                          </w:p>
                          <w:p w14:paraId="78AF2CA6" w14:textId="332F2049" w:rsidR="004F4998" w:rsidRPr="005471C1" w:rsidRDefault="005471C1" w:rsidP="002841A7">
                            <w:pPr>
                              <w:pStyle w:val="BodyText"/>
                              <w:kinsoku w:val="0"/>
                              <w:overflowPunct w:val="0"/>
                              <w:spacing w:line="313" w:lineRule="exact"/>
                              <w:rPr>
                                <w:rFonts w:cs="Calibri"/>
                                <w:sz w:val="22"/>
                                <w:szCs w:val="22"/>
                                <w:u w:val="single"/>
                              </w:rPr>
                            </w:pPr>
                            <w:r w:rsidRPr="005471C1">
                              <w:rPr>
                                <w:rFonts w:cs="Calibri"/>
                                <w:sz w:val="22"/>
                                <w:szCs w:val="22"/>
                                <w:u w:val="single"/>
                              </w:rPr>
                              <w:t>Services</w:t>
                            </w:r>
                            <w:r>
                              <w:rPr>
                                <w:rFonts w:cs="Calibri"/>
                                <w:sz w:val="22"/>
                                <w:szCs w:val="22"/>
                                <w:u w:val="single"/>
                              </w:rPr>
                              <w:t xml:space="preserve"> Updates</w:t>
                            </w:r>
                          </w:p>
                          <w:p w14:paraId="2155FCBD" w14:textId="06C9C8F9" w:rsidR="00DD0579" w:rsidRDefault="009A6F45" w:rsidP="002841A7">
                            <w:pPr>
                              <w:pStyle w:val="BodyText"/>
                              <w:kinsoku w:val="0"/>
                              <w:overflowPunct w:val="0"/>
                              <w:spacing w:line="313" w:lineRule="exact"/>
                              <w:rPr>
                                <w:rFonts w:cs="Calibri"/>
                                <w:b w:val="0"/>
                                <w:sz w:val="22"/>
                                <w:szCs w:val="22"/>
                              </w:rPr>
                            </w:pPr>
                            <w:r w:rsidRPr="004F4998">
                              <w:rPr>
                                <w:rFonts w:cs="Calibri"/>
                                <w:sz w:val="22"/>
                                <w:szCs w:val="22"/>
                              </w:rPr>
                              <w:t>11:</w:t>
                            </w:r>
                            <w:r w:rsidR="00F71594" w:rsidRPr="004F4998">
                              <w:rPr>
                                <w:rFonts w:cs="Calibri"/>
                                <w:sz w:val="22"/>
                                <w:szCs w:val="22"/>
                              </w:rPr>
                              <w:t>3</w:t>
                            </w:r>
                            <w:r w:rsidRPr="004F4998">
                              <w:rPr>
                                <w:rFonts w:cs="Calibri"/>
                                <w:sz w:val="22"/>
                                <w:szCs w:val="22"/>
                              </w:rPr>
                              <w:t>0</w:t>
                            </w:r>
                            <w:r w:rsidR="00B544D9">
                              <w:rPr>
                                <w:rFonts w:cs="Calibri"/>
                                <w:sz w:val="22"/>
                                <w:szCs w:val="22"/>
                              </w:rPr>
                              <w:t>-11:40</w:t>
                            </w:r>
                            <w:r w:rsidR="00283BB7">
                              <w:rPr>
                                <w:rFonts w:cs="Calibri"/>
                                <w:b w:val="0"/>
                                <w:sz w:val="22"/>
                                <w:szCs w:val="22"/>
                              </w:rPr>
                              <w:t xml:space="preserve"> Office of MaineCare Policy Writer</w:t>
                            </w:r>
                            <w:r w:rsidRPr="004F4998">
                              <w:rPr>
                                <w:rFonts w:cs="Calibri"/>
                                <w:b w:val="0"/>
                                <w:sz w:val="22"/>
                                <w:szCs w:val="22"/>
                              </w:rPr>
                              <w:t xml:space="preserve"> –</w:t>
                            </w:r>
                            <w:r w:rsidR="00283BB7">
                              <w:rPr>
                                <w:rFonts w:cs="Calibri"/>
                                <w:b w:val="0"/>
                                <w:sz w:val="22"/>
                                <w:szCs w:val="22"/>
                              </w:rPr>
                              <w:t xml:space="preserve"> </w:t>
                            </w:r>
                            <w:r w:rsidR="005471C1">
                              <w:rPr>
                                <w:rFonts w:cs="Calibri"/>
                                <w:b w:val="0"/>
                                <w:sz w:val="22"/>
                                <w:szCs w:val="22"/>
                              </w:rPr>
                              <w:t>HOME service program,</w:t>
                            </w:r>
                            <w:r w:rsidRPr="004F4998">
                              <w:rPr>
                                <w:rFonts w:cs="Calibri"/>
                                <w:b w:val="0"/>
                                <w:sz w:val="22"/>
                                <w:szCs w:val="22"/>
                              </w:rPr>
                              <w:t xml:space="preserve"> and other </w:t>
                            </w:r>
                            <w:r w:rsidR="00E16724" w:rsidRPr="004F4998">
                              <w:rPr>
                                <w:rFonts w:cs="Calibri"/>
                                <w:b w:val="0"/>
                                <w:sz w:val="22"/>
                                <w:szCs w:val="22"/>
                              </w:rPr>
                              <w:t>service delivery resources</w:t>
                            </w:r>
                            <w:r w:rsidR="00B544D9">
                              <w:rPr>
                                <w:rFonts w:cs="Calibri"/>
                                <w:b w:val="0"/>
                                <w:sz w:val="22"/>
                                <w:szCs w:val="22"/>
                              </w:rPr>
                              <w:t xml:space="preserve"> – Henry Eckerson</w:t>
                            </w:r>
                          </w:p>
                          <w:p w14:paraId="64F0AC4B" w14:textId="77777777" w:rsidR="001E1B9C" w:rsidRPr="004F4998" w:rsidRDefault="001E1B9C" w:rsidP="002841A7">
                            <w:pPr>
                              <w:pStyle w:val="BodyText"/>
                              <w:kinsoku w:val="0"/>
                              <w:overflowPunct w:val="0"/>
                              <w:spacing w:line="313" w:lineRule="exact"/>
                              <w:rPr>
                                <w:rFonts w:cs="Calibri"/>
                                <w:b w:val="0"/>
                                <w:sz w:val="22"/>
                                <w:szCs w:val="22"/>
                              </w:rPr>
                            </w:pPr>
                          </w:p>
                          <w:p w14:paraId="7ECAF8A5" w14:textId="69559D0E" w:rsidR="004F4998" w:rsidRPr="001E1B9C" w:rsidRDefault="001E1B9C" w:rsidP="000E4F81">
                            <w:pPr>
                              <w:pStyle w:val="BodyText"/>
                              <w:kinsoku w:val="0"/>
                              <w:overflowPunct w:val="0"/>
                              <w:spacing w:line="313" w:lineRule="exact"/>
                              <w:rPr>
                                <w:rFonts w:cs="Calibri"/>
                                <w:sz w:val="22"/>
                                <w:szCs w:val="22"/>
                                <w:u w:val="single"/>
                              </w:rPr>
                            </w:pPr>
                            <w:r w:rsidRPr="001E1B9C">
                              <w:rPr>
                                <w:rFonts w:cs="Calibri"/>
                                <w:sz w:val="22"/>
                                <w:szCs w:val="22"/>
                                <w:u w:val="single"/>
                              </w:rPr>
                              <w:t>Strategic Discussion</w:t>
                            </w:r>
                            <w:r w:rsidR="00283BB7">
                              <w:rPr>
                                <w:rFonts w:cs="Calibri"/>
                                <w:sz w:val="22"/>
                                <w:szCs w:val="22"/>
                                <w:u w:val="single"/>
                              </w:rPr>
                              <w:t>s</w:t>
                            </w:r>
                          </w:p>
                          <w:p w14:paraId="73FD34E5" w14:textId="02B6D948" w:rsidR="0087418D" w:rsidRDefault="00DD0579" w:rsidP="000E4F81">
                            <w:pPr>
                              <w:pStyle w:val="BodyText"/>
                              <w:kinsoku w:val="0"/>
                              <w:overflowPunct w:val="0"/>
                              <w:spacing w:line="313" w:lineRule="exact"/>
                              <w:rPr>
                                <w:rFonts w:cs="Calibri"/>
                                <w:b w:val="0"/>
                                <w:sz w:val="22"/>
                                <w:szCs w:val="22"/>
                              </w:rPr>
                            </w:pPr>
                            <w:r w:rsidRPr="004F4998">
                              <w:rPr>
                                <w:rFonts w:cs="Calibri"/>
                                <w:sz w:val="22"/>
                                <w:szCs w:val="22"/>
                              </w:rPr>
                              <w:t>11:</w:t>
                            </w:r>
                            <w:r w:rsidR="00B544D9">
                              <w:rPr>
                                <w:rFonts w:cs="Calibri"/>
                                <w:sz w:val="22"/>
                                <w:szCs w:val="22"/>
                              </w:rPr>
                              <w:t>40</w:t>
                            </w:r>
                            <w:r w:rsidRPr="004F4998">
                              <w:rPr>
                                <w:rFonts w:cs="Calibri"/>
                                <w:sz w:val="22"/>
                                <w:szCs w:val="22"/>
                              </w:rPr>
                              <w:t>-</w:t>
                            </w:r>
                            <w:r w:rsidR="00333DDD" w:rsidRPr="004F4998">
                              <w:rPr>
                                <w:rFonts w:cs="Calibri"/>
                                <w:sz w:val="22"/>
                                <w:szCs w:val="22"/>
                              </w:rPr>
                              <w:t>12:</w:t>
                            </w:r>
                            <w:r w:rsidR="006C387D">
                              <w:rPr>
                                <w:rFonts w:cs="Calibri"/>
                                <w:sz w:val="22"/>
                                <w:szCs w:val="22"/>
                              </w:rPr>
                              <w:t>30</w:t>
                            </w:r>
                            <w:r w:rsidR="0054619F" w:rsidRPr="004F4998">
                              <w:rPr>
                                <w:rFonts w:cs="Calibri"/>
                                <w:b w:val="0"/>
                                <w:sz w:val="22"/>
                                <w:szCs w:val="22"/>
                              </w:rPr>
                              <w:t xml:space="preserve"> </w:t>
                            </w:r>
                            <w:r w:rsidR="00283BB7">
                              <w:rPr>
                                <w:rFonts w:cs="Calibri"/>
                                <w:b w:val="0"/>
                                <w:sz w:val="22"/>
                                <w:szCs w:val="22"/>
                              </w:rPr>
                              <w:t xml:space="preserve">Inflow and </w:t>
                            </w:r>
                            <w:r w:rsidR="005471C1">
                              <w:rPr>
                                <w:rFonts w:cs="Calibri"/>
                                <w:b w:val="0"/>
                                <w:sz w:val="22"/>
                                <w:szCs w:val="22"/>
                              </w:rPr>
                              <w:t>Outflow</w:t>
                            </w:r>
                            <w:r w:rsidR="00776A9F" w:rsidRPr="004F4998">
                              <w:rPr>
                                <w:rFonts w:cs="Calibri"/>
                                <w:b w:val="0"/>
                                <w:sz w:val="22"/>
                                <w:szCs w:val="22"/>
                              </w:rPr>
                              <w:t xml:space="preserve"> Discussion – </w:t>
                            </w:r>
                          </w:p>
                          <w:p w14:paraId="245836E7" w14:textId="7B715343" w:rsidR="0087418D" w:rsidRDefault="005471C1" w:rsidP="0087418D">
                            <w:pPr>
                              <w:pStyle w:val="BodyText"/>
                              <w:numPr>
                                <w:ilvl w:val="0"/>
                                <w:numId w:val="7"/>
                              </w:numPr>
                              <w:kinsoku w:val="0"/>
                              <w:overflowPunct w:val="0"/>
                              <w:spacing w:line="313" w:lineRule="exact"/>
                              <w:rPr>
                                <w:rFonts w:cs="Calibri"/>
                                <w:b w:val="0"/>
                                <w:sz w:val="22"/>
                                <w:szCs w:val="22"/>
                              </w:rPr>
                            </w:pPr>
                            <w:r>
                              <w:rPr>
                                <w:rFonts w:cs="Calibri"/>
                                <w:b w:val="0"/>
                                <w:sz w:val="22"/>
                                <w:szCs w:val="22"/>
                              </w:rPr>
                              <w:t xml:space="preserve">Six-month Strategy </w:t>
                            </w:r>
                            <w:r w:rsidR="007E4A10" w:rsidRPr="004F4998">
                              <w:rPr>
                                <w:rFonts w:cs="Calibri"/>
                                <w:b w:val="0"/>
                                <w:sz w:val="22"/>
                                <w:szCs w:val="22"/>
                              </w:rPr>
                              <w:t>Update</w:t>
                            </w:r>
                            <w:r w:rsidR="006C387D">
                              <w:rPr>
                                <w:rFonts w:cs="Calibri"/>
                                <w:b w:val="0"/>
                                <w:sz w:val="22"/>
                                <w:szCs w:val="22"/>
                              </w:rPr>
                              <w:t xml:space="preserve"> (brief)</w:t>
                            </w:r>
                          </w:p>
                          <w:p w14:paraId="2AF508A3" w14:textId="7A15B50F" w:rsidR="00AA5974" w:rsidRDefault="00AA5974" w:rsidP="00AA5974">
                            <w:pPr>
                              <w:pStyle w:val="BodyText"/>
                              <w:numPr>
                                <w:ilvl w:val="0"/>
                                <w:numId w:val="7"/>
                              </w:numPr>
                              <w:kinsoku w:val="0"/>
                              <w:overflowPunct w:val="0"/>
                              <w:spacing w:line="313" w:lineRule="exact"/>
                              <w:rPr>
                                <w:rFonts w:cs="Calibri"/>
                                <w:b w:val="0"/>
                                <w:sz w:val="22"/>
                                <w:szCs w:val="22"/>
                              </w:rPr>
                            </w:pPr>
                            <w:r>
                              <w:rPr>
                                <w:rFonts w:cs="Calibri"/>
                                <w:b w:val="0"/>
                                <w:sz w:val="22"/>
                                <w:szCs w:val="22"/>
                              </w:rPr>
                              <w:t>Encampments and people outside</w:t>
                            </w:r>
                          </w:p>
                          <w:p w14:paraId="7127ADC9" w14:textId="1B4302DF" w:rsidR="0087418D" w:rsidRDefault="00283BB7" w:rsidP="0087418D">
                            <w:pPr>
                              <w:pStyle w:val="BodyText"/>
                              <w:numPr>
                                <w:ilvl w:val="0"/>
                                <w:numId w:val="7"/>
                              </w:numPr>
                              <w:kinsoku w:val="0"/>
                              <w:overflowPunct w:val="0"/>
                              <w:spacing w:line="313" w:lineRule="exact"/>
                              <w:rPr>
                                <w:rFonts w:cs="Calibri"/>
                                <w:b w:val="0"/>
                                <w:sz w:val="22"/>
                                <w:szCs w:val="22"/>
                              </w:rPr>
                            </w:pPr>
                            <w:r>
                              <w:rPr>
                                <w:rFonts w:cs="Calibri"/>
                                <w:b w:val="0"/>
                                <w:sz w:val="22"/>
                                <w:szCs w:val="22"/>
                              </w:rPr>
                              <w:t>Emergency Rental Assistance (ERA)</w:t>
                            </w:r>
                            <w:r w:rsidR="006C387D">
                              <w:rPr>
                                <w:rFonts w:cs="Calibri"/>
                                <w:b w:val="0"/>
                                <w:sz w:val="22"/>
                                <w:szCs w:val="22"/>
                              </w:rPr>
                              <w:t xml:space="preserve"> </w:t>
                            </w:r>
                          </w:p>
                          <w:p w14:paraId="41EB07D0" w14:textId="25298792" w:rsidR="00333DDD" w:rsidRDefault="00283BB7" w:rsidP="0087418D">
                            <w:pPr>
                              <w:pStyle w:val="BodyText"/>
                              <w:numPr>
                                <w:ilvl w:val="0"/>
                                <w:numId w:val="7"/>
                              </w:numPr>
                              <w:kinsoku w:val="0"/>
                              <w:overflowPunct w:val="0"/>
                              <w:spacing w:line="313" w:lineRule="exact"/>
                              <w:rPr>
                                <w:rFonts w:cs="Calibri"/>
                                <w:b w:val="0"/>
                                <w:sz w:val="22"/>
                                <w:szCs w:val="22"/>
                              </w:rPr>
                            </w:pPr>
                            <w:r>
                              <w:rPr>
                                <w:rFonts w:cs="Calibri"/>
                                <w:b w:val="0"/>
                                <w:sz w:val="22"/>
                                <w:szCs w:val="22"/>
                              </w:rPr>
                              <w:t>Warming Shelters – planning for each HUB</w:t>
                            </w:r>
                          </w:p>
                          <w:p w14:paraId="25160BD9" w14:textId="0648CB98" w:rsidR="000E4F81" w:rsidRPr="006C387D" w:rsidRDefault="00776A9F" w:rsidP="000E4F81">
                            <w:pPr>
                              <w:pStyle w:val="BodyText"/>
                              <w:numPr>
                                <w:ilvl w:val="0"/>
                                <w:numId w:val="7"/>
                              </w:numPr>
                              <w:kinsoku w:val="0"/>
                              <w:overflowPunct w:val="0"/>
                              <w:spacing w:line="313" w:lineRule="exact"/>
                              <w:rPr>
                                <w:rFonts w:cs="Calibri"/>
                                <w:b w:val="0"/>
                                <w:sz w:val="22"/>
                                <w:szCs w:val="22"/>
                              </w:rPr>
                            </w:pPr>
                            <w:r w:rsidRPr="006C387D">
                              <w:rPr>
                                <w:rFonts w:cs="Calibri"/>
                                <w:b w:val="0"/>
                                <w:sz w:val="22"/>
                                <w:szCs w:val="22"/>
                              </w:rPr>
                              <w:t>Other</w:t>
                            </w:r>
                            <w:r w:rsidR="000E4F81" w:rsidRPr="006C387D">
                              <w:rPr>
                                <w:rFonts w:cs="Calibri"/>
                                <w:b w:val="0"/>
                                <w:sz w:val="22"/>
                                <w:szCs w:val="22"/>
                              </w:rPr>
                              <w:t xml:space="preserve"> Business</w:t>
                            </w:r>
                            <w:r w:rsidR="005471C1" w:rsidRPr="006C387D">
                              <w:rPr>
                                <w:rFonts w:cs="Calibri"/>
                                <w:b w:val="0"/>
                                <w:sz w:val="22"/>
                                <w:szCs w:val="22"/>
                              </w:rPr>
                              <w:t xml:space="preserve"> and Regional topic follow up discussion</w:t>
                            </w:r>
                            <w:r w:rsidR="00E16724" w:rsidRPr="006C387D">
                              <w:rPr>
                                <w:rFonts w:cs="Calibri"/>
                                <w:b w:val="0"/>
                                <w:sz w:val="22"/>
                                <w:szCs w:val="22"/>
                              </w:rPr>
                              <w:t xml:space="preserve"> </w:t>
                            </w:r>
                          </w:p>
                          <w:p w14:paraId="302898DF" w14:textId="74D1C4A8" w:rsidR="00FA4B03" w:rsidRPr="00F71594" w:rsidRDefault="00FA4B03" w:rsidP="007E4A10">
                            <w:pPr>
                              <w:pStyle w:val="ListParagraph"/>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A1B243" id="_x0000_t202" coordsize="21600,21600" o:spt="202" path="m,l,21600r21600,l21600,xe">
                <v:stroke joinstyle="miter"/>
                <v:path gradientshapeok="t" o:connecttype="rect"/>
              </v:shapetype>
              <v:shape id="Text Box 2" o:spid="_x0000_s1026" type="#_x0000_t202" style="position:absolute;margin-left:107.25pt;margin-top:0;width:399pt;height:516.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" strokeweight="1pt">
                <v:textbox>
                  <w:txbxContent>
                    <w:p w14:paraId="23CA4EE7" w14:textId="7837B971" w:rsidR="0054619F" w:rsidRDefault="008C50D6" w:rsidP="000E4F81">
                      <w:pPr>
                        <w:pStyle w:val="BodyText"/>
                        <w:kinsoku w:val="0"/>
                        <w:overflowPunct w:val="0"/>
                        <w:spacing w:line="313" w:lineRule="exact"/>
                        <w:rPr>
                          <w:rFonts w:cs="Calibri"/>
                          <w:b w:val="0"/>
                          <w:sz w:val="22"/>
                          <w:szCs w:val="22"/>
                        </w:rPr>
                      </w:pPr>
                      <w:r w:rsidRPr="004F4998">
                        <w:rPr>
                          <w:rFonts w:cs="Calibri"/>
                          <w:sz w:val="22"/>
                          <w:szCs w:val="22"/>
                        </w:rPr>
                        <w:t>9</w:t>
                      </w:r>
                      <w:r w:rsidR="000E4F81" w:rsidRPr="004F4998">
                        <w:rPr>
                          <w:rFonts w:cs="Calibri"/>
                          <w:sz w:val="22"/>
                          <w:szCs w:val="22"/>
                        </w:rPr>
                        <w:t>:30-9:4</w:t>
                      </w:r>
                      <w:r w:rsidR="000B4427" w:rsidRPr="004F4998">
                        <w:rPr>
                          <w:rFonts w:cs="Calibri"/>
                          <w:sz w:val="22"/>
                          <w:szCs w:val="22"/>
                        </w:rPr>
                        <w:t>0</w:t>
                      </w:r>
                      <w:r w:rsidR="00333DDD" w:rsidRPr="004F4998">
                        <w:rPr>
                          <w:rFonts w:cs="Calibri"/>
                          <w:b w:val="0"/>
                          <w:sz w:val="22"/>
                          <w:szCs w:val="22"/>
                        </w:rPr>
                        <w:t xml:space="preserve"> Welcome, Moment of Silence, Approval of</w:t>
                      </w:r>
                      <w:r w:rsidR="000E4F81" w:rsidRPr="004F4998">
                        <w:rPr>
                          <w:rFonts w:cs="Calibri"/>
                          <w:b w:val="0"/>
                          <w:sz w:val="22"/>
                          <w:szCs w:val="22"/>
                        </w:rPr>
                        <w:t xml:space="preserve"> </w:t>
                      </w:r>
                      <w:r w:rsidR="00333DDD" w:rsidRPr="004F4998">
                        <w:rPr>
                          <w:rFonts w:cs="Calibri"/>
                          <w:b w:val="0"/>
                          <w:sz w:val="22"/>
                          <w:szCs w:val="22"/>
                        </w:rPr>
                        <w:t xml:space="preserve">Minutes and Call </w:t>
                      </w:r>
                      <w:r w:rsidR="007E4A10" w:rsidRPr="004F4998">
                        <w:rPr>
                          <w:rFonts w:cs="Calibri"/>
                          <w:b w:val="0"/>
                          <w:sz w:val="22"/>
                          <w:szCs w:val="22"/>
                        </w:rPr>
                        <w:tab/>
                        <w:t xml:space="preserve">     </w:t>
                      </w:r>
                      <w:r w:rsidR="00333DDD" w:rsidRPr="004F4998">
                        <w:rPr>
                          <w:rFonts w:cs="Calibri"/>
                          <w:b w:val="0"/>
                          <w:sz w:val="22"/>
                          <w:szCs w:val="22"/>
                        </w:rPr>
                        <w:t>for</w:t>
                      </w:r>
                      <w:r w:rsidR="000B4427" w:rsidRPr="004F4998">
                        <w:rPr>
                          <w:rFonts w:cs="Calibri"/>
                          <w:b w:val="0"/>
                          <w:sz w:val="22"/>
                          <w:szCs w:val="22"/>
                        </w:rPr>
                        <w:t xml:space="preserve"> Other</w:t>
                      </w:r>
                      <w:r w:rsidR="00333DDD" w:rsidRPr="004F4998">
                        <w:rPr>
                          <w:rFonts w:cs="Calibri"/>
                          <w:b w:val="0"/>
                          <w:sz w:val="22"/>
                          <w:szCs w:val="22"/>
                        </w:rPr>
                        <w:t xml:space="preserve"> Business</w:t>
                      </w:r>
                    </w:p>
                    <w:p w14:paraId="0CD209E2" w14:textId="77777777" w:rsidR="001E1B9C" w:rsidRPr="004F4998" w:rsidRDefault="001E1B9C" w:rsidP="000E4F81">
                      <w:pPr>
                        <w:pStyle w:val="BodyText"/>
                        <w:kinsoku w:val="0"/>
                        <w:overflowPunct w:val="0"/>
                        <w:spacing w:line="313" w:lineRule="exact"/>
                        <w:rPr>
                          <w:rFonts w:cs="Calibri"/>
                          <w:b w:val="0"/>
                          <w:sz w:val="22"/>
                          <w:szCs w:val="22"/>
                        </w:rPr>
                      </w:pPr>
                    </w:p>
                    <w:p w14:paraId="0196CC53" w14:textId="23BF0481" w:rsidR="007E4A10" w:rsidRPr="005471C1" w:rsidRDefault="005471C1" w:rsidP="002C577B">
                      <w:pPr>
                        <w:pStyle w:val="BodyText"/>
                        <w:kinsoku w:val="0"/>
                        <w:overflowPunct w:val="0"/>
                        <w:spacing w:line="313" w:lineRule="exact"/>
                        <w:rPr>
                          <w:rFonts w:cs="Calibri"/>
                          <w:bCs w:val="0"/>
                          <w:sz w:val="22"/>
                          <w:szCs w:val="22"/>
                          <w:u w:val="single"/>
                        </w:rPr>
                      </w:pPr>
                      <w:r w:rsidRPr="005471C1">
                        <w:rPr>
                          <w:rFonts w:cs="Calibri"/>
                          <w:bCs w:val="0"/>
                          <w:sz w:val="22"/>
                          <w:szCs w:val="22"/>
                          <w:u w:val="single"/>
                        </w:rPr>
                        <w:t>Systems Updates</w:t>
                      </w:r>
                    </w:p>
                    <w:p w14:paraId="7F16155B" w14:textId="75EDEEAF" w:rsidR="009A6F45" w:rsidRPr="004F4998" w:rsidRDefault="000E4F81" w:rsidP="002C577B">
                      <w:pPr>
                        <w:pStyle w:val="BodyText"/>
                        <w:kinsoku w:val="0"/>
                        <w:overflowPunct w:val="0"/>
                        <w:spacing w:line="313" w:lineRule="exact"/>
                        <w:rPr>
                          <w:rFonts w:cs="Calibri"/>
                          <w:b w:val="0"/>
                          <w:sz w:val="22"/>
                          <w:szCs w:val="22"/>
                        </w:rPr>
                      </w:pPr>
                      <w:r w:rsidRPr="004F4998">
                        <w:rPr>
                          <w:rFonts w:cs="Calibri"/>
                          <w:sz w:val="22"/>
                          <w:szCs w:val="22"/>
                        </w:rPr>
                        <w:t>9:4</w:t>
                      </w:r>
                      <w:r w:rsidR="000B4427" w:rsidRPr="004F4998">
                        <w:rPr>
                          <w:rFonts w:cs="Calibri"/>
                          <w:sz w:val="22"/>
                          <w:szCs w:val="22"/>
                        </w:rPr>
                        <w:t>0</w:t>
                      </w:r>
                      <w:r w:rsidRPr="004F4998">
                        <w:rPr>
                          <w:rFonts w:cs="Calibri"/>
                          <w:sz w:val="22"/>
                          <w:szCs w:val="22"/>
                        </w:rPr>
                        <w:t>-</w:t>
                      </w:r>
                      <w:r w:rsidR="00827F4A">
                        <w:rPr>
                          <w:rFonts w:cs="Calibri"/>
                          <w:sz w:val="22"/>
                          <w:szCs w:val="22"/>
                        </w:rPr>
                        <w:t>9:5</w:t>
                      </w:r>
                      <w:r w:rsidR="00120990">
                        <w:rPr>
                          <w:rFonts w:cs="Calibri"/>
                          <w:sz w:val="22"/>
                          <w:szCs w:val="22"/>
                        </w:rPr>
                        <w:t>0</w:t>
                      </w:r>
                      <w:r w:rsidR="00333DDD" w:rsidRPr="004F4998">
                        <w:rPr>
                          <w:rFonts w:cs="Calibri"/>
                          <w:b w:val="0"/>
                          <w:sz w:val="22"/>
                          <w:szCs w:val="22"/>
                        </w:rPr>
                        <w:t xml:space="preserve"> </w:t>
                      </w:r>
                      <w:r w:rsidR="009A6F45" w:rsidRPr="004F4998">
                        <w:rPr>
                          <w:rFonts w:cs="Calibri"/>
                          <w:b w:val="0"/>
                          <w:sz w:val="22"/>
                          <w:szCs w:val="22"/>
                        </w:rPr>
                        <w:t>Gordon Smith, Director of Opioid Response, State of Maine</w:t>
                      </w:r>
                    </w:p>
                    <w:p w14:paraId="01F0B206" w14:textId="3E432E5E" w:rsidR="00D521AE" w:rsidRPr="00827F4A" w:rsidRDefault="00D521AE" w:rsidP="00D521AE">
                      <w:pPr>
                        <w:pStyle w:val="BodyText"/>
                        <w:kinsoku w:val="0"/>
                        <w:overflowPunct w:val="0"/>
                        <w:spacing w:line="313" w:lineRule="exact"/>
                        <w:rPr>
                          <w:rFonts w:cs="Calibri"/>
                          <w:sz w:val="22"/>
                          <w:szCs w:val="22"/>
                        </w:rPr>
                      </w:pPr>
                      <w:r>
                        <w:rPr>
                          <w:rFonts w:cs="Calibri"/>
                          <w:sz w:val="22"/>
                          <w:szCs w:val="22"/>
                        </w:rPr>
                        <w:t>9:5</w:t>
                      </w:r>
                      <w:r w:rsidR="00120990">
                        <w:rPr>
                          <w:rFonts w:cs="Calibri"/>
                          <w:sz w:val="22"/>
                          <w:szCs w:val="22"/>
                        </w:rPr>
                        <w:t>0</w:t>
                      </w:r>
                      <w:r>
                        <w:rPr>
                          <w:rFonts w:cs="Calibri"/>
                          <w:sz w:val="22"/>
                          <w:szCs w:val="22"/>
                        </w:rPr>
                        <w:t>-10:0</w:t>
                      </w:r>
                      <w:r w:rsidR="00120990">
                        <w:rPr>
                          <w:rFonts w:cs="Calibri"/>
                          <w:sz w:val="22"/>
                          <w:szCs w:val="22"/>
                        </w:rPr>
                        <w:t>0</w:t>
                      </w:r>
                      <w:r>
                        <w:rPr>
                          <w:rFonts w:cs="Calibri"/>
                          <w:sz w:val="22"/>
                          <w:szCs w:val="22"/>
                        </w:rPr>
                        <w:t xml:space="preserve"> </w:t>
                      </w:r>
                      <w:r w:rsidRPr="00827F4A">
                        <w:rPr>
                          <w:rFonts w:cs="Calibri"/>
                          <w:b w:val="0"/>
                          <w:sz w:val="22"/>
                          <w:szCs w:val="22"/>
                        </w:rPr>
                        <w:t>C</w:t>
                      </w:r>
                      <w:r>
                        <w:rPr>
                          <w:rFonts w:cs="Calibri"/>
                          <w:b w:val="0"/>
                          <w:sz w:val="22"/>
                          <w:szCs w:val="22"/>
                        </w:rPr>
                        <w:t>DC</w:t>
                      </w:r>
                      <w:r w:rsidRPr="00827F4A">
                        <w:rPr>
                          <w:rFonts w:cs="Calibri"/>
                          <w:b w:val="0"/>
                          <w:sz w:val="22"/>
                          <w:szCs w:val="22"/>
                        </w:rPr>
                        <w:t xml:space="preserve"> Update</w:t>
                      </w:r>
                      <w:r w:rsidR="00B544D9">
                        <w:rPr>
                          <w:rFonts w:cs="Calibri"/>
                          <w:b w:val="0"/>
                          <w:sz w:val="22"/>
                          <w:szCs w:val="22"/>
                        </w:rPr>
                        <w:t xml:space="preserve"> </w:t>
                      </w:r>
                      <w:r w:rsidRPr="00827F4A">
                        <w:rPr>
                          <w:rFonts w:cs="Calibri"/>
                          <w:b w:val="0"/>
                          <w:sz w:val="22"/>
                          <w:szCs w:val="22"/>
                        </w:rPr>
                        <w:t>- Dr. Letourneau</w:t>
                      </w:r>
                    </w:p>
                    <w:p w14:paraId="41ACF28D" w14:textId="427AFD73" w:rsidR="009A6F45" w:rsidRPr="004F4998" w:rsidRDefault="00D521AE" w:rsidP="009A6F45">
                      <w:pPr>
                        <w:pStyle w:val="BodyText"/>
                        <w:kinsoku w:val="0"/>
                        <w:overflowPunct w:val="0"/>
                        <w:spacing w:line="313" w:lineRule="exact"/>
                        <w:rPr>
                          <w:rFonts w:cs="Calibri"/>
                          <w:b w:val="0"/>
                          <w:sz w:val="22"/>
                          <w:szCs w:val="22"/>
                        </w:rPr>
                      </w:pPr>
                      <w:r>
                        <w:rPr>
                          <w:rFonts w:cs="Calibri"/>
                          <w:sz w:val="22"/>
                          <w:szCs w:val="22"/>
                        </w:rPr>
                        <w:t>10:0</w:t>
                      </w:r>
                      <w:r w:rsidR="00120990">
                        <w:rPr>
                          <w:rFonts w:cs="Calibri"/>
                          <w:sz w:val="22"/>
                          <w:szCs w:val="22"/>
                        </w:rPr>
                        <w:t>0</w:t>
                      </w:r>
                      <w:r>
                        <w:rPr>
                          <w:rFonts w:cs="Calibri"/>
                          <w:sz w:val="22"/>
                          <w:szCs w:val="22"/>
                        </w:rPr>
                        <w:t>-10:10</w:t>
                      </w:r>
                      <w:r w:rsidR="009A6F45" w:rsidRPr="004F4998">
                        <w:rPr>
                          <w:rFonts w:cs="Calibri"/>
                          <w:b w:val="0"/>
                          <w:sz w:val="22"/>
                          <w:szCs w:val="22"/>
                        </w:rPr>
                        <w:t xml:space="preserve"> HUB Update</w:t>
                      </w:r>
                      <w:r w:rsidR="00E16724" w:rsidRPr="004F4998">
                        <w:rPr>
                          <w:rFonts w:cs="Calibri"/>
                          <w:b w:val="0"/>
                          <w:sz w:val="22"/>
                          <w:szCs w:val="22"/>
                        </w:rPr>
                        <w:t xml:space="preserve"> </w:t>
                      </w:r>
                      <w:r w:rsidR="009A6F45" w:rsidRPr="004F4998">
                        <w:rPr>
                          <w:rFonts w:cs="Calibri"/>
                          <w:b w:val="0"/>
                          <w:sz w:val="22"/>
                          <w:szCs w:val="22"/>
                        </w:rPr>
                        <w:t>-</w:t>
                      </w:r>
                      <w:r w:rsidR="00E16724" w:rsidRPr="004F4998">
                        <w:rPr>
                          <w:rFonts w:cs="Calibri"/>
                          <w:b w:val="0"/>
                          <w:sz w:val="22"/>
                          <w:szCs w:val="22"/>
                        </w:rPr>
                        <w:t xml:space="preserve"> </w:t>
                      </w:r>
                      <w:r w:rsidR="009A6F45" w:rsidRPr="004F4998">
                        <w:rPr>
                          <w:rFonts w:cs="Calibri"/>
                          <w:b w:val="0"/>
                          <w:sz w:val="22"/>
                          <w:szCs w:val="22"/>
                        </w:rPr>
                        <w:t xml:space="preserve">Tara </w:t>
                      </w:r>
                      <w:proofErr w:type="spellStart"/>
                      <w:r w:rsidR="009A6F45" w:rsidRPr="004F4998">
                        <w:rPr>
                          <w:rFonts w:cs="Calibri"/>
                          <w:b w:val="0"/>
                          <w:sz w:val="22"/>
                          <w:szCs w:val="22"/>
                        </w:rPr>
                        <w:t>Hembree</w:t>
                      </w:r>
                      <w:proofErr w:type="spellEnd"/>
                    </w:p>
                    <w:p w14:paraId="702AF1E4" w14:textId="1A232E1A" w:rsidR="007E4A10" w:rsidRDefault="00D521AE" w:rsidP="00535FBA">
                      <w:pPr>
                        <w:pStyle w:val="BodyText"/>
                        <w:kinsoku w:val="0"/>
                        <w:overflowPunct w:val="0"/>
                        <w:spacing w:line="313" w:lineRule="exact"/>
                        <w:rPr>
                          <w:rFonts w:cs="Calibri"/>
                          <w:b w:val="0"/>
                          <w:sz w:val="22"/>
                          <w:szCs w:val="22"/>
                        </w:rPr>
                      </w:pPr>
                      <w:r>
                        <w:rPr>
                          <w:rFonts w:cs="Calibri"/>
                          <w:sz w:val="22"/>
                          <w:szCs w:val="22"/>
                        </w:rPr>
                        <w:t>10:10-10:20</w:t>
                      </w:r>
                      <w:r w:rsidR="0054619F" w:rsidRPr="004F4998">
                        <w:rPr>
                          <w:rFonts w:cs="Calibri"/>
                          <w:b w:val="0"/>
                          <w:sz w:val="22"/>
                          <w:szCs w:val="22"/>
                        </w:rPr>
                        <w:t xml:space="preserve"> </w:t>
                      </w:r>
                      <w:r w:rsidR="00827F4A">
                        <w:rPr>
                          <w:rFonts w:cs="Calibri"/>
                          <w:b w:val="0"/>
                          <w:sz w:val="22"/>
                          <w:szCs w:val="22"/>
                        </w:rPr>
                        <w:t>C</w:t>
                      </w:r>
                      <w:r>
                        <w:rPr>
                          <w:rFonts w:cs="Calibri"/>
                          <w:b w:val="0"/>
                          <w:sz w:val="22"/>
                          <w:szCs w:val="22"/>
                        </w:rPr>
                        <w:t>ES</w:t>
                      </w:r>
                      <w:r w:rsidR="00827F4A">
                        <w:rPr>
                          <w:rFonts w:cs="Calibri"/>
                          <w:b w:val="0"/>
                          <w:sz w:val="22"/>
                          <w:szCs w:val="22"/>
                        </w:rPr>
                        <w:t xml:space="preserve"> Up</w:t>
                      </w:r>
                      <w:r w:rsidR="00535FBA" w:rsidRPr="004F4998">
                        <w:rPr>
                          <w:rFonts w:cs="Calibri"/>
                          <w:b w:val="0"/>
                          <w:sz w:val="22"/>
                          <w:szCs w:val="22"/>
                        </w:rPr>
                        <w:t>date</w:t>
                      </w:r>
                      <w:r w:rsidR="00E16724" w:rsidRPr="004F4998">
                        <w:rPr>
                          <w:rFonts w:cs="Calibri"/>
                          <w:b w:val="0"/>
                          <w:sz w:val="22"/>
                          <w:szCs w:val="22"/>
                        </w:rPr>
                        <w:t xml:space="preserve"> </w:t>
                      </w:r>
                      <w:r w:rsidR="00120990">
                        <w:rPr>
                          <w:rFonts w:cs="Calibri"/>
                          <w:b w:val="0"/>
                          <w:sz w:val="22"/>
                          <w:szCs w:val="22"/>
                        </w:rPr>
                        <w:t>-</w:t>
                      </w:r>
                      <w:r w:rsidR="00B544D9">
                        <w:rPr>
                          <w:rFonts w:cs="Calibri"/>
                          <w:b w:val="0"/>
                          <w:sz w:val="22"/>
                          <w:szCs w:val="22"/>
                        </w:rPr>
                        <w:t xml:space="preserve"> </w:t>
                      </w:r>
                      <w:r w:rsidR="00120990">
                        <w:rPr>
                          <w:rFonts w:cs="Calibri"/>
                          <w:b w:val="0"/>
                          <w:sz w:val="22"/>
                          <w:szCs w:val="22"/>
                        </w:rPr>
                        <w:t>Erin Kelly</w:t>
                      </w:r>
                    </w:p>
                    <w:p w14:paraId="1DDDBE28" w14:textId="069E3BD7" w:rsidR="00535FBA" w:rsidRDefault="0087092E" w:rsidP="00535FBA">
                      <w:pPr>
                        <w:pStyle w:val="BodyText"/>
                        <w:kinsoku w:val="0"/>
                        <w:overflowPunct w:val="0"/>
                        <w:spacing w:line="313" w:lineRule="exact"/>
                        <w:rPr>
                          <w:rFonts w:cs="Calibri"/>
                          <w:b w:val="0"/>
                          <w:sz w:val="22"/>
                          <w:szCs w:val="22"/>
                        </w:rPr>
                      </w:pPr>
                      <w:r w:rsidRPr="004F4998">
                        <w:rPr>
                          <w:rFonts w:cs="Calibri"/>
                          <w:sz w:val="22"/>
                          <w:szCs w:val="22"/>
                        </w:rPr>
                        <w:t>10:</w:t>
                      </w:r>
                      <w:r w:rsidR="009A6F45" w:rsidRPr="004F4998">
                        <w:rPr>
                          <w:rFonts w:cs="Calibri"/>
                          <w:sz w:val="22"/>
                          <w:szCs w:val="22"/>
                        </w:rPr>
                        <w:t>2</w:t>
                      </w:r>
                      <w:r w:rsidRPr="004F4998">
                        <w:rPr>
                          <w:rFonts w:cs="Calibri"/>
                          <w:sz w:val="22"/>
                          <w:szCs w:val="22"/>
                        </w:rPr>
                        <w:t>0-10:</w:t>
                      </w:r>
                      <w:r w:rsidR="003908C8">
                        <w:rPr>
                          <w:rFonts w:cs="Calibri"/>
                          <w:sz w:val="22"/>
                          <w:szCs w:val="22"/>
                        </w:rPr>
                        <w:t>30</w:t>
                      </w:r>
                      <w:r w:rsidR="0054619F" w:rsidRPr="004F4998">
                        <w:rPr>
                          <w:rFonts w:cs="Calibri"/>
                          <w:b w:val="0"/>
                          <w:sz w:val="22"/>
                          <w:szCs w:val="22"/>
                        </w:rPr>
                        <w:t xml:space="preserve"> </w:t>
                      </w:r>
                      <w:r w:rsidR="00535FBA" w:rsidRPr="004F4998">
                        <w:rPr>
                          <w:rFonts w:cs="Calibri"/>
                          <w:b w:val="0"/>
                          <w:sz w:val="22"/>
                          <w:szCs w:val="22"/>
                        </w:rPr>
                        <w:t xml:space="preserve">COC Update: </w:t>
                      </w:r>
                      <w:r w:rsidR="000B4427" w:rsidRPr="004F4998">
                        <w:rPr>
                          <w:rFonts w:cs="Calibri"/>
                          <w:b w:val="0"/>
                          <w:sz w:val="22"/>
                          <w:szCs w:val="22"/>
                        </w:rPr>
                        <w:t>Tri-Chairs / COC Board</w:t>
                      </w:r>
                      <w:r w:rsidR="00E16724" w:rsidRPr="004F4998">
                        <w:rPr>
                          <w:rFonts w:cs="Calibri"/>
                          <w:b w:val="0"/>
                          <w:sz w:val="22"/>
                          <w:szCs w:val="22"/>
                        </w:rPr>
                        <w:t xml:space="preserve"> Update</w:t>
                      </w:r>
                    </w:p>
                    <w:p w14:paraId="71522A90" w14:textId="2D6416AC" w:rsidR="001E1B9C" w:rsidRPr="004F4998" w:rsidRDefault="00B544D9" w:rsidP="00535FBA">
                      <w:pPr>
                        <w:pStyle w:val="BodyText"/>
                        <w:kinsoku w:val="0"/>
                        <w:overflowPunct w:val="0"/>
                        <w:spacing w:line="313" w:lineRule="exact"/>
                        <w:rPr>
                          <w:rFonts w:cs="Calibri"/>
                          <w:b w:val="0"/>
                          <w:sz w:val="22"/>
                          <w:szCs w:val="22"/>
                        </w:rPr>
                      </w:pPr>
                      <w:r w:rsidRPr="00B544D9">
                        <w:rPr>
                          <w:rFonts w:cs="Calibri"/>
                          <w:bCs w:val="0"/>
                          <w:sz w:val="22"/>
                          <w:szCs w:val="22"/>
                        </w:rPr>
                        <w:t>10:30-10</w:t>
                      </w:r>
                      <w:r>
                        <w:rPr>
                          <w:rFonts w:cs="Calibri"/>
                          <w:bCs w:val="0"/>
                          <w:sz w:val="22"/>
                          <w:szCs w:val="22"/>
                        </w:rPr>
                        <w:t>:</w:t>
                      </w:r>
                      <w:r w:rsidRPr="00B544D9">
                        <w:rPr>
                          <w:rFonts w:cs="Calibri"/>
                          <w:bCs w:val="0"/>
                          <w:sz w:val="22"/>
                          <w:szCs w:val="22"/>
                        </w:rPr>
                        <w:t>45</w:t>
                      </w:r>
                      <w:r>
                        <w:rPr>
                          <w:rFonts w:cs="Calibri"/>
                          <w:b w:val="0"/>
                          <w:sz w:val="22"/>
                          <w:szCs w:val="22"/>
                        </w:rPr>
                        <w:t xml:space="preserve"> Adult Protective Services </w:t>
                      </w:r>
                      <w:r w:rsidR="00013C61">
                        <w:rPr>
                          <w:rFonts w:cs="Calibri"/>
                          <w:b w:val="0"/>
                          <w:sz w:val="22"/>
                          <w:szCs w:val="22"/>
                        </w:rPr>
                        <w:t>-</w:t>
                      </w:r>
                      <w:r>
                        <w:rPr>
                          <w:rFonts w:cs="Calibri"/>
                          <w:b w:val="0"/>
                          <w:sz w:val="22"/>
                          <w:szCs w:val="22"/>
                        </w:rPr>
                        <w:t xml:space="preserve"> Erin Salvo</w:t>
                      </w:r>
                      <w:r w:rsidR="00013C61">
                        <w:rPr>
                          <w:rFonts w:cs="Calibri"/>
                          <w:b w:val="0"/>
                          <w:sz w:val="22"/>
                          <w:szCs w:val="22"/>
                        </w:rPr>
                        <w:t>, Assoc. Director, APS OADS</w:t>
                      </w:r>
                    </w:p>
                    <w:p w14:paraId="604FCED4" w14:textId="6718DACA" w:rsidR="00827F4A" w:rsidRPr="001E1B9C" w:rsidRDefault="001E1B9C" w:rsidP="000E4F81">
                      <w:pPr>
                        <w:pStyle w:val="BodyText"/>
                        <w:kinsoku w:val="0"/>
                        <w:overflowPunct w:val="0"/>
                        <w:spacing w:line="313" w:lineRule="exact"/>
                        <w:rPr>
                          <w:rFonts w:cs="Calibri"/>
                          <w:sz w:val="22"/>
                          <w:szCs w:val="22"/>
                          <w:u w:val="single"/>
                        </w:rPr>
                      </w:pPr>
                      <w:r>
                        <w:rPr>
                          <w:rFonts w:cs="Calibri"/>
                          <w:sz w:val="22"/>
                          <w:szCs w:val="22"/>
                          <w:u w:val="single"/>
                        </w:rPr>
                        <w:t>Council and Committee</w:t>
                      </w:r>
                      <w:r w:rsidRPr="001E1B9C">
                        <w:rPr>
                          <w:rFonts w:cs="Calibri"/>
                          <w:sz w:val="22"/>
                          <w:szCs w:val="22"/>
                          <w:u w:val="single"/>
                        </w:rPr>
                        <w:t xml:space="preserve"> Updates</w:t>
                      </w:r>
                    </w:p>
                    <w:p w14:paraId="4C225AFF" w14:textId="69C35E12" w:rsidR="00BB54E3" w:rsidRPr="004F4998" w:rsidRDefault="0087092E" w:rsidP="000E4F81">
                      <w:pPr>
                        <w:pStyle w:val="BodyText"/>
                        <w:kinsoku w:val="0"/>
                        <w:overflowPunct w:val="0"/>
                        <w:spacing w:line="313" w:lineRule="exact"/>
                        <w:rPr>
                          <w:rFonts w:cs="Calibri"/>
                          <w:b w:val="0"/>
                          <w:sz w:val="22"/>
                          <w:szCs w:val="22"/>
                        </w:rPr>
                      </w:pPr>
                      <w:r w:rsidRPr="004F4998">
                        <w:rPr>
                          <w:rFonts w:cs="Calibri"/>
                          <w:sz w:val="22"/>
                          <w:szCs w:val="22"/>
                        </w:rPr>
                        <w:t>10:</w:t>
                      </w:r>
                      <w:r w:rsidR="00B544D9">
                        <w:rPr>
                          <w:rFonts w:cs="Calibri"/>
                          <w:sz w:val="22"/>
                          <w:szCs w:val="22"/>
                        </w:rPr>
                        <w:t>45</w:t>
                      </w:r>
                      <w:r w:rsidRPr="004F4998">
                        <w:rPr>
                          <w:rFonts w:cs="Calibri"/>
                          <w:sz w:val="22"/>
                          <w:szCs w:val="22"/>
                        </w:rPr>
                        <w:t>-</w:t>
                      </w:r>
                      <w:r w:rsidR="00B544D9">
                        <w:rPr>
                          <w:rFonts w:cs="Calibri"/>
                          <w:sz w:val="22"/>
                          <w:szCs w:val="22"/>
                        </w:rPr>
                        <w:t>11:10</w:t>
                      </w:r>
                      <w:r w:rsidR="0054619F" w:rsidRPr="004F4998">
                        <w:rPr>
                          <w:rFonts w:cs="Calibri"/>
                          <w:b w:val="0"/>
                          <w:sz w:val="22"/>
                          <w:szCs w:val="22"/>
                        </w:rPr>
                        <w:t xml:space="preserve"> </w:t>
                      </w:r>
                    </w:p>
                    <w:p w14:paraId="26BDE7C1" w14:textId="36832415" w:rsidR="009A6F45" w:rsidRDefault="00776A9F" w:rsidP="009A6F45">
                      <w:pPr>
                        <w:pStyle w:val="BodyText"/>
                        <w:numPr>
                          <w:ilvl w:val="0"/>
                          <w:numId w:val="2"/>
                        </w:numPr>
                        <w:kinsoku w:val="0"/>
                        <w:overflowPunct w:val="0"/>
                        <w:spacing w:line="313" w:lineRule="exact"/>
                        <w:rPr>
                          <w:rFonts w:cs="Calibri"/>
                          <w:b w:val="0"/>
                          <w:sz w:val="22"/>
                          <w:szCs w:val="22"/>
                        </w:rPr>
                      </w:pPr>
                      <w:r w:rsidRPr="004F4998">
                        <w:rPr>
                          <w:rFonts w:cs="Calibri"/>
                          <w:b w:val="0"/>
                          <w:sz w:val="22"/>
                          <w:szCs w:val="22"/>
                        </w:rPr>
                        <w:t xml:space="preserve">Regional </w:t>
                      </w:r>
                      <w:r w:rsidR="005471C1">
                        <w:rPr>
                          <w:rFonts w:cs="Calibri"/>
                          <w:b w:val="0"/>
                          <w:sz w:val="22"/>
                          <w:szCs w:val="22"/>
                        </w:rPr>
                        <w:t>Council Updates</w:t>
                      </w:r>
                      <w:r w:rsidR="000B4427" w:rsidRPr="004F4998">
                        <w:rPr>
                          <w:rFonts w:cs="Calibri"/>
                          <w:b w:val="0"/>
                          <w:sz w:val="22"/>
                          <w:szCs w:val="22"/>
                        </w:rPr>
                        <w:t xml:space="preserve"> </w:t>
                      </w:r>
                    </w:p>
                    <w:p w14:paraId="600BF771" w14:textId="5F6698F5" w:rsidR="005471C1" w:rsidRPr="004F4998" w:rsidRDefault="005471C1" w:rsidP="009A6F45">
                      <w:pPr>
                        <w:pStyle w:val="BodyText"/>
                        <w:numPr>
                          <w:ilvl w:val="0"/>
                          <w:numId w:val="2"/>
                        </w:numPr>
                        <w:kinsoku w:val="0"/>
                        <w:overflowPunct w:val="0"/>
                        <w:spacing w:line="313" w:lineRule="exact"/>
                        <w:rPr>
                          <w:rFonts w:cs="Calibri"/>
                          <w:b w:val="0"/>
                          <w:sz w:val="22"/>
                          <w:szCs w:val="22"/>
                        </w:rPr>
                      </w:pPr>
                      <w:r>
                        <w:rPr>
                          <w:rFonts w:cs="Calibri"/>
                          <w:b w:val="0"/>
                          <w:sz w:val="22"/>
                          <w:szCs w:val="22"/>
                        </w:rPr>
                        <w:t>People With Lived Experience Update</w:t>
                      </w:r>
                      <w:r w:rsidR="00AA5974">
                        <w:rPr>
                          <w:rFonts w:cs="Calibri"/>
                          <w:b w:val="0"/>
                          <w:sz w:val="22"/>
                          <w:szCs w:val="22"/>
                        </w:rPr>
                        <w:t xml:space="preserve"> – Cheryl Harkins</w:t>
                      </w:r>
                    </w:p>
                    <w:p w14:paraId="614E64C7" w14:textId="4A8D86F7" w:rsidR="00333DDD" w:rsidRPr="004F4998" w:rsidRDefault="001E1B9C" w:rsidP="00333DDD">
                      <w:pPr>
                        <w:pStyle w:val="BodyText"/>
                        <w:numPr>
                          <w:ilvl w:val="0"/>
                          <w:numId w:val="2"/>
                        </w:numPr>
                        <w:kinsoku w:val="0"/>
                        <w:overflowPunct w:val="0"/>
                        <w:spacing w:line="313" w:lineRule="exact"/>
                        <w:rPr>
                          <w:rFonts w:cs="Calibri"/>
                          <w:b w:val="0"/>
                          <w:sz w:val="22"/>
                          <w:szCs w:val="22"/>
                        </w:rPr>
                      </w:pPr>
                      <w:r>
                        <w:rPr>
                          <w:rFonts w:cs="Calibri"/>
                          <w:b w:val="0"/>
                          <w:sz w:val="22"/>
                          <w:szCs w:val="22"/>
                        </w:rPr>
                        <w:t>Homeless Policy Committee</w:t>
                      </w:r>
                      <w:r w:rsidR="00333DDD" w:rsidRPr="004F4998">
                        <w:rPr>
                          <w:rFonts w:cs="Calibri"/>
                          <w:b w:val="0"/>
                          <w:sz w:val="22"/>
                          <w:szCs w:val="22"/>
                        </w:rPr>
                        <w:t xml:space="preserve"> Update</w:t>
                      </w:r>
                      <w:r w:rsidR="00E16724" w:rsidRPr="004F4998">
                        <w:rPr>
                          <w:rFonts w:cs="Calibri"/>
                          <w:b w:val="0"/>
                          <w:sz w:val="22"/>
                          <w:szCs w:val="22"/>
                        </w:rPr>
                        <w:t xml:space="preserve"> </w:t>
                      </w:r>
                      <w:r w:rsidR="007C20B2" w:rsidRPr="004F4998">
                        <w:rPr>
                          <w:rFonts w:cs="Calibri"/>
                          <w:b w:val="0"/>
                          <w:sz w:val="22"/>
                          <w:szCs w:val="22"/>
                        </w:rPr>
                        <w:t>-</w:t>
                      </w:r>
                      <w:r w:rsidR="00E16724" w:rsidRPr="004F4998">
                        <w:rPr>
                          <w:rFonts w:cs="Calibri"/>
                          <w:b w:val="0"/>
                          <w:sz w:val="22"/>
                          <w:szCs w:val="22"/>
                        </w:rPr>
                        <w:t xml:space="preserve"> </w:t>
                      </w:r>
                      <w:r w:rsidR="000B4427" w:rsidRPr="004F4998">
                        <w:rPr>
                          <w:rFonts w:cs="Calibri"/>
                          <w:b w:val="0"/>
                          <w:sz w:val="22"/>
                          <w:szCs w:val="22"/>
                        </w:rPr>
                        <w:t>Vick</w:t>
                      </w:r>
                      <w:r w:rsidR="00C83F33" w:rsidRPr="004F4998">
                        <w:rPr>
                          <w:rFonts w:cs="Calibri"/>
                          <w:b w:val="0"/>
                          <w:sz w:val="22"/>
                          <w:szCs w:val="22"/>
                        </w:rPr>
                        <w:t>e</w:t>
                      </w:r>
                      <w:r w:rsidR="000B4427" w:rsidRPr="004F4998">
                        <w:rPr>
                          <w:rFonts w:cs="Calibri"/>
                          <w:b w:val="0"/>
                          <w:sz w:val="22"/>
                          <w:szCs w:val="22"/>
                        </w:rPr>
                        <w:t xml:space="preserve">y </w:t>
                      </w:r>
                      <w:r w:rsidR="00D51C36">
                        <w:rPr>
                          <w:rFonts w:cs="Calibri"/>
                          <w:b w:val="0"/>
                          <w:sz w:val="22"/>
                          <w:szCs w:val="22"/>
                        </w:rPr>
                        <w:t>Merrill</w:t>
                      </w:r>
                    </w:p>
                    <w:p w14:paraId="556D9F20" w14:textId="6E6E7F82" w:rsidR="007E4A10" w:rsidRDefault="00333DDD" w:rsidP="009A6F45">
                      <w:pPr>
                        <w:pStyle w:val="BodyText"/>
                        <w:numPr>
                          <w:ilvl w:val="0"/>
                          <w:numId w:val="2"/>
                        </w:numPr>
                        <w:kinsoku w:val="0"/>
                        <w:overflowPunct w:val="0"/>
                        <w:spacing w:line="313" w:lineRule="exact"/>
                        <w:rPr>
                          <w:rFonts w:cs="Calibri"/>
                          <w:b w:val="0"/>
                          <w:sz w:val="22"/>
                          <w:szCs w:val="22"/>
                        </w:rPr>
                      </w:pPr>
                      <w:r w:rsidRPr="004F4998">
                        <w:rPr>
                          <w:rFonts w:cs="Calibri"/>
                          <w:b w:val="0"/>
                          <w:sz w:val="22"/>
                          <w:szCs w:val="22"/>
                        </w:rPr>
                        <w:t>M</w:t>
                      </w:r>
                      <w:r w:rsidR="001E1B9C">
                        <w:rPr>
                          <w:rFonts w:cs="Calibri"/>
                          <w:b w:val="0"/>
                          <w:sz w:val="22"/>
                          <w:szCs w:val="22"/>
                        </w:rPr>
                        <w:t>aine Shelter Network</w:t>
                      </w:r>
                      <w:r w:rsidRPr="004F4998">
                        <w:rPr>
                          <w:rFonts w:cs="Calibri"/>
                          <w:b w:val="0"/>
                          <w:sz w:val="22"/>
                          <w:szCs w:val="22"/>
                        </w:rPr>
                        <w:t xml:space="preserve"> Update</w:t>
                      </w:r>
                      <w:r w:rsidR="00E16724" w:rsidRPr="004F4998">
                        <w:rPr>
                          <w:rFonts w:cs="Calibri"/>
                          <w:b w:val="0"/>
                          <w:sz w:val="22"/>
                          <w:szCs w:val="22"/>
                        </w:rPr>
                        <w:t xml:space="preserve"> </w:t>
                      </w:r>
                      <w:r w:rsidR="00F02806" w:rsidRPr="004F4998">
                        <w:rPr>
                          <w:rFonts w:cs="Calibri"/>
                          <w:b w:val="0"/>
                          <w:sz w:val="22"/>
                          <w:szCs w:val="22"/>
                        </w:rPr>
                        <w:t>-</w:t>
                      </w:r>
                      <w:r w:rsidR="00E16724" w:rsidRPr="004F4998">
                        <w:rPr>
                          <w:rFonts w:cs="Calibri"/>
                          <w:b w:val="0"/>
                          <w:sz w:val="22"/>
                          <w:szCs w:val="22"/>
                        </w:rPr>
                        <w:t xml:space="preserve"> </w:t>
                      </w:r>
                      <w:r w:rsidR="00F02806" w:rsidRPr="004F4998">
                        <w:rPr>
                          <w:rFonts w:cs="Calibri"/>
                          <w:b w:val="0"/>
                          <w:sz w:val="22"/>
                          <w:szCs w:val="22"/>
                        </w:rPr>
                        <w:t>Noelle Coyne</w:t>
                      </w:r>
                    </w:p>
                    <w:p w14:paraId="172820BA" w14:textId="77777777" w:rsidR="0087418D" w:rsidRDefault="0087418D" w:rsidP="005471C1">
                      <w:pPr>
                        <w:pStyle w:val="BodyText"/>
                        <w:kinsoku w:val="0"/>
                        <w:overflowPunct w:val="0"/>
                        <w:spacing w:line="313" w:lineRule="exact"/>
                        <w:rPr>
                          <w:rFonts w:cs="Calibri"/>
                          <w:bCs w:val="0"/>
                          <w:sz w:val="22"/>
                          <w:szCs w:val="22"/>
                          <w:u w:val="single"/>
                        </w:rPr>
                      </w:pPr>
                    </w:p>
                    <w:p w14:paraId="16EF54D3" w14:textId="1A42FE72" w:rsidR="005471C1" w:rsidRPr="005471C1" w:rsidRDefault="005471C1" w:rsidP="005471C1">
                      <w:pPr>
                        <w:pStyle w:val="BodyText"/>
                        <w:kinsoku w:val="0"/>
                        <w:overflowPunct w:val="0"/>
                        <w:spacing w:line="313" w:lineRule="exact"/>
                        <w:rPr>
                          <w:rFonts w:cs="Calibri"/>
                          <w:bCs w:val="0"/>
                          <w:sz w:val="22"/>
                          <w:szCs w:val="22"/>
                          <w:u w:val="single"/>
                        </w:rPr>
                      </w:pPr>
                      <w:r w:rsidRPr="005471C1">
                        <w:rPr>
                          <w:rFonts w:cs="Calibri"/>
                          <w:bCs w:val="0"/>
                          <w:sz w:val="22"/>
                          <w:szCs w:val="22"/>
                          <w:u w:val="single"/>
                        </w:rPr>
                        <w:t>Housing Updates</w:t>
                      </w:r>
                    </w:p>
                    <w:p w14:paraId="06C49DDC" w14:textId="100049C8" w:rsidR="009A6F45" w:rsidRPr="004F4998" w:rsidRDefault="00B544D9" w:rsidP="009A6F45">
                      <w:pPr>
                        <w:pStyle w:val="BodyText"/>
                        <w:kinsoku w:val="0"/>
                        <w:overflowPunct w:val="0"/>
                        <w:spacing w:line="313" w:lineRule="exact"/>
                        <w:rPr>
                          <w:rFonts w:cs="Calibri"/>
                          <w:b w:val="0"/>
                          <w:sz w:val="22"/>
                          <w:szCs w:val="22"/>
                        </w:rPr>
                      </w:pPr>
                      <w:r>
                        <w:rPr>
                          <w:rFonts w:cs="Calibri"/>
                          <w:sz w:val="22"/>
                          <w:szCs w:val="22"/>
                        </w:rPr>
                        <w:t>11:10</w:t>
                      </w:r>
                      <w:r w:rsidR="00333DDD" w:rsidRPr="004F4998">
                        <w:rPr>
                          <w:rFonts w:cs="Calibri"/>
                          <w:sz w:val="22"/>
                          <w:szCs w:val="22"/>
                        </w:rPr>
                        <w:t>-</w:t>
                      </w:r>
                      <w:r w:rsidR="00776A9F" w:rsidRPr="004F4998">
                        <w:rPr>
                          <w:rFonts w:cs="Calibri"/>
                          <w:sz w:val="22"/>
                          <w:szCs w:val="22"/>
                        </w:rPr>
                        <w:t>11:</w:t>
                      </w:r>
                      <w:r>
                        <w:rPr>
                          <w:rFonts w:cs="Calibri"/>
                          <w:sz w:val="22"/>
                          <w:szCs w:val="22"/>
                        </w:rPr>
                        <w:t>20</w:t>
                      </w:r>
                      <w:r w:rsidR="0054619F" w:rsidRPr="004F4998">
                        <w:rPr>
                          <w:rFonts w:cs="Calibri"/>
                          <w:b w:val="0"/>
                          <w:sz w:val="22"/>
                          <w:szCs w:val="22"/>
                        </w:rPr>
                        <w:t xml:space="preserve"> </w:t>
                      </w:r>
                      <w:r w:rsidRPr="004F4998">
                        <w:rPr>
                          <w:rFonts w:cs="Calibri"/>
                          <w:b w:val="0"/>
                          <w:sz w:val="22"/>
                          <w:szCs w:val="22"/>
                        </w:rPr>
                        <w:t>Greg Payne, Governor’s Senior Advisor on Housing Policy</w:t>
                      </w:r>
                      <w:r w:rsidRPr="004F4998">
                        <w:rPr>
                          <w:rFonts w:cs="Calibri"/>
                          <w:b w:val="0"/>
                          <w:sz w:val="22"/>
                          <w:szCs w:val="22"/>
                        </w:rPr>
                        <w:t xml:space="preserve"> </w:t>
                      </w:r>
                    </w:p>
                    <w:p w14:paraId="10BA1798" w14:textId="266051A1" w:rsidR="00F71594" w:rsidRDefault="00F71594" w:rsidP="009A6F45">
                      <w:pPr>
                        <w:pStyle w:val="BodyText"/>
                        <w:kinsoku w:val="0"/>
                        <w:overflowPunct w:val="0"/>
                        <w:spacing w:line="313" w:lineRule="exact"/>
                        <w:rPr>
                          <w:rFonts w:cs="Calibri"/>
                          <w:b w:val="0"/>
                          <w:sz w:val="22"/>
                          <w:szCs w:val="22"/>
                        </w:rPr>
                      </w:pPr>
                      <w:r w:rsidRPr="004F4998">
                        <w:rPr>
                          <w:rFonts w:cs="Calibri"/>
                          <w:bCs w:val="0"/>
                          <w:sz w:val="22"/>
                          <w:szCs w:val="22"/>
                        </w:rPr>
                        <w:t>11:</w:t>
                      </w:r>
                      <w:r w:rsidR="00B544D9">
                        <w:rPr>
                          <w:rFonts w:cs="Calibri"/>
                          <w:bCs w:val="0"/>
                          <w:sz w:val="22"/>
                          <w:szCs w:val="22"/>
                        </w:rPr>
                        <w:t>20</w:t>
                      </w:r>
                      <w:r w:rsidRPr="004F4998">
                        <w:rPr>
                          <w:rFonts w:cs="Calibri"/>
                          <w:bCs w:val="0"/>
                          <w:sz w:val="22"/>
                          <w:szCs w:val="22"/>
                        </w:rPr>
                        <w:t>-11:</w:t>
                      </w:r>
                      <w:r w:rsidR="00B544D9">
                        <w:rPr>
                          <w:rFonts w:cs="Calibri"/>
                          <w:bCs w:val="0"/>
                          <w:sz w:val="22"/>
                          <w:szCs w:val="22"/>
                        </w:rPr>
                        <w:t>30</w:t>
                      </w:r>
                      <w:r w:rsidR="0054619F" w:rsidRPr="004F4998">
                        <w:rPr>
                          <w:rFonts w:cs="Calibri"/>
                          <w:b w:val="0"/>
                          <w:bCs w:val="0"/>
                          <w:sz w:val="22"/>
                          <w:szCs w:val="22"/>
                        </w:rPr>
                        <w:t xml:space="preserve"> </w:t>
                      </w:r>
                      <w:r w:rsidR="00B544D9" w:rsidRPr="004F4998">
                        <w:rPr>
                          <w:rFonts w:cs="Calibri"/>
                          <w:b w:val="0"/>
                          <w:sz w:val="22"/>
                          <w:szCs w:val="22"/>
                        </w:rPr>
                        <w:t>MaineHousing Update - Lauren Bustard</w:t>
                      </w:r>
                    </w:p>
                    <w:p w14:paraId="16528BED" w14:textId="77777777" w:rsidR="001E1B9C" w:rsidRPr="004F4998" w:rsidRDefault="001E1B9C" w:rsidP="009A6F45">
                      <w:pPr>
                        <w:pStyle w:val="BodyText"/>
                        <w:kinsoku w:val="0"/>
                        <w:overflowPunct w:val="0"/>
                        <w:spacing w:line="313" w:lineRule="exact"/>
                        <w:rPr>
                          <w:rFonts w:cs="Calibri"/>
                          <w:b w:val="0"/>
                          <w:sz w:val="22"/>
                          <w:szCs w:val="22"/>
                        </w:rPr>
                      </w:pPr>
                    </w:p>
                    <w:p w14:paraId="78AF2CA6" w14:textId="332F2049" w:rsidR="004F4998" w:rsidRPr="005471C1" w:rsidRDefault="005471C1" w:rsidP="002841A7">
                      <w:pPr>
                        <w:pStyle w:val="BodyText"/>
                        <w:kinsoku w:val="0"/>
                        <w:overflowPunct w:val="0"/>
                        <w:spacing w:line="313" w:lineRule="exact"/>
                        <w:rPr>
                          <w:rFonts w:cs="Calibri"/>
                          <w:sz w:val="22"/>
                          <w:szCs w:val="22"/>
                          <w:u w:val="single"/>
                        </w:rPr>
                      </w:pPr>
                      <w:r w:rsidRPr="005471C1">
                        <w:rPr>
                          <w:rFonts w:cs="Calibri"/>
                          <w:sz w:val="22"/>
                          <w:szCs w:val="22"/>
                          <w:u w:val="single"/>
                        </w:rPr>
                        <w:t>Services</w:t>
                      </w:r>
                      <w:r>
                        <w:rPr>
                          <w:rFonts w:cs="Calibri"/>
                          <w:sz w:val="22"/>
                          <w:szCs w:val="22"/>
                          <w:u w:val="single"/>
                        </w:rPr>
                        <w:t xml:space="preserve"> Updates</w:t>
                      </w:r>
                    </w:p>
                    <w:p w14:paraId="2155FCBD" w14:textId="06C9C8F9" w:rsidR="00DD0579" w:rsidRDefault="009A6F45" w:rsidP="002841A7">
                      <w:pPr>
                        <w:pStyle w:val="BodyText"/>
                        <w:kinsoku w:val="0"/>
                        <w:overflowPunct w:val="0"/>
                        <w:spacing w:line="313" w:lineRule="exact"/>
                        <w:rPr>
                          <w:rFonts w:cs="Calibri"/>
                          <w:b w:val="0"/>
                          <w:sz w:val="22"/>
                          <w:szCs w:val="22"/>
                        </w:rPr>
                      </w:pPr>
                      <w:r w:rsidRPr="004F4998">
                        <w:rPr>
                          <w:rFonts w:cs="Calibri"/>
                          <w:sz w:val="22"/>
                          <w:szCs w:val="22"/>
                        </w:rPr>
                        <w:t>11:</w:t>
                      </w:r>
                      <w:r w:rsidR="00F71594" w:rsidRPr="004F4998">
                        <w:rPr>
                          <w:rFonts w:cs="Calibri"/>
                          <w:sz w:val="22"/>
                          <w:szCs w:val="22"/>
                        </w:rPr>
                        <w:t>3</w:t>
                      </w:r>
                      <w:r w:rsidRPr="004F4998">
                        <w:rPr>
                          <w:rFonts w:cs="Calibri"/>
                          <w:sz w:val="22"/>
                          <w:szCs w:val="22"/>
                        </w:rPr>
                        <w:t>0</w:t>
                      </w:r>
                      <w:r w:rsidR="00B544D9">
                        <w:rPr>
                          <w:rFonts w:cs="Calibri"/>
                          <w:sz w:val="22"/>
                          <w:szCs w:val="22"/>
                        </w:rPr>
                        <w:t>-11:40</w:t>
                      </w:r>
                      <w:r w:rsidR="00283BB7">
                        <w:rPr>
                          <w:rFonts w:cs="Calibri"/>
                          <w:b w:val="0"/>
                          <w:sz w:val="22"/>
                          <w:szCs w:val="22"/>
                        </w:rPr>
                        <w:t xml:space="preserve"> Office of MaineCare Policy Writer</w:t>
                      </w:r>
                      <w:r w:rsidRPr="004F4998">
                        <w:rPr>
                          <w:rFonts w:cs="Calibri"/>
                          <w:b w:val="0"/>
                          <w:sz w:val="22"/>
                          <w:szCs w:val="22"/>
                        </w:rPr>
                        <w:t xml:space="preserve"> –</w:t>
                      </w:r>
                      <w:r w:rsidR="00283BB7">
                        <w:rPr>
                          <w:rFonts w:cs="Calibri"/>
                          <w:b w:val="0"/>
                          <w:sz w:val="22"/>
                          <w:szCs w:val="22"/>
                        </w:rPr>
                        <w:t xml:space="preserve"> </w:t>
                      </w:r>
                      <w:r w:rsidR="005471C1">
                        <w:rPr>
                          <w:rFonts w:cs="Calibri"/>
                          <w:b w:val="0"/>
                          <w:sz w:val="22"/>
                          <w:szCs w:val="22"/>
                        </w:rPr>
                        <w:t>HOME service program,</w:t>
                      </w:r>
                      <w:r w:rsidRPr="004F4998">
                        <w:rPr>
                          <w:rFonts w:cs="Calibri"/>
                          <w:b w:val="0"/>
                          <w:sz w:val="22"/>
                          <w:szCs w:val="22"/>
                        </w:rPr>
                        <w:t xml:space="preserve"> and other </w:t>
                      </w:r>
                      <w:r w:rsidR="00E16724" w:rsidRPr="004F4998">
                        <w:rPr>
                          <w:rFonts w:cs="Calibri"/>
                          <w:b w:val="0"/>
                          <w:sz w:val="22"/>
                          <w:szCs w:val="22"/>
                        </w:rPr>
                        <w:t>service delivery resources</w:t>
                      </w:r>
                      <w:r w:rsidR="00B544D9">
                        <w:rPr>
                          <w:rFonts w:cs="Calibri"/>
                          <w:b w:val="0"/>
                          <w:sz w:val="22"/>
                          <w:szCs w:val="22"/>
                        </w:rPr>
                        <w:t xml:space="preserve"> – Henry Eckerson</w:t>
                      </w:r>
                    </w:p>
                    <w:p w14:paraId="64F0AC4B" w14:textId="77777777" w:rsidR="001E1B9C" w:rsidRPr="004F4998" w:rsidRDefault="001E1B9C" w:rsidP="002841A7">
                      <w:pPr>
                        <w:pStyle w:val="BodyText"/>
                        <w:kinsoku w:val="0"/>
                        <w:overflowPunct w:val="0"/>
                        <w:spacing w:line="313" w:lineRule="exact"/>
                        <w:rPr>
                          <w:rFonts w:cs="Calibri"/>
                          <w:b w:val="0"/>
                          <w:sz w:val="22"/>
                          <w:szCs w:val="22"/>
                        </w:rPr>
                      </w:pPr>
                    </w:p>
                    <w:p w14:paraId="7ECAF8A5" w14:textId="69559D0E" w:rsidR="004F4998" w:rsidRPr="001E1B9C" w:rsidRDefault="001E1B9C" w:rsidP="000E4F81">
                      <w:pPr>
                        <w:pStyle w:val="BodyText"/>
                        <w:kinsoku w:val="0"/>
                        <w:overflowPunct w:val="0"/>
                        <w:spacing w:line="313" w:lineRule="exact"/>
                        <w:rPr>
                          <w:rFonts w:cs="Calibri"/>
                          <w:sz w:val="22"/>
                          <w:szCs w:val="22"/>
                          <w:u w:val="single"/>
                        </w:rPr>
                      </w:pPr>
                      <w:r w:rsidRPr="001E1B9C">
                        <w:rPr>
                          <w:rFonts w:cs="Calibri"/>
                          <w:sz w:val="22"/>
                          <w:szCs w:val="22"/>
                          <w:u w:val="single"/>
                        </w:rPr>
                        <w:t>Strategic Discussion</w:t>
                      </w:r>
                      <w:r w:rsidR="00283BB7">
                        <w:rPr>
                          <w:rFonts w:cs="Calibri"/>
                          <w:sz w:val="22"/>
                          <w:szCs w:val="22"/>
                          <w:u w:val="single"/>
                        </w:rPr>
                        <w:t>s</w:t>
                      </w:r>
                    </w:p>
                    <w:p w14:paraId="73FD34E5" w14:textId="02B6D948" w:rsidR="0087418D" w:rsidRDefault="00DD0579" w:rsidP="000E4F81">
                      <w:pPr>
                        <w:pStyle w:val="BodyText"/>
                        <w:kinsoku w:val="0"/>
                        <w:overflowPunct w:val="0"/>
                        <w:spacing w:line="313" w:lineRule="exact"/>
                        <w:rPr>
                          <w:rFonts w:cs="Calibri"/>
                          <w:b w:val="0"/>
                          <w:sz w:val="22"/>
                          <w:szCs w:val="22"/>
                        </w:rPr>
                      </w:pPr>
                      <w:r w:rsidRPr="004F4998">
                        <w:rPr>
                          <w:rFonts w:cs="Calibri"/>
                          <w:sz w:val="22"/>
                          <w:szCs w:val="22"/>
                        </w:rPr>
                        <w:t>11:</w:t>
                      </w:r>
                      <w:r w:rsidR="00B544D9">
                        <w:rPr>
                          <w:rFonts w:cs="Calibri"/>
                          <w:sz w:val="22"/>
                          <w:szCs w:val="22"/>
                        </w:rPr>
                        <w:t>40</w:t>
                      </w:r>
                      <w:r w:rsidRPr="004F4998">
                        <w:rPr>
                          <w:rFonts w:cs="Calibri"/>
                          <w:sz w:val="22"/>
                          <w:szCs w:val="22"/>
                        </w:rPr>
                        <w:t>-</w:t>
                      </w:r>
                      <w:r w:rsidR="00333DDD" w:rsidRPr="004F4998">
                        <w:rPr>
                          <w:rFonts w:cs="Calibri"/>
                          <w:sz w:val="22"/>
                          <w:szCs w:val="22"/>
                        </w:rPr>
                        <w:t>12:</w:t>
                      </w:r>
                      <w:r w:rsidR="006C387D">
                        <w:rPr>
                          <w:rFonts w:cs="Calibri"/>
                          <w:sz w:val="22"/>
                          <w:szCs w:val="22"/>
                        </w:rPr>
                        <w:t>30</w:t>
                      </w:r>
                      <w:r w:rsidR="0054619F" w:rsidRPr="004F4998">
                        <w:rPr>
                          <w:rFonts w:cs="Calibri"/>
                          <w:b w:val="0"/>
                          <w:sz w:val="22"/>
                          <w:szCs w:val="22"/>
                        </w:rPr>
                        <w:t xml:space="preserve"> </w:t>
                      </w:r>
                      <w:r w:rsidR="00283BB7">
                        <w:rPr>
                          <w:rFonts w:cs="Calibri"/>
                          <w:b w:val="0"/>
                          <w:sz w:val="22"/>
                          <w:szCs w:val="22"/>
                        </w:rPr>
                        <w:t xml:space="preserve">Inflow and </w:t>
                      </w:r>
                      <w:r w:rsidR="005471C1">
                        <w:rPr>
                          <w:rFonts w:cs="Calibri"/>
                          <w:b w:val="0"/>
                          <w:sz w:val="22"/>
                          <w:szCs w:val="22"/>
                        </w:rPr>
                        <w:t>Outflow</w:t>
                      </w:r>
                      <w:r w:rsidR="00776A9F" w:rsidRPr="004F4998">
                        <w:rPr>
                          <w:rFonts w:cs="Calibri"/>
                          <w:b w:val="0"/>
                          <w:sz w:val="22"/>
                          <w:szCs w:val="22"/>
                        </w:rPr>
                        <w:t xml:space="preserve"> Discussion – </w:t>
                      </w:r>
                    </w:p>
                    <w:p w14:paraId="245836E7" w14:textId="7B715343" w:rsidR="0087418D" w:rsidRDefault="005471C1" w:rsidP="0087418D">
                      <w:pPr>
                        <w:pStyle w:val="BodyText"/>
                        <w:numPr>
                          <w:ilvl w:val="0"/>
                          <w:numId w:val="7"/>
                        </w:numPr>
                        <w:kinsoku w:val="0"/>
                        <w:overflowPunct w:val="0"/>
                        <w:spacing w:line="313" w:lineRule="exact"/>
                        <w:rPr>
                          <w:rFonts w:cs="Calibri"/>
                          <w:b w:val="0"/>
                          <w:sz w:val="22"/>
                          <w:szCs w:val="22"/>
                        </w:rPr>
                      </w:pPr>
                      <w:r>
                        <w:rPr>
                          <w:rFonts w:cs="Calibri"/>
                          <w:b w:val="0"/>
                          <w:sz w:val="22"/>
                          <w:szCs w:val="22"/>
                        </w:rPr>
                        <w:t xml:space="preserve">Six-month Strategy </w:t>
                      </w:r>
                      <w:r w:rsidR="007E4A10" w:rsidRPr="004F4998">
                        <w:rPr>
                          <w:rFonts w:cs="Calibri"/>
                          <w:b w:val="0"/>
                          <w:sz w:val="22"/>
                          <w:szCs w:val="22"/>
                        </w:rPr>
                        <w:t>Update</w:t>
                      </w:r>
                      <w:r w:rsidR="006C387D">
                        <w:rPr>
                          <w:rFonts w:cs="Calibri"/>
                          <w:b w:val="0"/>
                          <w:sz w:val="22"/>
                          <w:szCs w:val="22"/>
                        </w:rPr>
                        <w:t xml:space="preserve"> (brief)</w:t>
                      </w:r>
                    </w:p>
                    <w:p w14:paraId="2AF508A3" w14:textId="7A15B50F" w:rsidR="00AA5974" w:rsidRDefault="00AA5974" w:rsidP="00AA5974">
                      <w:pPr>
                        <w:pStyle w:val="BodyText"/>
                        <w:numPr>
                          <w:ilvl w:val="0"/>
                          <w:numId w:val="7"/>
                        </w:numPr>
                        <w:kinsoku w:val="0"/>
                        <w:overflowPunct w:val="0"/>
                        <w:spacing w:line="313" w:lineRule="exact"/>
                        <w:rPr>
                          <w:rFonts w:cs="Calibri"/>
                          <w:b w:val="0"/>
                          <w:sz w:val="22"/>
                          <w:szCs w:val="22"/>
                        </w:rPr>
                      </w:pPr>
                      <w:r>
                        <w:rPr>
                          <w:rFonts w:cs="Calibri"/>
                          <w:b w:val="0"/>
                          <w:sz w:val="22"/>
                          <w:szCs w:val="22"/>
                        </w:rPr>
                        <w:t>Encampments</w:t>
                      </w:r>
                      <w:r>
                        <w:rPr>
                          <w:rFonts w:cs="Calibri"/>
                          <w:b w:val="0"/>
                          <w:sz w:val="22"/>
                          <w:szCs w:val="22"/>
                        </w:rPr>
                        <w:t xml:space="preserve"> and people outside</w:t>
                      </w:r>
                    </w:p>
                    <w:p w14:paraId="7127ADC9" w14:textId="1B4302DF" w:rsidR="0087418D" w:rsidRDefault="00283BB7" w:rsidP="0087418D">
                      <w:pPr>
                        <w:pStyle w:val="BodyText"/>
                        <w:numPr>
                          <w:ilvl w:val="0"/>
                          <w:numId w:val="7"/>
                        </w:numPr>
                        <w:kinsoku w:val="0"/>
                        <w:overflowPunct w:val="0"/>
                        <w:spacing w:line="313" w:lineRule="exact"/>
                        <w:rPr>
                          <w:rFonts w:cs="Calibri"/>
                          <w:b w:val="0"/>
                          <w:sz w:val="22"/>
                          <w:szCs w:val="22"/>
                        </w:rPr>
                      </w:pPr>
                      <w:r>
                        <w:rPr>
                          <w:rFonts w:cs="Calibri"/>
                          <w:b w:val="0"/>
                          <w:sz w:val="22"/>
                          <w:szCs w:val="22"/>
                        </w:rPr>
                        <w:t>Emergency Rental Assistance (ERA)</w:t>
                      </w:r>
                      <w:r w:rsidR="006C387D">
                        <w:rPr>
                          <w:rFonts w:cs="Calibri"/>
                          <w:b w:val="0"/>
                          <w:sz w:val="22"/>
                          <w:szCs w:val="22"/>
                        </w:rPr>
                        <w:t xml:space="preserve"> </w:t>
                      </w:r>
                    </w:p>
                    <w:p w14:paraId="41EB07D0" w14:textId="25298792" w:rsidR="00333DDD" w:rsidRDefault="00283BB7" w:rsidP="0087418D">
                      <w:pPr>
                        <w:pStyle w:val="BodyText"/>
                        <w:numPr>
                          <w:ilvl w:val="0"/>
                          <w:numId w:val="7"/>
                        </w:numPr>
                        <w:kinsoku w:val="0"/>
                        <w:overflowPunct w:val="0"/>
                        <w:spacing w:line="313" w:lineRule="exact"/>
                        <w:rPr>
                          <w:rFonts w:cs="Calibri"/>
                          <w:b w:val="0"/>
                          <w:sz w:val="22"/>
                          <w:szCs w:val="22"/>
                        </w:rPr>
                      </w:pPr>
                      <w:r>
                        <w:rPr>
                          <w:rFonts w:cs="Calibri"/>
                          <w:b w:val="0"/>
                          <w:sz w:val="22"/>
                          <w:szCs w:val="22"/>
                        </w:rPr>
                        <w:t>Warming Shelters – planning for each HUB</w:t>
                      </w:r>
                    </w:p>
                    <w:p w14:paraId="25160BD9" w14:textId="0648CB98" w:rsidR="000E4F81" w:rsidRPr="006C387D" w:rsidRDefault="00776A9F" w:rsidP="000E4F81">
                      <w:pPr>
                        <w:pStyle w:val="BodyText"/>
                        <w:numPr>
                          <w:ilvl w:val="0"/>
                          <w:numId w:val="7"/>
                        </w:numPr>
                        <w:kinsoku w:val="0"/>
                        <w:overflowPunct w:val="0"/>
                        <w:spacing w:line="313" w:lineRule="exact"/>
                        <w:rPr>
                          <w:rFonts w:cs="Calibri"/>
                          <w:b w:val="0"/>
                          <w:sz w:val="22"/>
                          <w:szCs w:val="22"/>
                        </w:rPr>
                      </w:pPr>
                      <w:r w:rsidRPr="006C387D">
                        <w:rPr>
                          <w:rFonts w:cs="Calibri"/>
                          <w:b w:val="0"/>
                          <w:sz w:val="22"/>
                          <w:szCs w:val="22"/>
                        </w:rPr>
                        <w:t>Other</w:t>
                      </w:r>
                      <w:r w:rsidR="000E4F81" w:rsidRPr="006C387D">
                        <w:rPr>
                          <w:rFonts w:cs="Calibri"/>
                          <w:b w:val="0"/>
                          <w:sz w:val="22"/>
                          <w:szCs w:val="22"/>
                        </w:rPr>
                        <w:t xml:space="preserve"> Business</w:t>
                      </w:r>
                      <w:r w:rsidR="005471C1" w:rsidRPr="006C387D">
                        <w:rPr>
                          <w:rFonts w:cs="Calibri"/>
                          <w:b w:val="0"/>
                          <w:sz w:val="22"/>
                          <w:szCs w:val="22"/>
                        </w:rPr>
                        <w:t xml:space="preserve"> and Regional topic follow up discussion</w:t>
                      </w:r>
                      <w:r w:rsidR="00E16724" w:rsidRPr="006C387D">
                        <w:rPr>
                          <w:rFonts w:cs="Calibri"/>
                          <w:b w:val="0"/>
                          <w:sz w:val="22"/>
                          <w:szCs w:val="22"/>
                        </w:rPr>
                        <w:t xml:space="preserve"> </w:t>
                      </w:r>
                    </w:p>
                    <w:p w14:paraId="302898DF" w14:textId="74D1C4A8" w:rsidR="00FA4B03" w:rsidRPr="00F71594" w:rsidRDefault="00FA4B03" w:rsidP="007E4A10">
                      <w:pPr>
                        <w:pStyle w:val="ListParagraph"/>
                        <w:rPr>
                          <w:sz w:val="24"/>
                          <w:szCs w:val="24"/>
                        </w:rPr>
                      </w:pPr>
                    </w:p>
                  </w:txbxContent>
                </v:textbox>
                <w10:wrap type="square"/>
              </v:shape>
            </w:pict>
          </mc:Fallback>
        </mc:AlternateContent>
      </w:r>
      <w:r w:rsidR="008A541D" w:rsidRPr="002E62B1">
        <w:rPr>
          <w:b/>
          <w:bCs/>
          <w:noProof/>
        </w:rPr>
        <mc:AlternateContent>
          <mc:Choice Requires="wps">
            <w:drawing>
              <wp:anchor distT="45720" distB="45720" distL="114300" distR="114300" simplePos="0" relativeHeight="251658240" behindDoc="0" locked="0" layoutInCell="1" allowOverlap="1" wp14:anchorId="64E2C4A4" wp14:editId="3699AEEE">
                <wp:simplePos x="0" y="0"/>
                <wp:positionH relativeFrom="column">
                  <wp:posOffset>-495300</wp:posOffset>
                </wp:positionH>
                <wp:positionV relativeFrom="paragraph">
                  <wp:posOffset>114300</wp:posOffset>
                </wp:positionV>
                <wp:extent cx="1885950" cy="53530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5353050"/>
                        </a:xfrm>
                        <a:prstGeom prst="rect">
                          <a:avLst/>
                        </a:prstGeom>
                        <a:solidFill>
                          <a:srgbClr val="FFFFFF"/>
                        </a:solidFill>
                        <a:ln w="12700">
                          <a:solidFill>
                            <a:schemeClr val="bg1"/>
                          </a:solidFill>
                          <a:miter lim="800000"/>
                          <a:headEnd/>
                          <a:tailEnd/>
                        </a:ln>
                      </wps:spPr>
                      <wps:txbx>
                        <w:txbxContent>
                          <w:p w14:paraId="1374E79D" w14:textId="31639146" w:rsidR="00563106" w:rsidRPr="000E4F81" w:rsidRDefault="00563106" w:rsidP="00FF4D96">
                            <w:pPr>
                              <w:pStyle w:val="BodyText"/>
                              <w:kinsoku w:val="0"/>
                              <w:overflowPunct w:val="0"/>
                              <w:spacing w:line="360" w:lineRule="auto"/>
                              <w:jc w:val="center"/>
                              <w:rPr>
                                <w:rFonts w:cs="Arial"/>
                                <w:i/>
                                <w:w w:val="110"/>
                                <w:sz w:val="22"/>
                                <w:szCs w:val="22"/>
                              </w:rPr>
                            </w:pPr>
                            <w:r w:rsidRPr="0038771E">
                              <w:rPr>
                                <w:rFonts w:cs="Arial"/>
                                <w:b w:val="0"/>
                                <w:i/>
                                <w:w w:val="110"/>
                                <w:sz w:val="22"/>
                                <w:szCs w:val="22"/>
                              </w:rPr>
                              <w:t>Membership</w:t>
                            </w:r>
                          </w:p>
                          <w:p w14:paraId="47E3511F" w14:textId="5163BC57" w:rsidR="00563106" w:rsidRDefault="00563106" w:rsidP="00B6190D">
                            <w:pPr>
                              <w:pStyle w:val="BodyText"/>
                              <w:kinsoku w:val="0"/>
                              <w:overflowPunct w:val="0"/>
                              <w:spacing w:line="360" w:lineRule="auto"/>
                              <w:rPr>
                                <w:rFonts w:cs="Arial"/>
                                <w:i/>
                                <w:iCs/>
                                <w:sz w:val="18"/>
                                <w:szCs w:val="18"/>
                              </w:rPr>
                            </w:pPr>
                            <w:r w:rsidRPr="00392355">
                              <w:rPr>
                                <w:rFonts w:cs="Arial"/>
                                <w:i/>
                                <w:iCs/>
                                <w:sz w:val="18"/>
                                <w:szCs w:val="18"/>
                              </w:rPr>
                              <w:t>Katie Spencer White</w:t>
                            </w:r>
                            <w:r w:rsidR="00D074FC" w:rsidRPr="00392355">
                              <w:rPr>
                                <w:rFonts w:cs="Arial"/>
                                <w:i/>
                                <w:iCs/>
                                <w:sz w:val="18"/>
                                <w:szCs w:val="18"/>
                              </w:rPr>
                              <w:t xml:space="preserve">, </w:t>
                            </w:r>
                            <w:r w:rsidR="0087092E">
                              <w:rPr>
                                <w:rFonts w:cs="Arial"/>
                                <w:i/>
                                <w:iCs/>
                                <w:sz w:val="18"/>
                                <w:szCs w:val="18"/>
                              </w:rPr>
                              <w:t>Co-</w:t>
                            </w:r>
                            <w:r w:rsidRPr="00392355">
                              <w:rPr>
                                <w:rFonts w:cs="Arial"/>
                                <w:i/>
                                <w:iCs/>
                                <w:sz w:val="18"/>
                                <w:szCs w:val="18"/>
                              </w:rPr>
                              <w:t>Chair</w:t>
                            </w:r>
                          </w:p>
                          <w:p w14:paraId="7A3D379C" w14:textId="188EA1C6" w:rsidR="0087092E" w:rsidRPr="00392355" w:rsidRDefault="0087092E" w:rsidP="00B6190D">
                            <w:pPr>
                              <w:pStyle w:val="BodyText"/>
                              <w:kinsoku w:val="0"/>
                              <w:overflowPunct w:val="0"/>
                              <w:spacing w:line="360" w:lineRule="auto"/>
                              <w:rPr>
                                <w:rFonts w:cs="Arial"/>
                                <w:i/>
                                <w:iCs/>
                                <w:sz w:val="18"/>
                                <w:szCs w:val="18"/>
                              </w:rPr>
                            </w:pPr>
                            <w:r>
                              <w:rPr>
                                <w:rFonts w:cs="Arial"/>
                                <w:i/>
                                <w:iCs/>
                                <w:sz w:val="18"/>
                                <w:szCs w:val="18"/>
                              </w:rPr>
                              <w:t xml:space="preserve">Cullen Ryan, Co-Chair </w:t>
                            </w:r>
                          </w:p>
                          <w:p w14:paraId="76ABEF8B" w14:textId="77777777"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MaineHousing</w:t>
                            </w:r>
                          </w:p>
                          <w:p w14:paraId="6A2D2642" w14:textId="12926D30" w:rsidR="00563106" w:rsidRPr="00392355" w:rsidRDefault="00563106" w:rsidP="00535FBA">
                            <w:pPr>
                              <w:pStyle w:val="BodyText"/>
                              <w:kinsoku w:val="0"/>
                              <w:overflowPunct w:val="0"/>
                              <w:spacing w:line="313" w:lineRule="exact"/>
                              <w:rPr>
                                <w:rFonts w:cs="Arial"/>
                                <w:i/>
                                <w:iCs/>
                                <w:sz w:val="18"/>
                                <w:szCs w:val="18"/>
                              </w:rPr>
                            </w:pPr>
                            <w:r w:rsidRPr="000E4F81">
                              <w:rPr>
                                <w:rFonts w:cs="Calibri"/>
                                <w:i/>
                                <w:sz w:val="18"/>
                                <w:szCs w:val="18"/>
                              </w:rPr>
                              <w:t>Maine</w:t>
                            </w:r>
                            <w:r w:rsidRPr="00392355">
                              <w:rPr>
                                <w:rFonts w:cs="Arial"/>
                                <w:i/>
                                <w:iCs/>
                                <w:sz w:val="18"/>
                                <w:szCs w:val="18"/>
                              </w:rPr>
                              <w:t xml:space="preserve"> Department of Health &amp; Human Services</w:t>
                            </w:r>
                          </w:p>
                          <w:p w14:paraId="5FD538E6" w14:textId="78ABFA4E" w:rsidR="00563106" w:rsidRPr="00392355" w:rsidRDefault="00563106" w:rsidP="00B6190D">
                            <w:pPr>
                              <w:pStyle w:val="BodyText"/>
                              <w:kinsoku w:val="0"/>
                              <w:overflowPunct w:val="0"/>
                              <w:spacing w:line="360" w:lineRule="auto"/>
                              <w:jc w:val="both"/>
                              <w:rPr>
                                <w:rFonts w:cs="Arial"/>
                                <w:i/>
                                <w:iCs/>
                                <w:sz w:val="18"/>
                                <w:szCs w:val="18"/>
                              </w:rPr>
                            </w:pPr>
                            <w:r w:rsidRPr="00392355">
                              <w:rPr>
                                <w:rFonts w:cs="Arial"/>
                                <w:i/>
                                <w:iCs/>
                                <w:sz w:val="18"/>
                                <w:szCs w:val="18"/>
                              </w:rPr>
                              <w:t xml:space="preserve">Office </w:t>
                            </w:r>
                            <w:r w:rsidR="008C4C96" w:rsidRPr="00392355">
                              <w:rPr>
                                <w:rFonts w:cs="Arial"/>
                                <w:i/>
                                <w:iCs/>
                                <w:sz w:val="18"/>
                                <w:szCs w:val="18"/>
                              </w:rPr>
                              <w:t>o</w:t>
                            </w:r>
                            <w:r w:rsidRPr="00392355">
                              <w:rPr>
                                <w:rFonts w:cs="Arial"/>
                                <w:i/>
                                <w:iCs/>
                                <w:sz w:val="18"/>
                                <w:szCs w:val="18"/>
                              </w:rPr>
                              <w:t>f</w:t>
                            </w:r>
                            <w:r w:rsidR="002E62B1" w:rsidRPr="00392355">
                              <w:rPr>
                                <w:rFonts w:cs="Arial"/>
                                <w:i/>
                                <w:iCs/>
                                <w:sz w:val="18"/>
                                <w:szCs w:val="18"/>
                              </w:rPr>
                              <w:t xml:space="preserve"> </w:t>
                            </w:r>
                            <w:r w:rsidRPr="00392355">
                              <w:rPr>
                                <w:rFonts w:cs="Arial"/>
                                <w:i/>
                                <w:iCs/>
                                <w:sz w:val="18"/>
                                <w:szCs w:val="18"/>
                              </w:rPr>
                              <w:t>Behavioral Health</w:t>
                            </w:r>
                          </w:p>
                          <w:p w14:paraId="71AEBDE3" w14:textId="1EF0ECD2"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Office of Child and Family Services</w:t>
                            </w:r>
                          </w:p>
                          <w:p w14:paraId="57B7A400" w14:textId="06E87D4E"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Maine Department</w:t>
                            </w:r>
                            <w:r w:rsidRPr="00392355">
                              <w:rPr>
                                <w:rFonts w:cs="Arial"/>
                                <w:i/>
                                <w:iCs/>
                                <w:spacing w:val="-11"/>
                                <w:sz w:val="18"/>
                                <w:szCs w:val="18"/>
                              </w:rPr>
                              <w:t xml:space="preserve"> </w:t>
                            </w:r>
                            <w:r w:rsidRPr="00392355">
                              <w:rPr>
                                <w:rFonts w:cs="Arial"/>
                                <w:i/>
                                <w:iCs/>
                                <w:sz w:val="18"/>
                                <w:szCs w:val="18"/>
                              </w:rPr>
                              <w:t>of Corrections</w:t>
                            </w:r>
                          </w:p>
                          <w:p w14:paraId="28628AFC" w14:textId="776F8D35"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Maine Bureau of Veterans</w:t>
                            </w:r>
                            <w:r w:rsidRPr="00392355">
                              <w:rPr>
                                <w:rFonts w:cs="Arial"/>
                                <w:i/>
                                <w:iCs/>
                                <w:spacing w:val="6"/>
                                <w:sz w:val="18"/>
                                <w:szCs w:val="18"/>
                              </w:rPr>
                              <w:t xml:space="preserve"> </w:t>
                            </w:r>
                            <w:r w:rsidRPr="00392355">
                              <w:rPr>
                                <w:rFonts w:cs="Arial"/>
                                <w:i/>
                                <w:iCs/>
                                <w:spacing w:val="-3"/>
                                <w:sz w:val="18"/>
                                <w:szCs w:val="18"/>
                              </w:rPr>
                              <w:t>Services</w:t>
                            </w:r>
                          </w:p>
                          <w:p w14:paraId="4679EFD4" w14:textId="77777777" w:rsidR="00E55698" w:rsidRPr="00392355" w:rsidRDefault="00563106" w:rsidP="00B6190D">
                            <w:pPr>
                              <w:tabs>
                                <w:tab w:val="left" w:pos="1980"/>
                              </w:tabs>
                              <w:spacing w:line="360" w:lineRule="auto"/>
                              <w:rPr>
                                <w:rFonts w:cs="Arial"/>
                                <w:b/>
                                <w:bCs/>
                                <w:i/>
                                <w:iCs/>
                                <w:sz w:val="18"/>
                                <w:szCs w:val="18"/>
                              </w:rPr>
                            </w:pPr>
                            <w:r w:rsidRPr="00392355">
                              <w:rPr>
                                <w:rFonts w:cs="Arial"/>
                                <w:b/>
                                <w:bCs/>
                                <w:i/>
                                <w:iCs/>
                                <w:sz w:val="18"/>
                                <w:szCs w:val="18"/>
                              </w:rPr>
                              <w:t>Representatives from</w:t>
                            </w:r>
                          </w:p>
                          <w:p w14:paraId="661DA007" w14:textId="30248386" w:rsidR="002D0E09" w:rsidRPr="00392355" w:rsidRDefault="00F660A0" w:rsidP="00B6190D">
                            <w:pPr>
                              <w:tabs>
                                <w:tab w:val="left" w:pos="1980"/>
                              </w:tabs>
                              <w:spacing w:line="360" w:lineRule="auto"/>
                              <w:rPr>
                                <w:rFonts w:cs="Arial"/>
                                <w:b/>
                                <w:bCs/>
                                <w:i/>
                                <w:iCs/>
                                <w:sz w:val="18"/>
                                <w:szCs w:val="18"/>
                              </w:rPr>
                            </w:pPr>
                            <w:r>
                              <w:rPr>
                                <w:rFonts w:cs="Arial"/>
                                <w:b/>
                                <w:bCs/>
                                <w:i/>
                                <w:iCs/>
                                <w:sz w:val="18"/>
                                <w:szCs w:val="18"/>
                              </w:rPr>
                              <w:t xml:space="preserve">    </w:t>
                            </w:r>
                            <w:r w:rsidR="00563106" w:rsidRPr="00392355">
                              <w:rPr>
                                <w:rFonts w:cs="Arial"/>
                                <w:b/>
                                <w:bCs/>
                                <w:i/>
                                <w:iCs/>
                                <w:sz w:val="18"/>
                                <w:szCs w:val="18"/>
                              </w:rPr>
                              <w:t>Region I</w:t>
                            </w:r>
                            <w:r w:rsidR="002D0E09" w:rsidRPr="00392355">
                              <w:rPr>
                                <w:rFonts w:cs="Arial"/>
                                <w:b/>
                                <w:bCs/>
                                <w:i/>
                                <w:iCs/>
                                <w:sz w:val="18"/>
                                <w:szCs w:val="18"/>
                              </w:rPr>
                              <w:t>:</w:t>
                            </w:r>
                            <w:r>
                              <w:rPr>
                                <w:rFonts w:cs="Arial"/>
                                <w:b/>
                                <w:bCs/>
                                <w:i/>
                                <w:iCs/>
                                <w:sz w:val="18"/>
                                <w:szCs w:val="18"/>
                              </w:rPr>
                              <w:t xml:space="preserve"> </w:t>
                            </w:r>
                            <w:r w:rsidR="00563106" w:rsidRPr="00392355">
                              <w:rPr>
                                <w:rFonts w:cs="Arial"/>
                                <w:b/>
                                <w:bCs/>
                                <w:i/>
                                <w:iCs/>
                                <w:sz w:val="18"/>
                                <w:szCs w:val="18"/>
                              </w:rPr>
                              <w:t>Cheryl Harkins</w:t>
                            </w:r>
                          </w:p>
                          <w:p w14:paraId="633AF375" w14:textId="6FB8AB6E" w:rsidR="00E55698" w:rsidRPr="00392355" w:rsidRDefault="00E55698" w:rsidP="00B6190D">
                            <w:pPr>
                              <w:tabs>
                                <w:tab w:val="left" w:pos="1980"/>
                              </w:tabs>
                              <w:spacing w:line="360" w:lineRule="auto"/>
                              <w:rPr>
                                <w:rFonts w:cs="Arial"/>
                                <w:b/>
                                <w:bCs/>
                                <w:i/>
                                <w:iCs/>
                                <w:sz w:val="18"/>
                                <w:szCs w:val="18"/>
                              </w:rPr>
                            </w:pPr>
                            <w:r w:rsidRPr="00392355">
                              <w:rPr>
                                <w:rFonts w:cs="Arial"/>
                                <w:b/>
                                <w:bCs/>
                                <w:i/>
                                <w:iCs/>
                                <w:sz w:val="18"/>
                                <w:szCs w:val="18"/>
                              </w:rPr>
                              <w:t xml:space="preserve">         </w:t>
                            </w:r>
                            <w:r w:rsidR="00F660A0">
                              <w:rPr>
                                <w:rFonts w:cs="Arial"/>
                                <w:b/>
                                <w:bCs/>
                                <w:i/>
                                <w:iCs/>
                                <w:sz w:val="18"/>
                                <w:szCs w:val="18"/>
                              </w:rPr>
                              <w:t xml:space="preserve">             </w:t>
                            </w:r>
                            <w:r w:rsidR="00B544D9">
                              <w:rPr>
                                <w:rFonts w:cs="Arial"/>
                                <w:b/>
                                <w:bCs/>
                                <w:i/>
                                <w:iCs/>
                                <w:sz w:val="18"/>
                                <w:szCs w:val="18"/>
                              </w:rPr>
                              <w:t>Donna Yellen</w:t>
                            </w:r>
                          </w:p>
                          <w:p w14:paraId="6694FE1B" w14:textId="7BC5723C" w:rsidR="00563106" w:rsidRPr="00392355" w:rsidRDefault="00E55698" w:rsidP="00B6190D">
                            <w:pPr>
                              <w:tabs>
                                <w:tab w:val="left" w:pos="1980"/>
                              </w:tabs>
                              <w:spacing w:line="360" w:lineRule="auto"/>
                              <w:rPr>
                                <w:rFonts w:cs="Arial"/>
                                <w:b/>
                                <w:bCs/>
                                <w:i/>
                                <w:iCs/>
                                <w:sz w:val="18"/>
                                <w:szCs w:val="18"/>
                              </w:rPr>
                            </w:pPr>
                            <w:r w:rsidRPr="00392355">
                              <w:rPr>
                                <w:rFonts w:cs="Arial"/>
                                <w:b/>
                                <w:bCs/>
                                <w:i/>
                                <w:iCs/>
                                <w:sz w:val="18"/>
                                <w:szCs w:val="18"/>
                              </w:rPr>
                              <w:t xml:space="preserve">         </w:t>
                            </w:r>
                            <w:r w:rsidR="00F660A0">
                              <w:rPr>
                                <w:rFonts w:cs="Arial"/>
                                <w:b/>
                                <w:bCs/>
                                <w:i/>
                                <w:iCs/>
                                <w:sz w:val="18"/>
                                <w:szCs w:val="18"/>
                              </w:rPr>
                              <w:t xml:space="preserve">             </w:t>
                            </w:r>
                            <w:r w:rsidR="00563106" w:rsidRPr="00392355">
                              <w:rPr>
                                <w:rFonts w:cs="Arial"/>
                                <w:b/>
                                <w:bCs/>
                                <w:i/>
                                <w:iCs/>
                                <w:sz w:val="18"/>
                                <w:szCs w:val="18"/>
                              </w:rPr>
                              <w:t>Emily Flinkstrom</w:t>
                            </w:r>
                          </w:p>
                          <w:p w14:paraId="5BD6503A" w14:textId="6D54E0DA" w:rsidR="00E55698" w:rsidRPr="00392355" w:rsidRDefault="00F660A0" w:rsidP="00B6190D">
                            <w:pPr>
                              <w:pStyle w:val="BodyText"/>
                              <w:kinsoku w:val="0"/>
                              <w:overflowPunct w:val="0"/>
                              <w:spacing w:line="360" w:lineRule="auto"/>
                              <w:rPr>
                                <w:rFonts w:cs="Arial"/>
                                <w:i/>
                                <w:iCs/>
                                <w:sz w:val="18"/>
                                <w:szCs w:val="18"/>
                              </w:rPr>
                            </w:pPr>
                            <w:r>
                              <w:rPr>
                                <w:rFonts w:cs="Arial"/>
                                <w:i/>
                                <w:iCs/>
                                <w:sz w:val="18"/>
                                <w:szCs w:val="18"/>
                              </w:rPr>
                              <w:t xml:space="preserve">   </w:t>
                            </w:r>
                            <w:r w:rsidR="00E55698" w:rsidRPr="00392355">
                              <w:rPr>
                                <w:rFonts w:cs="Arial"/>
                                <w:i/>
                                <w:iCs/>
                                <w:sz w:val="18"/>
                                <w:szCs w:val="18"/>
                              </w:rPr>
                              <w:t xml:space="preserve"> </w:t>
                            </w:r>
                            <w:r w:rsidR="00563106" w:rsidRPr="00392355">
                              <w:rPr>
                                <w:rFonts w:cs="Arial"/>
                                <w:i/>
                                <w:iCs/>
                                <w:sz w:val="18"/>
                                <w:szCs w:val="18"/>
                              </w:rPr>
                              <w:t>Region II</w:t>
                            </w:r>
                            <w:r w:rsidR="00E55698" w:rsidRPr="00392355">
                              <w:rPr>
                                <w:rFonts w:cs="Arial"/>
                                <w:i/>
                                <w:iCs/>
                                <w:sz w:val="18"/>
                                <w:szCs w:val="18"/>
                              </w:rPr>
                              <w:t>:</w:t>
                            </w:r>
                            <w:r>
                              <w:rPr>
                                <w:rFonts w:cs="Arial"/>
                                <w:i/>
                                <w:iCs/>
                                <w:sz w:val="18"/>
                                <w:szCs w:val="18"/>
                              </w:rPr>
                              <w:t xml:space="preserve"> </w:t>
                            </w:r>
                            <w:r w:rsidR="00563106" w:rsidRPr="00392355">
                              <w:rPr>
                                <w:rFonts w:cs="Arial"/>
                                <w:i/>
                                <w:iCs/>
                                <w:sz w:val="18"/>
                                <w:szCs w:val="18"/>
                              </w:rPr>
                              <w:t>Cullen Ryan</w:t>
                            </w:r>
                          </w:p>
                          <w:p w14:paraId="76BEAA6F" w14:textId="386728E1" w:rsidR="00E55698" w:rsidRPr="00392355" w:rsidRDefault="00E55698"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000E4F81">
                              <w:rPr>
                                <w:rFonts w:cs="Arial"/>
                                <w:i/>
                                <w:iCs/>
                                <w:sz w:val="18"/>
                                <w:szCs w:val="18"/>
                              </w:rPr>
                              <w:t xml:space="preserve">Donna </w:t>
                            </w:r>
                            <w:r w:rsidR="00F4769D">
                              <w:rPr>
                                <w:rFonts w:cs="Arial"/>
                                <w:i/>
                                <w:iCs/>
                                <w:sz w:val="18"/>
                                <w:szCs w:val="18"/>
                              </w:rPr>
                              <w:t>Kell</w:t>
                            </w:r>
                            <w:r w:rsidR="000E4F81">
                              <w:rPr>
                                <w:rFonts w:cs="Arial"/>
                                <w:i/>
                                <w:iCs/>
                                <w:sz w:val="18"/>
                                <w:szCs w:val="18"/>
                              </w:rPr>
                              <w:t xml:space="preserve">ey </w:t>
                            </w:r>
                          </w:p>
                          <w:p w14:paraId="4B9D2A4B" w14:textId="4AF49B31" w:rsidR="00E55698" w:rsidRPr="00392355" w:rsidRDefault="00E55698"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Pr="00392355">
                              <w:rPr>
                                <w:rFonts w:cs="Arial"/>
                                <w:i/>
                                <w:iCs/>
                                <w:sz w:val="18"/>
                                <w:szCs w:val="18"/>
                              </w:rPr>
                              <w:t xml:space="preserve"> </w:t>
                            </w:r>
                            <w:r w:rsidR="00563106" w:rsidRPr="00392355">
                              <w:rPr>
                                <w:rFonts w:cs="Arial"/>
                                <w:i/>
                                <w:iCs/>
                                <w:sz w:val="18"/>
                                <w:szCs w:val="18"/>
                              </w:rPr>
                              <w:t xml:space="preserve">Katie </w:t>
                            </w:r>
                            <w:r w:rsidR="000E4F81">
                              <w:rPr>
                                <w:rFonts w:cs="Arial"/>
                                <w:i/>
                                <w:iCs/>
                                <w:sz w:val="18"/>
                                <w:szCs w:val="18"/>
                              </w:rPr>
                              <w:t xml:space="preserve">Spencer </w:t>
                            </w:r>
                            <w:r w:rsidR="0087092E">
                              <w:rPr>
                                <w:rFonts w:cs="Arial"/>
                                <w:i/>
                                <w:iCs/>
                                <w:sz w:val="18"/>
                                <w:szCs w:val="18"/>
                              </w:rPr>
                              <w:t xml:space="preserve">White </w:t>
                            </w:r>
                          </w:p>
                          <w:p w14:paraId="785CC301" w14:textId="30248CFA" w:rsidR="00654E5E" w:rsidRPr="00392355" w:rsidRDefault="00E55698"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563106" w:rsidRPr="00392355">
                              <w:rPr>
                                <w:rFonts w:cs="Arial"/>
                                <w:i/>
                                <w:iCs/>
                                <w:sz w:val="18"/>
                                <w:szCs w:val="18"/>
                              </w:rPr>
                              <w:t>Region III</w:t>
                            </w:r>
                            <w:r w:rsidRPr="00392355">
                              <w:rPr>
                                <w:rFonts w:cs="Arial"/>
                                <w:i/>
                                <w:iCs/>
                                <w:sz w:val="18"/>
                                <w:szCs w:val="18"/>
                              </w:rPr>
                              <w:t>:</w:t>
                            </w:r>
                            <w:r w:rsidR="00F660A0">
                              <w:rPr>
                                <w:rFonts w:cs="Arial"/>
                                <w:i/>
                                <w:iCs/>
                                <w:sz w:val="18"/>
                                <w:szCs w:val="18"/>
                              </w:rPr>
                              <w:t xml:space="preserve"> </w:t>
                            </w:r>
                            <w:r w:rsidR="00563106" w:rsidRPr="00392355">
                              <w:rPr>
                                <w:rFonts w:cs="Arial"/>
                                <w:i/>
                                <w:iCs/>
                                <w:sz w:val="18"/>
                                <w:szCs w:val="18"/>
                              </w:rPr>
                              <w:t>Tracey Hair</w:t>
                            </w:r>
                          </w:p>
                          <w:p w14:paraId="4C32E909" w14:textId="7211C092" w:rsidR="00654E5E" w:rsidRPr="00392355" w:rsidRDefault="00654E5E"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00283BB7">
                              <w:rPr>
                                <w:rFonts w:cs="Arial"/>
                                <w:i/>
                                <w:iCs/>
                                <w:sz w:val="18"/>
                                <w:szCs w:val="18"/>
                              </w:rPr>
                              <w:t>Boyd Kronholm</w:t>
                            </w:r>
                          </w:p>
                          <w:p w14:paraId="57095639" w14:textId="28BB7F40" w:rsidR="00563106" w:rsidRPr="00392355" w:rsidRDefault="00654E5E"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00563106" w:rsidRPr="00392355">
                              <w:rPr>
                                <w:rFonts w:cs="Arial"/>
                                <w:i/>
                                <w:iCs/>
                                <w:sz w:val="18"/>
                                <w:szCs w:val="18"/>
                              </w:rPr>
                              <w:t xml:space="preserve">David McCluskey </w:t>
                            </w:r>
                          </w:p>
                          <w:p w14:paraId="007D84BC" w14:textId="35D4B59D" w:rsidR="00563106" w:rsidRPr="00392355" w:rsidRDefault="005631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E2C4A4" id="_x0000_s1027" type="#_x0000_t202" style="position:absolute;margin-left:-39pt;margin-top:9pt;width:148.5pt;height:42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" strokecolor="white [3212]" strokeweight="1pt">
                <v:textbox>
                  <w:txbxContent>
                    <w:p w14:paraId="1374E79D" w14:textId="31639146" w:rsidR="00563106" w:rsidRPr="000E4F81" w:rsidRDefault="00563106" w:rsidP="00FF4D96">
                      <w:pPr>
                        <w:pStyle w:val="BodyText"/>
                        <w:kinsoku w:val="0"/>
                        <w:overflowPunct w:val="0"/>
                        <w:spacing w:line="360" w:lineRule="auto"/>
                        <w:jc w:val="center"/>
                        <w:rPr>
                          <w:rFonts w:cs="Arial"/>
                          <w:i/>
                          <w:w w:val="110"/>
                          <w:sz w:val="22"/>
                          <w:szCs w:val="22"/>
                        </w:rPr>
                      </w:pPr>
                      <w:r w:rsidRPr="0038771E">
                        <w:rPr>
                          <w:rFonts w:cs="Arial"/>
                          <w:b w:val="0"/>
                          <w:i/>
                          <w:w w:val="110"/>
                          <w:sz w:val="22"/>
                          <w:szCs w:val="22"/>
                        </w:rPr>
                        <w:t>Membership</w:t>
                      </w:r>
                    </w:p>
                    <w:p w14:paraId="47E3511F" w14:textId="5163BC57" w:rsidR="00563106" w:rsidRDefault="00563106" w:rsidP="00B6190D">
                      <w:pPr>
                        <w:pStyle w:val="BodyText"/>
                        <w:kinsoku w:val="0"/>
                        <w:overflowPunct w:val="0"/>
                        <w:spacing w:line="360" w:lineRule="auto"/>
                        <w:rPr>
                          <w:rFonts w:cs="Arial"/>
                          <w:i/>
                          <w:iCs/>
                          <w:sz w:val="18"/>
                          <w:szCs w:val="18"/>
                        </w:rPr>
                      </w:pPr>
                      <w:r w:rsidRPr="00392355">
                        <w:rPr>
                          <w:rFonts w:cs="Arial"/>
                          <w:i/>
                          <w:iCs/>
                          <w:sz w:val="18"/>
                          <w:szCs w:val="18"/>
                        </w:rPr>
                        <w:t>Katie Spencer White</w:t>
                      </w:r>
                      <w:r w:rsidR="00D074FC" w:rsidRPr="00392355">
                        <w:rPr>
                          <w:rFonts w:cs="Arial"/>
                          <w:i/>
                          <w:iCs/>
                          <w:sz w:val="18"/>
                          <w:szCs w:val="18"/>
                        </w:rPr>
                        <w:t xml:space="preserve">, </w:t>
                      </w:r>
                      <w:r w:rsidR="0087092E">
                        <w:rPr>
                          <w:rFonts w:cs="Arial"/>
                          <w:i/>
                          <w:iCs/>
                          <w:sz w:val="18"/>
                          <w:szCs w:val="18"/>
                        </w:rPr>
                        <w:t>Co-</w:t>
                      </w:r>
                      <w:r w:rsidRPr="00392355">
                        <w:rPr>
                          <w:rFonts w:cs="Arial"/>
                          <w:i/>
                          <w:iCs/>
                          <w:sz w:val="18"/>
                          <w:szCs w:val="18"/>
                        </w:rPr>
                        <w:t>Chair</w:t>
                      </w:r>
                    </w:p>
                    <w:p w14:paraId="7A3D379C" w14:textId="188EA1C6" w:rsidR="0087092E" w:rsidRPr="00392355" w:rsidRDefault="0087092E" w:rsidP="00B6190D">
                      <w:pPr>
                        <w:pStyle w:val="BodyText"/>
                        <w:kinsoku w:val="0"/>
                        <w:overflowPunct w:val="0"/>
                        <w:spacing w:line="360" w:lineRule="auto"/>
                        <w:rPr>
                          <w:rFonts w:cs="Arial"/>
                          <w:i/>
                          <w:iCs/>
                          <w:sz w:val="18"/>
                          <w:szCs w:val="18"/>
                        </w:rPr>
                      </w:pPr>
                      <w:r>
                        <w:rPr>
                          <w:rFonts w:cs="Arial"/>
                          <w:i/>
                          <w:iCs/>
                          <w:sz w:val="18"/>
                          <w:szCs w:val="18"/>
                        </w:rPr>
                        <w:t xml:space="preserve">Cullen Ryan, Co-Chair </w:t>
                      </w:r>
                    </w:p>
                    <w:p w14:paraId="76ABEF8B" w14:textId="77777777"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MaineHousing</w:t>
                      </w:r>
                    </w:p>
                    <w:p w14:paraId="6A2D2642" w14:textId="12926D30" w:rsidR="00563106" w:rsidRPr="00392355" w:rsidRDefault="00563106" w:rsidP="00535FBA">
                      <w:pPr>
                        <w:pStyle w:val="BodyText"/>
                        <w:kinsoku w:val="0"/>
                        <w:overflowPunct w:val="0"/>
                        <w:spacing w:line="313" w:lineRule="exact"/>
                        <w:rPr>
                          <w:rFonts w:cs="Arial"/>
                          <w:i/>
                          <w:iCs/>
                          <w:sz w:val="18"/>
                          <w:szCs w:val="18"/>
                        </w:rPr>
                      </w:pPr>
                      <w:r w:rsidRPr="000E4F81">
                        <w:rPr>
                          <w:rFonts w:cs="Calibri"/>
                          <w:i/>
                          <w:sz w:val="18"/>
                          <w:szCs w:val="18"/>
                        </w:rPr>
                        <w:t>Maine</w:t>
                      </w:r>
                      <w:r w:rsidRPr="00392355">
                        <w:rPr>
                          <w:rFonts w:cs="Arial"/>
                          <w:i/>
                          <w:iCs/>
                          <w:sz w:val="18"/>
                          <w:szCs w:val="18"/>
                        </w:rPr>
                        <w:t xml:space="preserve"> Department of Health &amp; Human Services</w:t>
                      </w:r>
                    </w:p>
                    <w:p w14:paraId="5FD538E6" w14:textId="78ABFA4E" w:rsidR="00563106" w:rsidRPr="00392355" w:rsidRDefault="00563106" w:rsidP="00B6190D">
                      <w:pPr>
                        <w:pStyle w:val="BodyText"/>
                        <w:kinsoku w:val="0"/>
                        <w:overflowPunct w:val="0"/>
                        <w:spacing w:line="360" w:lineRule="auto"/>
                        <w:jc w:val="both"/>
                        <w:rPr>
                          <w:rFonts w:cs="Arial"/>
                          <w:i/>
                          <w:iCs/>
                          <w:sz w:val="18"/>
                          <w:szCs w:val="18"/>
                        </w:rPr>
                      </w:pPr>
                      <w:r w:rsidRPr="00392355">
                        <w:rPr>
                          <w:rFonts w:cs="Arial"/>
                          <w:i/>
                          <w:iCs/>
                          <w:sz w:val="18"/>
                          <w:szCs w:val="18"/>
                        </w:rPr>
                        <w:t xml:space="preserve">Office </w:t>
                      </w:r>
                      <w:r w:rsidR="008C4C96" w:rsidRPr="00392355">
                        <w:rPr>
                          <w:rFonts w:cs="Arial"/>
                          <w:i/>
                          <w:iCs/>
                          <w:sz w:val="18"/>
                          <w:szCs w:val="18"/>
                        </w:rPr>
                        <w:t>o</w:t>
                      </w:r>
                      <w:r w:rsidRPr="00392355">
                        <w:rPr>
                          <w:rFonts w:cs="Arial"/>
                          <w:i/>
                          <w:iCs/>
                          <w:sz w:val="18"/>
                          <w:szCs w:val="18"/>
                        </w:rPr>
                        <w:t>f</w:t>
                      </w:r>
                      <w:r w:rsidR="002E62B1" w:rsidRPr="00392355">
                        <w:rPr>
                          <w:rFonts w:cs="Arial"/>
                          <w:i/>
                          <w:iCs/>
                          <w:sz w:val="18"/>
                          <w:szCs w:val="18"/>
                        </w:rPr>
                        <w:t xml:space="preserve"> </w:t>
                      </w:r>
                      <w:r w:rsidRPr="00392355">
                        <w:rPr>
                          <w:rFonts w:cs="Arial"/>
                          <w:i/>
                          <w:iCs/>
                          <w:sz w:val="18"/>
                          <w:szCs w:val="18"/>
                        </w:rPr>
                        <w:t>Behavioral Health</w:t>
                      </w:r>
                    </w:p>
                    <w:p w14:paraId="71AEBDE3" w14:textId="1EF0ECD2"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Office of Child and Family Services</w:t>
                      </w:r>
                    </w:p>
                    <w:p w14:paraId="57B7A400" w14:textId="06E87D4E"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Maine Department</w:t>
                      </w:r>
                      <w:r w:rsidRPr="00392355">
                        <w:rPr>
                          <w:rFonts w:cs="Arial"/>
                          <w:i/>
                          <w:iCs/>
                          <w:spacing w:val="-11"/>
                          <w:sz w:val="18"/>
                          <w:szCs w:val="18"/>
                        </w:rPr>
                        <w:t xml:space="preserve"> </w:t>
                      </w:r>
                      <w:r w:rsidRPr="00392355">
                        <w:rPr>
                          <w:rFonts w:cs="Arial"/>
                          <w:i/>
                          <w:iCs/>
                          <w:sz w:val="18"/>
                          <w:szCs w:val="18"/>
                        </w:rPr>
                        <w:t>of Corrections</w:t>
                      </w:r>
                    </w:p>
                    <w:p w14:paraId="28628AFC" w14:textId="776F8D35" w:rsidR="00563106" w:rsidRPr="00392355" w:rsidRDefault="00563106" w:rsidP="00B6190D">
                      <w:pPr>
                        <w:pStyle w:val="BodyText"/>
                        <w:kinsoku w:val="0"/>
                        <w:overflowPunct w:val="0"/>
                        <w:spacing w:line="360" w:lineRule="auto"/>
                        <w:rPr>
                          <w:rFonts w:cs="Arial"/>
                          <w:i/>
                          <w:iCs/>
                          <w:sz w:val="18"/>
                          <w:szCs w:val="18"/>
                        </w:rPr>
                      </w:pPr>
                      <w:r w:rsidRPr="00392355">
                        <w:rPr>
                          <w:rFonts w:cs="Arial"/>
                          <w:i/>
                          <w:iCs/>
                          <w:sz w:val="18"/>
                          <w:szCs w:val="18"/>
                        </w:rPr>
                        <w:t>Maine Bureau of Veterans</w:t>
                      </w:r>
                      <w:r w:rsidRPr="00392355">
                        <w:rPr>
                          <w:rFonts w:cs="Arial"/>
                          <w:i/>
                          <w:iCs/>
                          <w:spacing w:val="6"/>
                          <w:sz w:val="18"/>
                          <w:szCs w:val="18"/>
                        </w:rPr>
                        <w:t xml:space="preserve"> </w:t>
                      </w:r>
                      <w:r w:rsidRPr="00392355">
                        <w:rPr>
                          <w:rFonts w:cs="Arial"/>
                          <w:i/>
                          <w:iCs/>
                          <w:spacing w:val="-3"/>
                          <w:sz w:val="18"/>
                          <w:szCs w:val="18"/>
                        </w:rPr>
                        <w:t>Services</w:t>
                      </w:r>
                    </w:p>
                    <w:p w14:paraId="4679EFD4" w14:textId="77777777" w:rsidR="00E55698" w:rsidRPr="00392355" w:rsidRDefault="00563106" w:rsidP="00B6190D">
                      <w:pPr>
                        <w:tabs>
                          <w:tab w:val="left" w:pos="1980"/>
                        </w:tabs>
                        <w:spacing w:line="360" w:lineRule="auto"/>
                        <w:rPr>
                          <w:rFonts w:cs="Arial"/>
                          <w:b/>
                          <w:bCs/>
                          <w:i/>
                          <w:iCs/>
                          <w:sz w:val="18"/>
                          <w:szCs w:val="18"/>
                        </w:rPr>
                      </w:pPr>
                      <w:r w:rsidRPr="00392355">
                        <w:rPr>
                          <w:rFonts w:cs="Arial"/>
                          <w:b/>
                          <w:bCs/>
                          <w:i/>
                          <w:iCs/>
                          <w:sz w:val="18"/>
                          <w:szCs w:val="18"/>
                        </w:rPr>
                        <w:t>Representatives from</w:t>
                      </w:r>
                    </w:p>
                    <w:p w14:paraId="661DA007" w14:textId="30248386" w:rsidR="002D0E09" w:rsidRPr="00392355" w:rsidRDefault="00F660A0" w:rsidP="00B6190D">
                      <w:pPr>
                        <w:tabs>
                          <w:tab w:val="left" w:pos="1980"/>
                        </w:tabs>
                        <w:spacing w:line="360" w:lineRule="auto"/>
                        <w:rPr>
                          <w:rFonts w:cs="Arial"/>
                          <w:b/>
                          <w:bCs/>
                          <w:i/>
                          <w:iCs/>
                          <w:sz w:val="18"/>
                          <w:szCs w:val="18"/>
                        </w:rPr>
                      </w:pPr>
                      <w:r>
                        <w:rPr>
                          <w:rFonts w:cs="Arial"/>
                          <w:b/>
                          <w:bCs/>
                          <w:i/>
                          <w:iCs/>
                          <w:sz w:val="18"/>
                          <w:szCs w:val="18"/>
                        </w:rPr>
                        <w:t xml:space="preserve">    </w:t>
                      </w:r>
                      <w:r w:rsidR="00563106" w:rsidRPr="00392355">
                        <w:rPr>
                          <w:rFonts w:cs="Arial"/>
                          <w:b/>
                          <w:bCs/>
                          <w:i/>
                          <w:iCs/>
                          <w:sz w:val="18"/>
                          <w:szCs w:val="18"/>
                        </w:rPr>
                        <w:t>Region I</w:t>
                      </w:r>
                      <w:r w:rsidR="002D0E09" w:rsidRPr="00392355">
                        <w:rPr>
                          <w:rFonts w:cs="Arial"/>
                          <w:b/>
                          <w:bCs/>
                          <w:i/>
                          <w:iCs/>
                          <w:sz w:val="18"/>
                          <w:szCs w:val="18"/>
                        </w:rPr>
                        <w:t>:</w:t>
                      </w:r>
                      <w:r>
                        <w:rPr>
                          <w:rFonts w:cs="Arial"/>
                          <w:b/>
                          <w:bCs/>
                          <w:i/>
                          <w:iCs/>
                          <w:sz w:val="18"/>
                          <w:szCs w:val="18"/>
                        </w:rPr>
                        <w:t xml:space="preserve"> </w:t>
                      </w:r>
                      <w:r w:rsidR="00563106" w:rsidRPr="00392355">
                        <w:rPr>
                          <w:rFonts w:cs="Arial"/>
                          <w:b/>
                          <w:bCs/>
                          <w:i/>
                          <w:iCs/>
                          <w:sz w:val="18"/>
                          <w:szCs w:val="18"/>
                        </w:rPr>
                        <w:t>Cheryl Harkins</w:t>
                      </w:r>
                    </w:p>
                    <w:p w14:paraId="633AF375" w14:textId="6FB8AB6E" w:rsidR="00E55698" w:rsidRPr="00392355" w:rsidRDefault="00E55698" w:rsidP="00B6190D">
                      <w:pPr>
                        <w:tabs>
                          <w:tab w:val="left" w:pos="1980"/>
                        </w:tabs>
                        <w:spacing w:line="360" w:lineRule="auto"/>
                        <w:rPr>
                          <w:rFonts w:cs="Arial"/>
                          <w:b/>
                          <w:bCs/>
                          <w:i/>
                          <w:iCs/>
                          <w:sz w:val="18"/>
                          <w:szCs w:val="18"/>
                        </w:rPr>
                      </w:pPr>
                      <w:r w:rsidRPr="00392355">
                        <w:rPr>
                          <w:rFonts w:cs="Arial"/>
                          <w:b/>
                          <w:bCs/>
                          <w:i/>
                          <w:iCs/>
                          <w:sz w:val="18"/>
                          <w:szCs w:val="18"/>
                        </w:rPr>
                        <w:t xml:space="preserve">         </w:t>
                      </w:r>
                      <w:r w:rsidR="00F660A0">
                        <w:rPr>
                          <w:rFonts w:cs="Arial"/>
                          <w:b/>
                          <w:bCs/>
                          <w:i/>
                          <w:iCs/>
                          <w:sz w:val="18"/>
                          <w:szCs w:val="18"/>
                        </w:rPr>
                        <w:t xml:space="preserve">             </w:t>
                      </w:r>
                      <w:r w:rsidR="00B544D9">
                        <w:rPr>
                          <w:rFonts w:cs="Arial"/>
                          <w:b/>
                          <w:bCs/>
                          <w:i/>
                          <w:iCs/>
                          <w:sz w:val="18"/>
                          <w:szCs w:val="18"/>
                        </w:rPr>
                        <w:t>Donna Yellen</w:t>
                      </w:r>
                    </w:p>
                    <w:p w14:paraId="6694FE1B" w14:textId="7BC5723C" w:rsidR="00563106" w:rsidRPr="00392355" w:rsidRDefault="00E55698" w:rsidP="00B6190D">
                      <w:pPr>
                        <w:tabs>
                          <w:tab w:val="left" w:pos="1980"/>
                        </w:tabs>
                        <w:spacing w:line="360" w:lineRule="auto"/>
                        <w:rPr>
                          <w:rFonts w:cs="Arial"/>
                          <w:b/>
                          <w:bCs/>
                          <w:i/>
                          <w:iCs/>
                          <w:sz w:val="18"/>
                          <w:szCs w:val="18"/>
                        </w:rPr>
                      </w:pPr>
                      <w:r w:rsidRPr="00392355">
                        <w:rPr>
                          <w:rFonts w:cs="Arial"/>
                          <w:b/>
                          <w:bCs/>
                          <w:i/>
                          <w:iCs/>
                          <w:sz w:val="18"/>
                          <w:szCs w:val="18"/>
                        </w:rPr>
                        <w:t xml:space="preserve">         </w:t>
                      </w:r>
                      <w:r w:rsidR="00F660A0">
                        <w:rPr>
                          <w:rFonts w:cs="Arial"/>
                          <w:b/>
                          <w:bCs/>
                          <w:i/>
                          <w:iCs/>
                          <w:sz w:val="18"/>
                          <w:szCs w:val="18"/>
                        </w:rPr>
                        <w:t xml:space="preserve">             </w:t>
                      </w:r>
                      <w:r w:rsidR="00563106" w:rsidRPr="00392355">
                        <w:rPr>
                          <w:rFonts w:cs="Arial"/>
                          <w:b/>
                          <w:bCs/>
                          <w:i/>
                          <w:iCs/>
                          <w:sz w:val="18"/>
                          <w:szCs w:val="18"/>
                        </w:rPr>
                        <w:t>Emily Flinkstrom</w:t>
                      </w:r>
                    </w:p>
                    <w:p w14:paraId="5BD6503A" w14:textId="6D54E0DA" w:rsidR="00E55698" w:rsidRPr="00392355" w:rsidRDefault="00F660A0" w:rsidP="00B6190D">
                      <w:pPr>
                        <w:pStyle w:val="BodyText"/>
                        <w:kinsoku w:val="0"/>
                        <w:overflowPunct w:val="0"/>
                        <w:spacing w:line="360" w:lineRule="auto"/>
                        <w:rPr>
                          <w:rFonts w:cs="Arial"/>
                          <w:i/>
                          <w:iCs/>
                          <w:sz w:val="18"/>
                          <w:szCs w:val="18"/>
                        </w:rPr>
                      </w:pPr>
                      <w:r>
                        <w:rPr>
                          <w:rFonts w:cs="Arial"/>
                          <w:i/>
                          <w:iCs/>
                          <w:sz w:val="18"/>
                          <w:szCs w:val="18"/>
                        </w:rPr>
                        <w:t xml:space="preserve">   </w:t>
                      </w:r>
                      <w:r w:rsidR="00E55698" w:rsidRPr="00392355">
                        <w:rPr>
                          <w:rFonts w:cs="Arial"/>
                          <w:i/>
                          <w:iCs/>
                          <w:sz w:val="18"/>
                          <w:szCs w:val="18"/>
                        </w:rPr>
                        <w:t xml:space="preserve"> </w:t>
                      </w:r>
                      <w:r w:rsidR="00563106" w:rsidRPr="00392355">
                        <w:rPr>
                          <w:rFonts w:cs="Arial"/>
                          <w:i/>
                          <w:iCs/>
                          <w:sz w:val="18"/>
                          <w:szCs w:val="18"/>
                        </w:rPr>
                        <w:t>Region II</w:t>
                      </w:r>
                      <w:r w:rsidR="00E55698" w:rsidRPr="00392355">
                        <w:rPr>
                          <w:rFonts w:cs="Arial"/>
                          <w:i/>
                          <w:iCs/>
                          <w:sz w:val="18"/>
                          <w:szCs w:val="18"/>
                        </w:rPr>
                        <w:t>:</w:t>
                      </w:r>
                      <w:r>
                        <w:rPr>
                          <w:rFonts w:cs="Arial"/>
                          <w:i/>
                          <w:iCs/>
                          <w:sz w:val="18"/>
                          <w:szCs w:val="18"/>
                        </w:rPr>
                        <w:t xml:space="preserve"> </w:t>
                      </w:r>
                      <w:r w:rsidR="00563106" w:rsidRPr="00392355">
                        <w:rPr>
                          <w:rFonts w:cs="Arial"/>
                          <w:i/>
                          <w:iCs/>
                          <w:sz w:val="18"/>
                          <w:szCs w:val="18"/>
                        </w:rPr>
                        <w:t>Cullen Ryan</w:t>
                      </w:r>
                    </w:p>
                    <w:p w14:paraId="76BEAA6F" w14:textId="386728E1" w:rsidR="00E55698" w:rsidRPr="00392355" w:rsidRDefault="00E55698"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000E4F81">
                        <w:rPr>
                          <w:rFonts w:cs="Arial"/>
                          <w:i/>
                          <w:iCs/>
                          <w:sz w:val="18"/>
                          <w:szCs w:val="18"/>
                        </w:rPr>
                        <w:t xml:space="preserve">Donna </w:t>
                      </w:r>
                      <w:r w:rsidR="00F4769D">
                        <w:rPr>
                          <w:rFonts w:cs="Arial"/>
                          <w:i/>
                          <w:iCs/>
                          <w:sz w:val="18"/>
                          <w:szCs w:val="18"/>
                        </w:rPr>
                        <w:t>Kell</w:t>
                      </w:r>
                      <w:r w:rsidR="000E4F81">
                        <w:rPr>
                          <w:rFonts w:cs="Arial"/>
                          <w:i/>
                          <w:iCs/>
                          <w:sz w:val="18"/>
                          <w:szCs w:val="18"/>
                        </w:rPr>
                        <w:t xml:space="preserve">ey </w:t>
                      </w:r>
                    </w:p>
                    <w:p w14:paraId="4B9D2A4B" w14:textId="4AF49B31" w:rsidR="00E55698" w:rsidRPr="00392355" w:rsidRDefault="00E55698"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Pr="00392355">
                        <w:rPr>
                          <w:rFonts w:cs="Arial"/>
                          <w:i/>
                          <w:iCs/>
                          <w:sz w:val="18"/>
                          <w:szCs w:val="18"/>
                        </w:rPr>
                        <w:t xml:space="preserve"> </w:t>
                      </w:r>
                      <w:r w:rsidR="00563106" w:rsidRPr="00392355">
                        <w:rPr>
                          <w:rFonts w:cs="Arial"/>
                          <w:i/>
                          <w:iCs/>
                          <w:sz w:val="18"/>
                          <w:szCs w:val="18"/>
                        </w:rPr>
                        <w:t xml:space="preserve">Katie </w:t>
                      </w:r>
                      <w:r w:rsidR="000E4F81">
                        <w:rPr>
                          <w:rFonts w:cs="Arial"/>
                          <w:i/>
                          <w:iCs/>
                          <w:sz w:val="18"/>
                          <w:szCs w:val="18"/>
                        </w:rPr>
                        <w:t xml:space="preserve">Spencer </w:t>
                      </w:r>
                      <w:r w:rsidR="0087092E">
                        <w:rPr>
                          <w:rFonts w:cs="Arial"/>
                          <w:i/>
                          <w:iCs/>
                          <w:sz w:val="18"/>
                          <w:szCs w:val="18"/>
                        </w:rPr>
                        <w:t xml:space="preserve">White </w:t>
                      </w:r>
                    </w:p>
                    <w:p w14:paraId="785CC301" w14:textId="30248CFA" w:rsidR="00654E5E" w:rsidRPr="00392355" w:rsidRDefault="00E55698"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563106" w:rsidRPr="00392355">
                        <w:rPr>
                          <w:rFonts w:cs="Arial"/>
                          <w:i/>
                          <w:iCs/>
                          <w:sz w:val="18"/>
                          <w:szCs w:val="18"/>
                        </w:rPr>
                        <w:t>Region III</w:t>
                      </w:r>
                      <w:r w:rsidRPr="00392355">
                        <w:rPr>
                          <w:rFonts w:cs="Arial"/>
                          <w:i/>
                          <w:iCs/>
                          <w:sz w:val="18"/>
                          <w:szCs w:val="18"/>
                        </w:rPr>
                        <w:t>:</w:t>
                      </w:r>
                      <w:r w:rsidR="00F660A0">
                        <w:rPr>
                          <w:rFonts w:cs="Arial"/>
                          <w:i/>
                          <w:iCs/>
                          <w:sz w:val="18"/>
                          <w:szCs w:val="18"/>
                        </w:rPr>
                        <w:t xml:space="preserve"> </w:t>
                      </w:r>
                      <w:r w:rsidR="00563106" w:rsidRPr="00392355">
                        <w:rPr>
                          <w:rFonts w:cs="Arial"/>
                          <w:i/>
                          <w:iCs/>
                          <w:sz w:val="18"/>
                          <w:szCs w:val="18"/>
                        </w:rPr>
                        <w:t>Tracey Hair</w:t>
                      </w:r>
                    </w:p>
                    <w:p w14:paraId="4C32E909" w14:textId="7211C092" w:rsidR="00654E5E" w:rsidRPr="00392355" w:rsidRDefault="00654E5E"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00283BB7">
                        <w:rPr>
                          <w:rFonts w:cs="Arial"/>
                          <w:i/>
                          <w:iCs/>
                          <w:sz w:val="18"/>
                          <w:szCs w:val="18"/>
                        </w:rPr>
                        <w:t>Boyd Kronholm</w:t>
                      </w:r>
                    </w:p>
                    <w:p w14:paraId="57095639" w14:textId="28BB7F40" w:rsidR="00563106" w:rsidRPr="00392355" w:rsidRDefault="00654E5E" w:rsidP="00B6190D">
                      <w:pPr>
                        <w:pStyle w:val="BodyText"/>
                        <w:kinsoku w:val="0"/>
                        <w:overflowPunct w:val="0"/>
                        <w:spacing w:line="360" w:lineRule="auto"/>
                        <w:rPr>
                          <w:rFonts w:cs="Arial"/>
                          <w:i/>
                          <w:iCs/>
                          <w:sz w:val="18"/>
                          <w:szCs w:val="18"/>
                        </w:rPr>
                      </w:pPr>
                      <w:r w:rsidRPr="00392355">
                        <w:rPr>
                          <w:rFonts w:cs="Arial"/>
                          <w:i/>
                          <w:iCs/>
                          <w:sz w:val="18"/>
                          <w:szCs w:val="18"/>
                        </w:rPr>
                        <w:t xml:space="preserve">          </w:t>
                      </w:r>
                      <w:r w:rsidR="00F660A0">
                        <w:rPr>
                          <w:rFonts w:cs="Arial"/>
                          <w:i/>
                          <w:iCs/>
                          <w:sz w:val="18"/>
                          <w:szCs w:val="18"/>
                        </w:rPr>
                        <w:t xml:space="preserve">               </w:t>
                      </w:r>
                      <w:r w:rsidR="00563106" w:rsidRPr="00392355">
                        <w:rPr>
                          <w:rFonts w:cs="Arial"/>
                          <w:i/>
                          <w:iCs/>
                          <w:sz w:val="18"/>
                          <w:szCs w:val="18"/>
                        </w:rPr>
                        <w:t xml:space="preserve">David McCluskey </w:t>
                      </w:r>
                    </w:p>
                    <w:p w14:paraId="007D84BC" w14:textId="35D4B59D" w:rsidR="00563106" w:rsidRPr="00392355" w:rsidRDefault="00563106"/>
                  </w:txbxContent>
                </v:textbox>
                <w10:wrap type="square"/>
              </v:shape>
            </w:pict>
          </mc:Fallback>
        </mc:AlternateContent>
      </w:r>
      <w:r w:rsidR="008A541D">
        <w:rPr>
          <w:b/>
          <w:bCs/>
          <w:i/>
          <w:color w:val="2E74B5" w:themeColor="accent5" w:themeShade="BF"/>
          <w:sz w:val="24"/>
          <w:szCs w:val="24"/>
        </w:rPr>
        <w:t xml:space="preserve">                                              </w:t>
      </w:r>
    </w:p>
    <w:p w14:paraId="4216532F" w14:textId="77777777" w:rsidR="004F4998" w:rsidRDefault="004F4998" w:rsidP="009A6F45">
      <w:pPr>
        <w:tabs>
          <w:tab w:val="left" w:pos="2835"/>
        </w:tabs>
      </w:pPr>
    </w:p>
    <w:p w14:paraId="7E7C94AE" w14:textId="77777777" w:rsidR="00283BB7" w:rsidRDefault="00283BB7" w:rsidP="009A6F45">
      <w:pPr>
        <w:tabs>
          <w:tab w:val="left" w:pos="2835"/>
        </w:tabs>
        <w:rPr>
          <w:b/>
          <w:bCs/>
          <w:i/>
          <w:color w:val="2E74B5" w:themeColor="accent5" w:themeShade="BF"/>
          <w:sz w:val="18"/>
          <w:szCs w:val="18"/>
        </w:rPr>
      </w:pPr>
    </w:p>
    <w:p w14:paraId="7C14D9BB" w14:textId="77777777" w:rsidR="00283BB7" w:rsidRDefault="00283BB7" w:rsidP="009A6F45">
      <w:pPr>
        <w:tabs>
          <w:tab w:val="left" w:pos="2835"/>
        </w:tabs>
        <w:rPr>
          <w:b/>
          <w:bCs/>
          <w:i/>
          <w:color w:val="2E74B5" w:themeColor="accent5" w:themeShade="BF"/>
          <w:sz w:val="18"/>
          <w:szCs w:val="18"/>
        </w:rPr>
      </w:pPr>
    </w:p>
    <w:p w14:paraId="7A1B4622" w14:textId="77777777" w:rsidR="00283BB7" w:rsidRDefault="00283BB7" w:rsidP="00283BB7">
      <w:pPr>
        <w:tabs>
          <w:tab w:val="left" w:pos="2835"/>
        </w:tabs>
        <w:rPr>
          <w:b/>
          <w:bCs/>
          <w:i/>
          <w:color w:val="2E74B5" w:themeColor="accent5" w:themeShade="BF"/>
          <w:sz w:val="18"/>
          <w:szCs w:val="18"/>
        </w:rPr>
      </w:pPr>
    </w:p>
    <w:p w14:paraId="5AF8575E" w14:textId="77777777" w:rsidR="00283BB7" w:rsidRDefault="00283BB7" w:rsidP="00283BB7">
      <w:pPr>
        <w:tabs>
          <w:tab w:val="left" w:pos="2835"/>
        </w:tabs>
        <w:rPr>
          <w:b/>
          <w:bCs/>
          <w:i/>
          <w:color w:val="2E74B5" w:themeColor="accent5" w:themeShade="BF"/>
          <w:sz w:val="18"/>
          <w:szCs w:val="18"/>
        </w:rPr>
      </w:pPr>
    </w:p>
    <w:p w14:paraId="247E5D20" w14:textId="77777777" w:rsidR="00283BB7" w:rsidRDefault="00283BB7" w:rsidP="00283BB7">
      <w:pPr>
        <w:tabs>
          <w:tab w:val="left" w:pos="2835"/>
        </w:tabs>
        <w:rPr>
          <w:b/>
          <w:bCs/>
          <w:i/>
          <w:color w:val="2E74B5" w:themeColor="accent5" w:themeShade="BF"/>
          <w:sz w:val="18"/>
          <w:szCs w:val="18"/>
        </w:rPr>
      </w:pPr>
    </w:p>
    <w:p w14:paraId="5A50AA57" w14:textId="043C9DCC" w:rsidR="009A6F45" w:rsidRPr="009A6F45" w:rsidRDefault="009A6F45" w:rsidP="00283BB7">
      <w:pPr>
        <w:tabs>
          <w:tab w:val="left" w:pos="2835"/>
        </w:tabs>
      </w:pPr>
      <w:r w:rsidRPr="002D16AC">
        <w:rPr>
          <w:b/>
          <w:bCs/>
          <w:i/>
          <w:color w:val="2E74B5" w:themeColor="accent5" w:themeShade="BF"/>
          <w:sz w:val="18"/>
          <w:szCs w:val="18"/>
        </w:rPr>
        <w:t xml:space="preserve">Purpose: Statewide </w:t>
      </w:r>
      <w:r w:rsidR="002D16AC">
        <w:rPr>
          <w:b/>
          <w:bCs/>
          <w:i/>
          <w:color w:val="2E74B5" w:themeColor="accent5" w:themeShade="BF"/>
          <w:sz w:val="18"/>
          <w:szCs w:val="18"/>
        </w:rPr>
        <w:t>H</w:t>
      </w:r>
      <w:r w:rsidRPr="002D16AC">
        <w:rPr>
          <w:b/>
          <w:bCs/>
          <w:i/>
          <w:color w:val="2E74B5" w:themeColor="accent5" w:themeShade="BF"/>
          <w:sz w:val="18"/>
          <w:szCs w:val="18"/>
        </w:rPr>
        <w:t>omeless Council serves as an advisory committee to the Governor, the Legislature, the Maine State Housing Authority, the Maine Department of Health and Human Services (DHHS), the Maine Department of Corrections (DOC), and the Maine Bureau of Veteran’s Affairs (MBVA) on homeless matters and oversees the Maine Plan to End and Prevent Homelessness.</w:t>
      </w:r>
    </w:p>
    <w:sectPr w:rsidR="009A6F45" w:rsidRPr="009A6F45" w:rsidSect="004776C2">
      <w:headerReference w:type="even" r:id="rId10"/>
      <w:headerReference w:type="default" r:id="rId11"/>
      <w:footerReference w:type="even" r:id="rId12"/>
      <w:footerReference w:type="default" r:id="rId13"/>
      <w:headerReference w:type="first" r:id="rId14"/>
      <w:footerReference w:type="first" r:id="rId15"/>
      <w:pgSz w:w="12240" w:h="15840"/>
      <w:pgMar w:top="2880"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FBA19" w14:textId="77777777" w:rsidR="007F3A6C" w:rsidRDefault="007F3A6C" w:rsidP="00563106">
      <w:r>
        <w:separator/>
      </w:r>
    </w:p>
  </w:endnote>
  <w:endnote w:type="continuationSeparator" w:id="0">
    <w:p w14:paraId="49F2DD3B" w14:textId="77777777" w:rsidR="007F3A6C" w:rsidRDefault="007F3A6C" w:rsidP="00563106">
      <w:r>
        <w:continuationSeparator/>
      </w:r>
    </w:p>
  </w:endnote>
  <w:endnote w:type="continuationNotice" w:id="1">
    <w:p w14:paraId="2564EED5" w14:textId="77777777" w:rsidR="006968D1" w:rsidRDefault="006968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1381C" w14:textId="77777777" w:rsidR="000913F6" w:rsidRDefault="000913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5E774" w14:textId="77777777" w:rsidR="000913F6" w:rsidRDefault="000913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A66B5" w14:textId="77777777" w:rsidR="000913F6" w:rsidRDefault="00091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C0BB3" w14:textId="77777777" w:rsidR="007F3A6C" w:rsidRDefault="007F3A6C" w:rsidP="00563106">
      <w:r>
        <w:separator/>
      </w:r>
    </w:p>
  </w:footnote>
  <w:footnote w:type="continuationSeparator" w:id="0">
    <w:p w14:paraId="4223C694" w14:textId="77777777" w:rsidR="007F3A6C" w:rsidRDefault="007F3A6C" w:rsidP="00563106">
      <w:r>
        <w:continuationSeparator/>
      </w:r>
    </w:p>
  </w:footnote>
  <w:footnote w:type="continuationNotice" w:id="1">
    <w:p w14:paraId="531885E9" w14:textId="77777777" w:rsidR="006968D1" w:rsidRDefault="006968D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A7947" w14:textId="77777777" w:rsidR="000913F6" w:rsidRDefault="000913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363F2" w14:textId="7AAA6019" w:rsidR="00E31B60" w:rsidRDefault="00F91518" w:rsidP="00F91518">
    <w:pPr>
      <w:kinsoku w:val="0"/>
      <w:overflowPunct w:val="0"/>
      <w:spacing w:before="30"/>
      <w:jc w:val="center"/>
      <w:rPr>
        <w:rFonts w:ascii="Arial" w:eastAsia="Times New Roman" w:hAnsi="Arial" w:cs="Arial"/>
        <w:b/>
        <w:bCs/>
        <w:color w:val="231F20"/>
        <w:w w:val="105"/>
        <w:sz w:val="24"/>
        <w:szCs w:val="24"/>
      </w:rPr>
    </w:pPr>
    <w:r>
      <w:rPr>
        <w:rFonts w:ascii="Times New Roman" w:hAnsi="Times New Roman" w:cs="Times New Roman"/>
        <w:b/>
        <w:bCs/>
        <w:noProof/>
        <w:sz w:val="20"/>
        <w:szCs w:val="20"/>
      </w:rPr>
      <mc:AlternateContent>
        <mc:Choice Requires="wpg">
          <w:drawing>
            <wp:inline distT="0" distB="0" distL="0" distR="0" wp14:anchorId="77B28C8B" wp14:editId="3A9F454A">
              <wp:extent cx="438785" cy="375920"/>
              <wp:effectExtent l="0" t="9525" r="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375920"/>
                        <a:chOff x="0" y="0"/>
                        <a:chExt cx="571" cy="592"/>
                      </a:xfrm>
                    </wpg:grpSpPr>
                    <wps:wsp>
                      <wps:cNvPr id="4" name="Freeform 2"/>
                      <wps:cNvSpPr>
                        <a:spLocks/>
                      </wps:cNvSpPr>
                      <wps:spPr bwMode="auto">
                        <a:xfrm>
                          <a:off x="0" y="0"/>
                          <a:ext cx="571" cy="267"/>
                        </a:xfrm>
                        <a:custGeom>
                          <a:avLst/>
                          <a:gdLst>
                            <a:gd name="T0" fmla="*/ 284 w 571"/>
                            <a:gd name="T1" fmla="*/ 0 h 267"/>
                            <a:gd name="T2" fmla="*/ 0 w 571"/>
                            <a:gd name="T3" fmla="*/ 266 h 267"/>
                            <a:gd name="T4" fmla="*/ 570 w 571"/>
                            <a:gd name="T5" fmla="*/ 266 h 267"/>
                            <a:gd name="T6" fmla="*/ 284 w 571"/>
                            <a:gd name="T7" fmla="*/ 0 h 267"/>
                          </a:gdLst>
                          <a:ahLst/>
                          <a:cxnLst>
                            <a:cxn ang="0">
                              <a:pos x="T0" y="T1"/>
                            </a:cxn>
                            <a:cxn ang="0">
                              <a:pos x="T2" y="T3"/>
                            </a:cxn>
                            <a:cxn ang="0">
                              <a:pos x="T4" y="T5"/>
                            </a:cxn>
                            <a:cxn ang="0">
                              <a:pos x="T6" y="T7"/>
                            </a:cxn>
                          </a:cxnLst>
                          <a:rect l="0" t="0" r="r" b="b"/>
                          <a:pathLst>
                            <a:path w="571" h="267">
                              <a:moveTo>
                                <a:pt x="284" y="0"/>
                              </a:moveTo>
                              <a:lnTo>
                                <a:pt x="0" y="266"/>
                              </a:lnTo>
                              <a:lnTo>
                                <a:pt x="570" y="266"/>
                              </a:lnTo>
                              <a:lnTo>
                                <a:pt x="284" y="0"/>
                              </a:lnTo>
                              <a:close/>
                            </a:path>
                          </a:pathLst>
                        </a:custGeom>
                        <a:solidFill>
                          <a:srgbClr val="2568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112" y="63"/>
                          <a:ext cx="68" cy="118"/>
                        </a:xfrm>
                        <a:custGeom>
                          <a:avLst/>
                          <a:gdLst>
                            <a:gd name="T0" fmla="*/ 67 w 68"/>
                            <a:gd name="T1" fmla="*/ 117 h 118"/>
                            <a:gd name="T2" fmla="*/ 0 w 68"/>
                            <a:gd name="T3" fmla="*/ 117 h 118"/>
                            <a:gd name="T4" fmla="*/ 0 w 68"/>
                            <a:gd name="T5" fmla="*/ 0 h 118"/>
                            <a:gd name="T6" fmla="*/ 67 w 68"/>
                            <a:gd name="T7" fmla="*/ 0 h 118"/>
                            <a:gd name="T8" fmla="*/ 67 w 68"/>
                            <a:gd name="T9" fmla="*/ 117 h 118"/>
                          </a:gdLst>
                          <a:ahLst/>
                          <a:cxnLst>
                            <a:cxn ang="0">
                              <a:pos x="T0" y="T1"/>
                            </a:cxn>
                            <a:cxn ang="0">
                              <a:pos x="T2" y="T3"/>
                            </a:cxn>
                            <a:cxn ang="0">
                              <a:pos x="T4" y="T5"/>
                            </a:cxn>
                            <a:cxn ang="0">
                              <a:pos x="T6" y="T7"/>
                            </a:cxn>
                            <a:cxn ang="0">
                              <a:pos x="T8" y="T9"/>
                            </a:cxn>
                          </a:cxnLst>
                          <a:rect l="0" t="0" r="r" b="b"/>
                          <a:pathLst>
                            <a:path w="68" h="118">
                              <a:moveTo>
                                <a:pt x="67" y="117"/>
                              </a:moveTo>
                              <a:lnTo>
                                <a:pt x="0" y="117"/>
                              </a:lnTo>
                              <a:lnTo>
                                <a:pt x="0" y="0"/>
                              </a:lnTo>
                              <a:lnTo>
                                <a:pt x="67" y="0"/>
                              </a:lnTo>
                              <a:lnTo>
                                <a:pt x="67" y="117"/>
                              </a:lnTo>
                              <a:close/>
                            </a:path>
                          </a:pathLst>
                        </a:custGeom>
                        <a:solidFill>
                          <a:srgbClr val="2568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4"/>
                      <wps:cNvSpPr>
                        <a:spLocks/>
                      </wps:cNvSpPr>
                      <wps:spPr bwMode="auto">
                        <a:xfrm>
                          <a:off x="51" y="239"/>
                          <a:ext cx="469" cy="353"/>
                        </a:xfrm>
                        <a:custGeom>
                          <a:avLst/>
                          <a:gdLst>
                            <a:gd name="T0" fmla="*/ 0 w 469"/>
                            <a:gd name="T1" fmla="*/ 352 h 353"/>
                            <a:gd name="T2" fmla="*/ 468 w 469"/>
                            <a:gd name="T3" fmla="*/ 352 h 353"/>
                            <a:gd name="T4" fmla="*/ 468 w 469"/>
                            <a:gd name="T5" fmla="*/ 0 h 353"/>
                            <a:gd name="T6" fmla="*/ 0 w 469"/>
                            <a:gd name="T7" fmla="*/ 0 h 353"/>
                            <a:gd name="T8" fmla="*/ 0 w 469"/>
                            <a:gd name="T9" fmla="*/ 352 h 353"/>
                          </a:gdLst>
                          <a:ahLst/>
                          <a:cxnLst>
                            <a:cxn ang="0">
                              <a:pos x="T0" y="T1"/>
                            </a:cxn>
                            <a:cxn ang="0">
                              <a:pos x="T2" y="T3"/>
                            </a:cxn>
                            <a:cxn ang="0">
                              <a:pos x="T4" y="T5"/>
                            </a:cxn>
                            <a:cxn ang="0">
                              <a:pos x="T6" y="T7"/>
                            </a:cxn>
                            <a:cxn ang="0">
                              <a:pos x="T8" y="T9"/>
                            </a:cxn>
                          </a:cxnLst>
                          <a:rect l="0" t="0" r="r" b="b"/>
                          <a:pathLst>
                            <a:path w="469" h="353">
                              <a:moveTo>
                                <a:pt x="0" y="352"/>
                              </a:moveTo>
                              <a:lnTo>
                                <a:pt x="468" y="352"/>
                              </a:lnTo>
                              <a:lnTo>
                                <a:pt x="468" y="0"/>
                              </a:lnTo>
                              <a:lnTo>
                                <a:pt x="0" y="0"/>
                              </a:lnTo>
                              <a:lnTo>
                                <a:pt x="0" y="352"/>
                              </a:lnTo>
                              <a:close/>
                            </a:path>
                          </a:pathLst>
                        </a:custGeom>
                        <a:solidFill>
                          <a:srgbClr val="25688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 name="Group 5"/>
                      <wpg:cNvGrpSpPr>
                        <a:grpSpLocks/>
                      </wpg:cNvGrpSpPr>
                      <wpg:grpSpPr bwMode="auto">
                        <a:xfrm>
                          <a:off x="149" y="142"/>
                          <a:ext cx="273" cy="407"/>
                          <a:chOff x="149" y="142"/>
                          <a:chExt cx="273" cy="407"/>
                        </a:xfrm>
                      </wpg:grpSpPr>
                      <wps:wsp>
                        <wps:cNvPr id="8" name="Freeform 6"/>
                        <wps:cNvSpPr>
                          <a:spLocks/>
                        </wps:cNvSpPr>
                        <wps:spPr bwMode="auto">
                          <a:xfrm>
                            <a:off x="149" y="142"/>
                            <a:ext cx="273" cy="407"/>
                          </a:xfrm>
                          <a:custGeom>
                            <a:avLst/>
                            <a:gdLst>
                              <a:gd name="T0" fmla="*/ 7 w 273"/>
                              <a:gd name="T1" fmla="*/ 196 h 407"/>
                              <a:gd name="T2" fmla="*/ 0 w 273"/>
                              <a:gd name="T3" fmla="*/ 200 h 407"/>
                              <a:gd name="T4" fmla="*/ 4 w 273"/>
                              <a:gd name="T5" fmla="*/ 276 h 407"/>
                              <a:gd name="T6" fmla="*/ 4 w 273"/>
                              <a:gd name="T7" fmla="*/ 385 h 407"/>
                              <a:gd name="T8" fmla="*/ 12 w 273"/>
                              <a:gd name="T9" fmla="*/ 394 h 407"/>
                              <a:gd name="T10" fmla="*/ 12 w 273"/>
                              <a:gd name="T11" fmla="*/ 402 h 407"/>
                              <a:gd name="T12" fmla="*/ 18 w 273"/>
                              <a:gd name="T13" fmla="*/ 406 h 407"/>
                              <a:gd name="T14" fmla="*/ 24 w 273"/>
                              <a:gd name="T15" fmla="*/ 406 h 407"/>
                              <a:gd name="T16" fmla="*/ 27 w 273"/>
                              <a:gd name="T17" fmla="*/ 397 h 407"/>
                              <a:gd name="T18" fmla="*/ 27 w 273"/>
                              <a:gd name="T19" fmla="*/ 386 h 407"/>
                              <a:gd name="T20" fmla="*/ 37 w 273"/>
                              <a:gd name="T21" fmla="*/ 381 h 407"/>
                              <a:gd name="T22" fmla="*/ 43 w 273"/>
                              <a:gd name="T23" fmla="*/ 378 h 407"/>
                              <a:gd name="T24" fmla="*/ 43 w 273"/>
                              <a:gd name="T25" fmla="*/ 365 h 407"/>
                              <a:gd name="T26" fmla="*/ 54 w 273"/>
                              <a:gd name="T27" fmla="*/ 363 h 407"/>
                              <a:gd name="T28" fmla="*/ 54 w 273"/>
                              <a:gd name="T29" fmla="*/ 351 h 407"/>
                              <a:gd name="T30" fmla="*/ 66 w 273"/>
                              <a:gd name="T31" fmla="*/ 338 h 407"/>
                              <a:gd name="T32" fmla="*/ 74 w 273"/>
                              <a:gd name="T33" fmla="*/ 336 h 407"/>
                              <a:gd name="T34" fmla="*/ 82 w 273"/>
                              <a:gd name="T35" fmla="*/ 336 h 407"/>
                              <a:gd name="T36" fmla="*/ 82 w 273"/>
                              <a:gd name="T37" fmla="*/ 332 h 407"/>
                              <a:gd name="T38" fmla="*/ 78 w 273"/>
                              <a:gd name="T39" fmla="*/ 328 h 407"/>
                              <a:gd name="T40" fmla="*/ 78 w 273"/>
                              <a:gd name="T41" fmla="*/ 321 h 407"/>
                              <a:gd name="T42" fmla="*/ 82 w 273"/>
                              <a:gd name="T43" fmla="*/ 314 h 407"/>
                              <a:gd name="T44" fmla="*/ 130 w 273"/>
                              <a:gd name="T45" fmla="*/ 314 h 407"/>
                              <a:gd name="T46" fmla="*/ 128 w 273"/>
                              <a:gd name="T47" fmla="*/ 310 h 407"/>
                              <a:gd name="T48" fmla="*/ 138 w 273"/>
                              <a:gd name="T49" fmla="*/ 294 h 407"/>
                              <a:gd name="T50" fmla="*/ 138 w 273"/>
                              <a:gd name="T51" fmla="*/ 284 h 407"/>
                              <a:gd name="T52" fmla="*/ 147 w 273"/>
                              <a:gd name="T53" fmla="*/ 279 h 407"/>
                              <a:gd name="T54" fmla="*/ 153 w 273"/>
                              <a:gd name="T55" fmla="*/ 271 h 407"/>
                              <a:gd name="T56" fmla="*/ 216 w 273"/>
                              <a:gd name="T57" fmla="*/ 271 h 407"/>
                              <a:gd name="T58" fmla="*/ 216 w 273"/>
                              <a:gd name="T59" fmla="*/ 267 h 407"/>
                              <a:gd name="T60" fmla="*/ 220 w 273"/>
                              <a:gd name="T61" fmla="*/ 265 h 407"/>
                              <a:gd name="T62" fmla="*/ 227 w 273"/>
                              <a:gd name="T63" fmla="*/ 265 h 407"/>
                              <a:gd name="T64" fmla="*/ 225 w 273"/>
                              <a:gd name="T65" fmla="*/ 261 h 407"/>
                              <a:gd name="T66" fmla="*/ 244 w 273"/>
                              <a:gd name="T67" fmla="*/ 261 h 407"/>
                              <a:gd name="T68" fmla="*/ 244 w 273"/>
                              <a:gd name="T69" fmla="*/ 255 h 407"/>
                              <a:gd name="T70" fmla="*/ 262 w 273"/>
                              <a:gd name="T71" fmla="*/ 255 h 407"/>
                              <a:gd name="T72" fmla="*/ 262 w 273"/>
                              <a:gd name="T73" fmla="*/ 251 h 407"/>
                              <a:gd name="T74" fmla="*/ 272 w 273"/>
                              <a:gd name="T75" fmla="*/ 245 h 407"/>
                              <a:gd name="T76" fmla="*/ 271 w 273"/>
                              <a:gd name="T77" fmla="*/ 244 h 407"/>
                              <a:gd name="T78" fmla="*/ 260 w 273"/>
                              <a:gd name="T79" fmla="*/ 244 h 407"/>
                              <a:gd name="T80" fmla="*/ 254 w 273"/>
                              <a:gd name="T81" fmla="*/ 235 h 407"/>
                              <a:gd name="T82" fmla="*/ 263 w 273"/>
                              <a:gd name="T83" fmla="*/ 232 h 407"/>
                              <a:gd name="T84" fmla="*/ 259 w 273"/>
                              <a:gd name="T85" fmla="*/ 222 h 407"/>
                              <a:gd name="T86" fmla="*/ 244 w 273"/>
                              <a:gd name="T87" fmla="*/ 222 h 407"/>
                              <a:gd name="T88" fmla="*/ 236 w 273"/>
                              <a:gd name="T89" fmla="*/ 207 h 407"/>
                              <a:gd name="T90" fmla="*/ 10 w 273"/>
                              <a:gd name="T91" fmla="*/ 207 h 407"/>
                              <a:gd name="T92" fmla="*/ 7 w 273"/>
                              <a:gd name="T93" fmla="*/ 196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273" h="407">
                                <a:moveTo>
                                  <a:pt x="7" y="196"/>
                                </a:moveTo>
                                <a:lnTo>
                                  <a:pt x="0" y="200"/>
                                </a:lnTo>
                                <a:lnTo>
                                  <a:pt x="4" y="276"/>
                                </a:lnTo>
                                <a:lnTo>
                                  <a:pt x="4" y="385"/>
                                </a:lnTo>
                                <a:lnTo>
                                  <a:pt x="12" y="394"/>
                                </a:lnTo>
                                <a:lnTo>
                                  <a:pt x="12" y="402"/>
                                </a:lnTo>
                                <a:lnTo>
                                  <a:pt x="18" y="406"/>
                                </a:lnTo>
                                <a:lnTo>
                                  <a:pt x="24" y="406"/>
                                </a:lnTo>
                                <a:lnTo>
                                  <a:pt x="27" y="397"/>
                                </a:lnTo>
                                <a:lnTo>
                                  <a:pt x="27" y="386"/>
                                </a:lnTo>
                                <a:lnTo>
                                  <a:pt x="37" y="381"/>
                                </a:lnTo>
                                <a:lnTo>
                                  <a:pt x="43" y="378"/>
                                </a:lnTo>
                                <a:lnTo>
                                  <a:pt x="43" y="365"/>
                                </a:lnTo>
                                <a:lnTo>
                                  <a:pt x="54" y="363"/>
                                </a:lnTo>
                                <a:lnTo>
                                  <a:pt x="54" y="351"/>
                                </a:lnTo>
                                <a:lnTo>
                                  <a:pt x="66" y="338"/>
                                </a:lnTo>
                                <a:lnTo>
                                  <a:pt x="74" y="336"/>
                                </a:lnTo>
                                <a:lnTo>
                                  <a:pt x="82" y="336"/>
                                </a:lnTo>
                                <a:lnTo>
                                  <a:pt x="82" y="332"/>
                                </a:lnTo>
                                <a:lnTo>
                                  <a:pt x="78" y="328"/>
                                </a:lnTo>
                                <a:lnTo>
                                  <a:pt x="78" y="321"/>
                                </a:lnTo>
                                <a:lnTo>
                                  <a:pt x="82" y="314"/>
                                </a:lnTo>
                                <a:lnTo>
                                  <a:pt x="130" y="314"/>
                                </a:lnTo>
                                <a:lnTo>
                                  <a:pt x="128" y="310"/>
                                </a:lnTo>
                                <a:lnTo>
                                  <a:pt x="138" y="294"/>
                                </a:lnTo>
                                <a:lnTo>
                                  <a:pt x="138" y="284"/>
                                </a:lnTo>
                                <a:lnTo>
                                  <a:pt x="147" y="279"/>
                                </a:lnTo>
                                <a:lnTo>
                                  <a:pt x="153" y="271"/>
                                </a:lnTo>
                                <a:lnTo>
                                  <a:pt x="216" y="271"/>
                                </a:lnTo>
                                <a:lnTo>
                                  <a:pt x="216" y="267"/>
                                </a:lnTo>
                                <a:lnTo>
                                  <a:pt x="220" y="265"/>
                                </a:lnTo>
                                <a:lnTo>
                                  <a:pt x="227" y="265"/>
                                </a:lnTo>
                                <a:lnTo>
                                  <a:pt x="225" y="261"/>
                                </a:lnTo>
                                <a:lnTo>
                                  <a:pt x="244" y="261"/>
                                </a:lnTo>
                                <a:lnTo>
                                  <a:pt x="244" y="255"/>
                                </a:lnTo>
                                <a:lnTo>
                                  <a:pt x="262" y="255"/>
                                </a:lnTo>
                                <a:lnTo>
                                  <a:pt x="262" y="251"/>
                                </a:lnTo>
                                <a:lnTo>
                                  <a:pt x="272" y="245"/>
                                </a:lnTo>
                                <a:lnTo>
                                  <a:pt x="271" y="244"/>
                                </a:lnTo>
                                <a:lnTo>
                                  <a:pt x="260" y="244"/>
                                </a:lnTo>
                                <a:lnTo>
                                  <a:pt x="254" y="235"/>
                                </a:lnTo>
                                <a:lnTo>
                                  <a:pt x="263" y="232"/>
                                </a:lnTo>
                                <a:lnTo>
                                  <a:pt x="259" y="222"/>
                                </a:lnTo>
                                <a:lnTo>
                                  <a:pt x="244" y="222"/>
                                </a:lnTo>
                                <a:lnTo>
                                  <a:pt x="236" y="207"/>
                                </a:lnTo>
                                <a:lnTo>
                                  <a:pt x="10" y="207"/>
                                </a:lnTo>
                                <a:lnTo>
                                  <a:pt x="7" y="19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7"/>
                        <wps:cNvSpPr>
                          <a:spLocks/>
                        </wps:cNvSpPr>
                        <wps:spPr bwMode="auto">
                          <a:xfrm>
                            <a:off x="149" y="142"/>
                            <a:ext cx="273" cy="407"/>
                          </a:xfrm>
                          <a:custGeom>
                            <a:avLst/>
                            <a:gdLst>
                              <a:gd name="T0" fmla="*/ 82 w 273"/>
                              <a:gd name="T1" fmla="*/ 336 h 407"/>
                              <a:gd name="T2" fmla="*/ 74 w 273"/>
                              <a:gd name="T3" fmla="*/ 336 h 407"/>
                              <a:gd name="T4" fmla="*/ 78 w 273"/>
                              <a:gd name="T5" fmla="*/ 338 h 407"/>
                              <a:gd name="T6" fmla="*/ 78 w 273"/>
                              <a:gd name="T7" fmla="*/ 351 h 407"/>
                              <a:gd name="T8" fmla="*/ 82 w 273"/>
                              <a:gd name="T9" fmla="*/ 343 h 407"/>
                              <a:gd name="T10" fmla="*/ 82 w 273"/>
                              <a:gd name="T11" fmla="*/ 336 h 407"/>
                            </a:gdLst>
                            <a:ahLst/>
                            <a:cxnLst>
                              <a:cxn ang="0">
                                <a:pos x="T0" y="T1"/>
                              </a:cxn>
                              <a:cxn ang="0">
                                <a:pos x="T2" y="T3"/>
                              </a:cxn>
                              <a:cxn ang="0">
                                <a:pos x="T4" y="T5"/>
                              </a:cxn>
                              <a:cxn ang="0">
                                <a:pos x="T6" y="T7"/>
                              </a:cxn>
                              <a:cxn ang="0">
                                <a:pos x="T8" y="T9"/>
                              </a:cxn>
                              <a:cxn ang="0">
                                <a:pos x="T10" y="T11"/>
                              </a:cxn>
                            </a:cxnLst>
                            <a:rect l="0" t="0" r="r" b="b"/>
                            <a:pathLst>
                              <a:path w="273" h="407">
                                <a:moveTo>
                                  <a:pt x="82" y="336"/>
                                </a:moveTo>
                                <a:lnTo>
                                  <a:pt x="74" y="336"/>
                                </a:lnTo>
                                <a:lnTo>
                                  <a:pt x="78" y="338"/>
                                </a:lnTo>
                                <a:lnTo>
                                  <a:pt x="78" y="351"/>
                                </a:lnTo>
                                <a:lnTo>
                                  <a:pt x="82" y="343"/>
                                </a:lnTo>
                                <a:lnTo>
                                  <a:pt x="82" y="33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8"/>
                        <wps:cNvSpPr>
                          <a:spLocks/>
                        </wps:cNvSpPr>
                        <wps:spPr bwMode="auto">
                          <a:xfrm>
                            <a:off x="149" y="142"/>
                            <a:ext cx="273" cy="407"/>
                          </a:xfrm>
                          <a:custGeom>
                            <a:avLst/>
                            <a:gdLst>
                              <a:gd name="T0" fmla="*/ 110 w 273"/>
                              <a:gd name="T1" fmla="*/ 317 h 407"/>
                              <a:gd name="T2" fmla="*/ 103 w 273"/>
                              <a:gd name="T3" fmla="*/ 317 h 407"/>
                              <a:gd name="T4" fmla="*/ 103 w 273"/>
                              <a:gd name="T5" fmla="*/ 332 h 407"/>
                              <a:gd name="T6" fmla="*/ 107 w 273"/>
                              <a:gd name="T7" fmla="*/ 334 h 407"/>
                              <a:gd name="T8" fmla="*/ 110 w 273"/>
                              <a:gd name="T9" fmla="*/ 317 h 407"/>
                            </a:gdLst>
                            <a:ahLst/>
                            <a:cxnLst>
                              <a:cxn ang="0">
                                <a:pos x="T0" y="T1"/>
                              </a:cxn>
                              <a:cxn ang="0">
                                <a:pos x="T2" y="T3"/>
                              </a:cxn>
                              <a:cxn ang="0">
                                <a:pos x="T4" y="T5"/>
                              </a:cxn>
                              <a:cxn ang="0">
                                <a:pos x="T6" y="T7"/>
                              </a:cxn>
                              <a:cxn ang="0">
                                <a:pos x="T8" y="T9"/>
                              </a:cxn>
                            </a:cxnLst>
                            <a:rect l="0" t="0" r="r" b="b"/>
                            <a:pathLst>
                              <a:path w="273" h="407">
                                <a:moveTo>
                                  <a:pt x="110" y="317"/>
                                </a:moveTo>
                                <a:lnTo>
                                  <a:pt x="103" y="317"/>
                                </a:lnTo>
                                <a:lnTo>
                                  <a:pt x="103" y="332"/>
                                </a:lnTo>
                                <a:lnTo>
                                  <a:pt x="107" y="334"/>
                                </a:lnTo>
                                <a:lnTo>
                                  <a:pt x="110" y="3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9"/>
                        <wps:cNvSpPr>
                          <a:spLocks/>
                        </wps:cNvSpPr>
                        <wps:spPr bwMode="auto">
                          <a:xfrm>
                            <a:off x="149" y="142"/>
                            <a:ext cx="273" cy="407"/>
                          </a:xfrm>
                          <a:custGeom>
                            <a:avLst/>
                            <a:gdLst>
                              <a:gd name="T0" fmla="*/ 99 w 273"/>
                              <a:gd name="T1" fmla="*/ 323 h 407"/>
                              <a:gd name="T2" fmla="*/ 94 w 273"/>
                              <a:gd name="T3" fmla="*/ 323 h 407"/>
                              <a:gd name="T4" fmla="*/ 94 w 273"/>
                              <a:gd name="T5" fmla="*/ 333 h 407"/>
                              <a:gd name="T6" fmla="*/ 99 w 273"/>
                              <a:gd name="T7" fmla="*/ 323 h 407"/>
                            </a:gdLst>
                            <a:ahLst/>
                            <a:cxnLst>
                              <a:cxn ang="0">
                                <a:pos x="T0" y="T1"/>
                              </a:cxn>
                              <a:cxn ang="0">
                                <a:pos x="T2" y="T3"/>
                              </a:cxn>
                              <a:cxn ang="0">
                                <a:pos x="T4" y="T5"/>
                              </a:cxn>
                              <a:cxn ang="0">
                                <a:pos x="T6" y="T7"/>
                              </a:cxn>
                            </a:cxnLst>
                            <a:rect l="0" t="0" r="r" b="b"/>
                            <a:pathLst>
                              <a:path w="273" h="407">
                                <a:moveTo>
                                  <a:pt x="99" y="323"/>
                                </a:moveTo>
                                <a:lnTo>
                                  <a:pt x="94" y="323"/>
                                </a:lnTo>
                                <a:lnTo>
                                  <a:pt x="94" y="333"/>
                                </a:lnTo>
                                <a:lnTo>
                                  <a:pt x="99" y="3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0"/>
                        <wps:cNvSpPr>
                          <a:spLocks/>
                        </wps:cNvSpPr>
                        <wps:spPr bwMode="auto">
                          <a:xfrm>
                            <a:off x="149" y="142"/>
                            <a:ext cx="273" cy="407"/>
                          </a:xfrm>
                          <a:custGeom>
                            <a:avLst/>
                            <a:gdLst>
                              <a:gd name="T0" fmla="*/ 130 w 273"/>
                              <a:gd name="T1" fmla="*/ 314 h 407"/>
                              <a:gd name="T2" fmla="*/ 82 w 273"/>
                              <a:gd name="T3" fmla="*/ 314 h 407"/>
                              <a:gd name="T4" fmla="*/ 87 w 273"/>
                              <a:gd name="T5" fmla="*/ 316 h 407"/>
                              <a:gd name="T6" fmla="*/ 87 w 273"/>
                              <a:gd name="T7" fmla="*/ 331 h 407"/>
                              <a:gd name="T8" fmla="*/ 94 w 273"/>
                              <a:gd name="T9" fmla="*/ 323 h 407"/>
                              <a:gd name="T10" fmla="*/ 99 w 273"/>
                              <a:gd name="T11" fmla="*/ 323 h 407"/>
                              <a:gd name="T12" fmla="*/ 103 w 273"/>
                              <a:gd name="T13" fmla="*/ 317 h 407"/>
                              <a:gd name="T14" fmla="*/ 110 w 273"/>
                              <a:gd name="T15" fmla="*/ 317 h 407"/>
                              <a:gd name="T16" fmla="*/ 110 w 273"/>
                              <a:gd name="T17" fmla="*/ 315 h 407"/>
                              <a:gd name="T18" fmla="*/ 114 w 273"/>
                              <a:gd name="T19" fmla="*/ 314 h 407"/>
                              <a:gd name="T20" fmla="*/ 130 w 273"/>
                              <a:gd name="T21" fmla="*/ 314 h 407"/>
                              <a:gd name="T22" fmla="*/ 130 w 273"/>
                              <a:gd name="T23" fmla="*/ 314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73" h="407">
                                <a:moveTo>
                                  <a:pt x="130" y="314"/>
                                </a:moveTo>
                                <a:lnTo>
                                  <a:pt x="82" y="314"/>
                                </a:lnTo>
                                <a:lnTo>
                                  <a:pt x="87" y="316"/>
                                </a:lnTo>
                                <a:lnTo>
                                  <a:pt x="87" y="331"/>
                                </a:lnTo>
                                <a:lnTo>
                                  <a:pt x="94" y="323"/>
                                </a:lnTo>
                                <a:lnTo>
                                  <a:pt x="99" y="323"/>
                                </a:lnTo>
                                <a:lnTo>
                                  <a:pt x="103" y="317"/>
                                </a:lnTo>
                                <a:lnTo>
                                  <a:pt x="110" y="317"/>
                                </a:lnTo>
                                <a:lnTo>
                                  <a:pt x="110" y="315"/>
                                </a:lnTo>
                                <a:lnTo>
                                  <a:pt x="114" y="314"/>
                                </a:lnTo>
                                <a:lnTo>
                                  <a:pt x="130" y="314"/>
                                </a:lnTo>
                                <a:lnTo>
                                  <a:pt x="130" y="3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1"/>
                        <wps:cNvSpPr>
                          <a:spLocks/>
                        </wps:cNvSpPr>
                        <wps:spPr bwMode="auto">
                          <a:xfrm>
                            <a:off x="149" y="142"/>
                            <a:ext cx="273" cy="407"/>
                          </a:xfrm>
                          <a:custGeom>
                            <a:avLst/>
                            <a:gdLst>
                              <a:gd name="T0" fmla="*/ 129 w 273"/>
                              <a:gd name="T1" fmla="*/ 322 h 407"/>
                              <a:gd name="T2" fmla="*/ 123 w 273"/>
                              <a:gd name="T3" fmla="*/ 322 h 407"/>
                              <a:gd name="T4" fmla="*/ 127 w 273"/>
                              <a:gd name="T5" fmla="*/ 325 h 407"/>
                              <a:gd name="T6" fmla="*/ 129 w 273"/>
                              <a:gd name="T7" fmla="*/ 322 h 407"/>
                            </a:gdLst>
                            <a:ahLst/>
                            <a:cxnLst>
                              <a:cxn ang="0">
                                <a:pos x="T0" y="T1"/>
                              </a:cxn>
                              <a:cxn ang="0">
                                <a:pos x="T2" y="T3"/>
                              </a:cxn>
                              <a:cxn ang="0">
                                <a:pos x="T4" y="T5"/>
                              </a:cxn>
                              <a:cxn ang="0">
                                <a:pos x="T6" y="T7"/>
                              </a:cxn>
                            </a:cxnLst>
                            <a:rect l="0" t="0" r="r" b="b"/>
                            <a:pathLst>
                              <a:path w="273" h="407">
                                <a:moveTo>
                                  <a:pt x="129" y="322"/>
                                </a:moveTo>
                                <a:lnTo>
                                  <a:pt x="123" y="322"/>
                                </a:lnTo>
                                <a:lnTo>
                                  <a:pt x="127" y="325"/>
                                </a:lnTo>
                                <a:lnTo>
                                  <a:pt x="129" y="3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2"/>
                        <wps:cNvSpPr>
                          <a:spLocks/>
                        </wps:cNvSpPr>
                        <wps:spPr bwMode="auto">
                          <a:xfrm>
                            <a:off x="149" y="142"/>
                            <a:ext cx="273" cy="407"/>
                          </a:xfrm>
                          <a:custGeom>
                            <a:avLst/>
                            <a:gdLst>
                              <a:gd name="T0" fmla="*/ 130 w 273"/>
                              <a:gd name="T1" fmla="*/ 314 h 407"/>
                              <a:gd name="T2" fmla="*/ 114 w 273"/>
                              <a:gd name="T3" fmla="*/ 314 h 407"/>
                              <a:gd name="T4" fmla="*/ 114 w 273"/>
                              <a:gd name="T5" fmla="*/ 323 h 407"/>
                              <a:gd name="T6" fmla="*/ 123 w 273"/>
                              <a:gd name="T7" fmla="*/ 322 h 407"/>
                              <a:gd name="T8" fmla="*/ 129 w 273"/>
                              <a:gd name="T9" fmla="*/ 322 h 407"/>
                              <a:gd name="T10" fmla="*/ 131 w 273"/>
                              <a:gd name="T11" fmla="*/ 318 h 407"/>
                              <a:gd name="T12" fmla="*/ 130 w 273"/>
                              <a:gd name="T13" fmla="*/ 314 h 407"/>
                            </a:gdLst>
                            <a:ahLst/>
                            <a:cxnLst>
                              <a:cxn ang="0">
                                <a:pos x="T0" y="T1"/>
                              </a:cxn>
                              <a:cxn ang="0">
                                <a:pos x="T2" y="T3"/>
                              </a:cxn>
                              <a:cxn ang="0">
                                <a:pos x="T4" y="T5"/>
                              </a:cxn>
                              <a:cxn ang="0">
                                <a:pos x="T6" y="T7"/>
                              </a:cxn>
                              <a:cxn ang="0">
                                <a:pos x="T8" y="T9"/>
                              </a:cxn>
                              <a:cxn ang="0">
                                <a:pos x="T10" y="T11"/>
                              </a:cxn>
                              <a:cxn ang="0">
                                <a:pos x="T12" y="T13"/>
                              </a:cxn>
                            </a:cxnLst>
                            <a:rect l="0" t="0" r="r" b="b"/>
                            <a:pathLst>
                              <a:path w="273" h="407">
                                <a:moveTo>
                                  <a:pt x="130" y="314"/>
                                </a:moveTo>
                                <a:lnTo>
                                  <a:pt x="114" y="314"/>
                                </a:lnTo>
                                <a:lnTo>
                                  <a:pt x="114" y="323"/>
                                </a:lnTo>
                                <a:lnTo>
                                  <a:pt x="123" y="322"/>
                                </a:lnTo>
                                <a:lnTo>
                                  <a:pt x="129" y="322"/>
                                </a:lnTo>
                                <a:lnTo>
                                  <a:pt x="131" y="318"/>
                                </a:lnTo>
                                <a:lnTo>
                                  <a:pt x="130" y="3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3"/>
                        <wps:cNvSpPr>
                          <a:spLocks/>
                        </wps:cNvSpPr>
                        <wps:spPr bwMode="auto">
                          <a:xfrm>
                            <a:off x="149" y="142"/>
                            <a:ext cx="273" cy="407"/>
                          </a:xfrm>
                          <a:custGeom>
                            <a:avLst/>
                            <a:gdLst>
                              <a:gd name="T0" fmla="*/ 216 w 273"/>
                              <a:gd name="T1" fmla="*/ 271 h 407"/>
                              <a:gd name="T2" fmla="*/ 153 w 273"/>
                              <a:gd name="T3" fmla="*/ 271 h 407"/>
                              <a:gd name="T4" fmla="*/ 153 w 273"/>
                              <a:gd name="T5" fmla="*/ 291 h 407"/>
                              <a:gd name="T6" fmla="*/ 165 w 273"/>
                              <a:gd name="T7" fmla="*/ 303 h 407"/>
                              <a:gd name="T8" fmla="*/ 165 w 273"/>
                              <a:gd name="T9" fmla="*/ 287 h 407"/>
                              <a:gd name="T10" fmla="*/ 172 w 273"/>
                              <a:gd name="T11" fmla="*/ 276 h 407"/>
                              <a:gd name="T12" fmla="*/ 180 w 273"/>
                              <a:gd name="T13" fmla="*/ 276 h 407"/>
                              <a:gd name="T14" fmla="*/ 181 w 273"/>
                              <a:gd name="T15" fmla="*/ 274 h 407"/>
                              <a:gd name="T16" fmla="*/ 191 w 273"/>
                              <a:gd name="T17" fmla="*/ 272 h 407"/>
                              <a:gd name="T18" fmla="*/ 216 w 273"/>
                              <a:gd name="T19" fmla="*/ 272 h 407"/>
                              <a:gd name="T20" fmla="*/ 216 w 273"/>
                              <a:gd name="T21" fmla="*/ 271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73" h="407">
                                <a:moveTo>
                                  <a:pt x="216" y="271"/>
                                </a:moveTo>
                                <a:lnTo>
                                  <a:pt x="153" y="271"/>
                                </a:lnTo>
                                <a:lnTo>
                                  <a:pt x="153" y="291"/>
                                </a:lnTo>
                                <a:lnTo>
                                  <a:pt x="165" y="303"/>
                                </a:lnTo>
                                <a:lnTo>
                                  <a:pt x="165" y="287"/>
                                </a:lnTo>
                                <a:lnTo>
                                  <a:pt x="172" y="276"/>
                                </a:lnTo>
                                <a:lnTo>
                                  <a:pt x="180" y="276"/>
                                </a:lnTo>
                                <a:lnTo>
                                  <a:pt x="181" y="274"/>
                                </a:lnTo>
                                <a:lnTo>
                                  <a:pt x="191" y="272"/>
                                </a:lnTo>
                                <a:lnTo>
                                  <a:pt x="216" y="272"/>
                                </a:lnTo>
                                <a:lnTo>
                                  <a:pt x="216" y="27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4"/>
                        <wps:cNvSpPr>
                          <a:spLocks/>
                        </wps:cNvSpPr>
                        <wps:spPr bwMode="auto">
                          <a:xfrm>
                            <a:off x="149" y="142"/>
                            <a:ext cx="273" cy="407"/>
                          </a:xfrm>
                          <a:custGeom>
                            <a:avLst/>
                            <a:gdLst>
                              <a:gd name="T0" fmla="*/ 180 w 273"/>
                              <a:gd name="T1" fmla="*/ 276 h 407"/>
                              <a:gd name="T2" fmla="*/ 172 w 273"/>
                              <a:gd name="T3" fmla="*/ 276 h 407"/>
                              <a:gd name="T4" fmla="*/ 175 w 273"/>
                              <a:gd name="T5" fmla="*/ 288 h 407"/>
                              <a:gd name="T6" fmla="*/ 175 w 273"/>
                              <a:gd name="T7" fmla="*/ 298 h 407"/>
                              <a:gd name="T8" fmla="*/ 182 w 273"/>
                              <a:gd name="T9" fmla="*/ 303 h 407"/>
                              <a:gd name="T10" fmla="*/ 185 w 273"/>
                              <a:gd name="T11" fmla="*/ 303 h 407"/>
                              <a:gd name="T12" fmla="*/ 181 w 273"/>
                              <a:gd name="T13" fmla="*/ 294 h 407"/>
                              <a:gd name="T14" fmla="*/ 185 w 273"/>
                              <a:gd name="T15" fmla="*/ 289 h 407"/>
                              <a:gd name="T16" fmla="*/ 191 w 273"/>
                              <a:gd name="T17" fmla="*/ 289 h 407"/>
                              <a:gd name="T18" fmla="*/ 191 w 273"/>
                              <a:gd name="T19" fmla="*/ 287 h 407"/>
                              <a:gd name="T20" fmla="*/ 188 w 273"/>
                              <a:gd name="T21" fmla="*/ 284 h 407"/>
                              <a:gd name="T22" fmla="*/ 179 w 273"/>
                              <a:gd name="T23" fmla="*/ 284 h 407"/>
                              <a:gd name="T24" fmla="*/ 180 w 273"/>
                              <a:gd name="T25" fmla="*/ 276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73" h="407">
                                <a:moveTo>
                                  <a:pt x="180" y="276"/>
                                </a:moveTo>
                                <a:lnTo>
                                  <a:pt x="172" y="276"/>
                                </a:lnTo>
                                <a:lnTo>
                                  <a:pt x="175" y="288"/>
                                </a:lnTo>
                                <a:lnTo>
                                  <a:pt x="175" y="298"/>
                                </a:lnTo>
                                <a:lnTo>
                                  <a:pt x="182" y="303"/>
                                </a:lnTo>
                                <a:lnTo>
                                  <a:pt x="185" y="303"/>
                                </a:lnTo>
                                <a:lnTo>
                                  <a:pt x="181" y="294"/>
                                </a:lnTo>
                                <a:lnTo>
                                  <a:pt x="185" y="289"/>
                                </a:lnTo>
                                <a:lnTo>
                                  <a:pt x="191" y="289"/>
                                </a:lnTo>
                                <a:lnTo>
                                  <a:pt x="191" y="287"/>
                                </a:lnTo>
                                <a:lnTo>
                                  <a:pt x="188" y="284"/>
                                </a:lnTo>
                                <a:lnTo>
                                  <a:pt x="179" y="284"/>
                                </a:lnTo>
                                <a:lnTo>
                                  <a:pt x="180" y="27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5"/>
                        <wps:cNvSpPr>
                          <a:spLocks/>
                        </wps:cNvSpPr>
                        <wps:spPr bwMode="auto">
                          <a:xfrm>
                            <a:off x="149" y="142"/>
                            <a:ext cx="273" cy="407"/>
                          </a:xfrm>
                          <a:custGeom>
                            <a:avLst/>
                            <a:gdLst>
                              <a:gd name="T0" fmla="*/ 191 w 273"/>
                              <a:gd name="T1" fmla="*/ 289 h 407"/>
                              <a:gd name="T2" fmla="*/ 185 w 273"/>
                              <a:gd name="T3" fmla="*/ 289 h 407"/>
                              <a:gd name="T4" fmla="*/ 185 w 273"/>
                              <a:gd name="T5" fmla="*/ 295 h 407"/>
                              <a:gd name="T6" fmla="*/ 191 w 273"/>
                              <a:gd name="T7" fmla="*/ 294 h 407"/>
                              <a:gd name="T8" fmla="*/ 191 w 273"/>
                              <a:gd name="T9" fmla="*/ 289 h 407"/>
                            </a:gdLst>
                            <a:ahLst/>
                            <a:cxnLst>
                              <a:cxn ang="0">
                                <a:pos x="T0" y="T1"/>
                              </a:cxn>
                              <a:cxn ang="0">
                                <a:pos x="T2" y="T3"/>
                              </a:cxn>
                              <a:cxn ang="0">
                                <a:pos x="T4" y="T5"/>
                              </a:cxn>
                              <a:cxn ang="0">
                                <a:pos x="T6" y="T7"/>
                              </a:cxn>
                              <a:cxn ang="0">
                                <a:pos x="T8" y="T9"/>
                              </a:cxn>
                            </a:cxnLst>
                            <a:rect l="0" t="0" r="r" b="b"/>
                            <a:pathLst>
                              <a:path w="273" h="407">
                                <a:moveTo>
                                  <a:pt x="191" y="289"/>
                                </a:moveTo>
                                <a:lnTo>
                                  <a:pt x="185" y="289"/>
                                </a:lnTo>
                                <a:lnTo>
                                  <a:pt x="185" y="295"/>
                                </a:lnTo>
                                <a:lnTo>
                                  <a:pt x="191" y="294"/>
                                </a:lnTo>
                                <a:lnTo>
                                  <a:pt x="191" y="28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6"/>
                        <wps:cNvSpPr>
                          <a:spLocks/>
                        </wps:cNvSpPr>
                        <wps:spPr bwMode="auto">
                          <a:xfrm>
                            <a:off x="149" y="142"/>
                            <a:ext cx="273" cy="407"/>
                          </a:xfrm>
                          <a:custGeom>
                            <a:avLst/>
                            <a:gdLst>
                              <a:gd name="T0" fmla="*/ 202 w 273"/>
                              <a:gd name="T1" fmla="*/ 272 h 407"/>
                              <a:gd name="T2" fmla="*/ 191 w 273"/>
                              <a:gd name="T3" fmla="*/ 272 h 407"/>
                              <a:gd name="T4" fmla="*/ 196 w 273"/>
                              <a:gd name="T5" fmla="*/ 279 h 407"/>
                              <a:gd name="T6" fmla="*/ 196 w 273"/>
                              <a:gd name="T7" fmla="*/ 288 h 407"/>
                              <a:gd name="T8" fmla="*/ 202 w 273"/>
                              <a:gd name="T9" fmla="*/ 291 h 407"/>
                              <a:gd name="T10" fmla="*/ 202 w 273"/>
                              <a:gd name="T11" fmla="*/ 272 h 407"/>
                            </a:gdLst>
                            <a:ahLst/>
                            <a:cxnLst>
                              <a:cxn ang="0">
                                <a:pos x="T0" y="T1"/>
                              </a:cxn>
                              <a:cxn ang="0">
                                <a:pos x="T2" y="T3"/>
                              </a:cxn>
                              <a:cxn ang="0">
                                <a:pos x="T4" y="T5"/>
                              </a:cxn>
                              <a:cxn ang="0">
                                <a:pos x="T6" y="T7"/>
                              </a:cxn>
                              <a:cxn ang="0">
                                <a:pos x="T8" y="T9"/>
                              </a:cxn>
                              <a:cxn ang="0">
                                <a:pos x="T10" y="T11"/>
                              </a:cxn>
                            </a:cxnLst>
                            <a:rect l="0" t="0" r="r" b="b"/>
                            <a:pathLst>
                              <a:path w="273" h="407">
                                <a:moveTo>
                                  <a:pt x="202" y="272"/>
                                </a:moveTo>
                                <a:lnTo>
                                  <a:pt x="191" y="272"/>
                                </a:lnTo>
                                <a:lnTo>
                                  <a:pt x="196" y="279"/>
                                </a:lnTo>
                                <a:lnTo>
                                  <a:pt x="196" y="288"/>
                                </a:lnTo>
                                <a:lnTo>
                                  <a:pt x="202" y="291"/>
                                </a:lnTo>
                                <a:lnTo>
                                  <a:pt x="202" y="2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
                        <wps:cNvSpPr>
                          <a:spLocks/>
                        </wps:cNvSpPr>
                        <wps:spPr bwMode="auto">
                          <a:xfrm>
                            <a:off x="149" y="142"/>
                            <a:ext cx="273" cy="407"/>
                          </a:xfrm>
                          <a:custGeom>
                            <a:avLst/>
                            <a:gdLst>
                              <a:gd name="T0" fmla="*/ 186 w 273"/>
                              <a:gd name="T1" fmla="*/ 282 h 407"/>
                              <a:gd name="T2" fmla="*/ 179 w 273"/>
                              <a:gd name="T3" fmla="*/ 284 h 407"/>
                              <a:gd name="T4" fmla="*/ 188 w 273"/>
                              <a:gd name="T5" fmla="*/ 284 h 407"/>
                              <a:gd name="T6" fmla="*/ 186 w 273"/>
                              <a:gd name="T7" fmla="*/ 282 h 407"/>
                            </a:gdLst>
                            <a:ahLst/>
                            <a:cxnLst>
                              <a:cxn ang="0">
                                <a:pos x="T0" y="T1"/>
                              </a:cxn>
                              <a:cxn ang="0">
                                <a:pos x="T2" y="T3"/>
                              </a:cxn>
                              <a:cxn ang="0">
                                <a:pos x="T4" y="T5"/>
                              </a:cxn>
                              <a:cxn ang="0">
                                <a:pos x="T6" y="T7"/>
                              </a:cxn>
                            </a:cxnLst>
                            <a:rect l="0" t="0" r="r" b="b"/>
                            <a:pathLst>
                              <a:path w="273" h="407">
                                <a:moveTo>
                                  <a:pt x="186" y="282"/>
                                </a:moveTo>
                                <a:lnTo>
                                  <a:pt x="179" y="284"/>
                                </a:lnTo>
                                <a:lnTo>
                                  <a:pt x="188" y="284"/>
                                </a:lnTo>
                                <a:lnTo>
                                  <a:pt x="186" y="2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8"/>
                        <wps:cNvSpPr>
                          <a:spLocks/>
                        </wps:cNvSpPr>
                        <wps:spPr bwMode="auto">
                          <a:xfrm>
                            <a:off x="149" y="142"/>
                            <a:ext cx="273" cy="407"/>
                          </a:xfrm>
                          <a:custGeom>
                            <a:avLst/>
                            <a:gdLst>
                              <a:gd name="T0" fmla="*/ 216 w 273"/>
                              <a:gd name="T1" fmla="*/ 272 h 407"/>
                              <a:gd name="T2" fmla="*/ 202 w 273"/>
                              <a:gd name="T3" fmla="*/ 272 h 407"/>
                              <a:gd name="T4" fmla="*/ 210 w 273"/>
                              <a:gd name="T5" fmla="*/ 281 h 407"/>
                              <a:gd name="T6" fmla="*/ 216 w 273"/>
                              <a:gd name="T7" fmla="*/ 276 h 407"/>
                              <a:gd name="T8" fmla="*/ 216 w 273"/>
                              <a:gd name="T9" fmla="*/ 272 h 407"/>
                            </a:gdLst>
                            <a:ahLst/>
                            <a:cxnLst>
                              <a:cxn ang="0">
                                <a:pos x="T0" y="T1"/>
                              </a:cxn>
                              <a:cxn ang="0">
                                <a:pos x="T2" y="T3"/>
                              </a:cxn>
                              <a:cxn ang="0">
                                <a:pos x="T4" y="T5"/>
                              </a:cxn>
                              <a:cxn ang="0">
                                <a:pos x="T6" y="T7"/>
                              </a:cxn>
                              <a:cxn ang="0">
                                <a:pos x="T8" y="T9"/>
                              </a:cxn>
                            </a:cxnLst>
                            <a:rect l="0" t="0" r="r" b="b"/>
                            <a:pathLst>
                              <a:path w="273" h="407">
                                <a:moveTo>
                                  <a:pt x="216" y="272"/>
                                </a:moveTo>
                                <a:lnTo>
                                  <a:pt x="202" y="272"/>
                                </a:lnTo>
                                <a:lnTo>
                                  <a:pt x="210" y="281"/>
                                </a:lnTo>
                                <a:lnTo>
                                  <a:pt x="216" y="276"/>
                                </a:lnTo>
                                <a:lnTo>
                                  <a:pt x="216" y="2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9"/>
                        <wps:cNvSpPr>
                          <a:spLocks/>
                        </wps:cNvSpPr>
                        <wps:spPr bwMode="auto">
                          <a:xfrm>
                            <a:off x="149" y="142"/>
                            <a:ext cx="273" cy="407"/>
                          </a:xfrm>
                          <a:custGeom>
                            <a:avLst/>
                            <a:gdLst>
                              <a:gd name="T0" fmla="*/ 227 w 273"/>
                              <a:gd name="T1" fmla="*/ 265 h 407"/>
                              <a:gd name="T2" fmla="*/ 220 w 273"/>
                              <a:gd name="T3" fmla="*/ 265 h 407"/>
                              <a:gd name="T4" fmla="*/ 220 w 273"/>
                              <a:gd name="T5" fmla="*/ 273 h 407"/>
                              <a:gd name="T6" fmla="*/ 229 w 273"/>
                              <a:gd name="T7" fmla="*/ 275 h 407"/>
                              <a:gd name="T8" fmla="*/ 229 w 273"/>
                              <a:gd name="T9" fmla="*/ 268 h 407"/>
                              <a:gd name="T10" fmla="*/ 227 w 273"/>
                              <a:gd name="T11" fmla="*/ 265 h 407"/>
                            </a:gdLst>
                            <a:ahLst/>
                            <a:cxnLst>
                              <a:cxn ang="0">
                                <a:pos x="T0" y="T1"/>
                              </a:cxn>
                              <a:cxn ang="0">
                                <a:pos x="T2" y="T3"/>
                              </a:cxn>
                              <a:cxn ang="0">
                                <a:pos x="T4" y="T5"/>
                              </a:cxn>
                              <a:cxn ang="0">
                                <a:pos x="T6" y="T7"/>
                              </a:cxn>
                              <a:cxn ang="0">
                                <a:pos x="T8" y="T9"/>
                              </a:cxn>
                              <a:cxn ang="0">
                                <a:pos x="T10" y="T11"/>
                              </a:cxn>
                            </a:cxnLst>
                            <a:rect l="0" t="0" r="r" b="b"/>
                            <a:pathLst>
                              <a:path w="273" h="407">
                                <a:moveTo>
                                  <a:pt x="227" y="265"/>
                                </a:moveTo>
                                <a:lnTo>
                                  <a:pt x="220" y="265"/>
                                </a:lnTo>
                                <a:lnTo>
                                  <a:pt x="220" y="273"/>
                                </a:lnTo>
                                <a:lnTo>
                                  <a:pt x="229" y="275"/>
                                </a:lnTo>
                                <a:lnTo>
                                  <a:pt x="229" y="268"/>
                                </a:lnTo>
                                <a:lnTo>
                                  <a:pt x="227" y="26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0"/>
                        <wps:cNvSpPr>
                          <a:spLocks/>
                        </wps:cNvSpPr>
                        <wps:spPr bwMode="auto">
                          <a:xfrm>
                            <a:off x="149" y="142"/>
                            <a:ext cx="273" cy="407"/>
                          </a:xfrm>
                          <a:custGeom>
                            <a:avLst/>
                            <a:gdLst>
                              <a:gd name="T0" fmla="*/ 244 w 273"/>
                              <a:gd name="T1" fmla="*/ 261 h 407"/>
                              <a:gd name="T2" fmla="*/ 225 w 273"/>
                              <a:gd name="T3" fmla="*/ 261 h 407"/>
                              <a:gd name="T4" fmla="*/ 244 w 273"/>
                              <a:gd name="T5" fmla="*/ 264 h 407"/>
                              <a:gd name="T6" fmla="*/ 244 w 273"/>
                              <a:gd name="T7" fmla="*/ 261 h 407"/>
                            </a:gdLst>
                            <a:ahLst/>
                            <a:cxnLst>
                              <a:cxn ang="0">
                                <a:pos x="T0" y="T1"/>
                              </a:cxn>
                              <a:cxn ang="0">
                                <a:pos x="T2" y="T3"/>
                              </a:cxn>
                              <a:cxn ang="0">
                                <a:pos x="T4" y="T5"/>
                              </a:cxn>
                              <a:cxn ang="0">
                                <a:pos x="T6" y="T7"/>
                              </a:cxn>
                            </a:cxnLst>
                            <a:rect l="0" t="0" r="r" b="b"/>
                            <a:pathLst>
                              <a:path w="273" h="407">
                                <a:moveTo>
                                  <a:pt x="244" y="261"/>
                                </a:moveTo>
                                <a:lnTo>
                                  <a:pt x="225" y="261"/>
                                </a:lnTo>
                                <a:lnTo>
                                  <a:pt x="244" y="264"/>
                                </a:lnTo>
                                <a:lnTo>
                                  <a:pt x="244" y="26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1"/>
                        <wps:cNvSpPr>
                          <a:spLocks/>
                        </wps:cNvSpPr>
                        <wps:spPr bwMode="auto">
                          <a:xfrm>
                            <a:off x="149" y="142"/>
                            <a:ext cx="273" cy="407"/>
                          </a:xfrm>
                          <a:custGeom>
                            <a:avLst/>
                            <a:gdLst>
                              <a:gd name="T0" fmla="*/ 262 w 273"/>
                              <a:gd name="T1" fmla="*/ 255 h 407"/>
                              <a:gd name="T2" fmla="*/ 244 w 273"/>
                              <a:gd name="T3" fmla="*/ 255 h 407"/>
                              <a:gd name="T4" fmla="*/ 249 w 273"/>
                              <a:gd name="T5" fmla="*/ 257 h 407"/>
                              <a:gd name="T6" fmla="*/ 249 w 273"/>
                              <a:gd name="T7" fmla="*/ 261 h 407"/>
                              <a:gd name="T8" fmla="*/ 262 w 273"/>
                              <a:gd name="T9" fmla="*/ 259 h 407"/>
                              <a:gd name="T10" fmla="*/ 262 w 273"/>
                              <a:gd name="T11" fmla="*/ 255 h 407"/>
                            </a:gdLst>
                            <a:ahLst/>
                            <a:cxnLst>
                              <a:cxn ang="0">
                                <a:pos x="T0" y="T1"/>
                              </a:cxn>
                              <a:cxn ang="0">
                                <a:pos x="T2" y="T3"/>
                              </a:cxn>
                              <a:cxn ang="0">
                                <a:pos x="T4" y="T5"/>
                              </a:cxn>
                              <a:cxn ang="0">
                                <a:pos x="T6" y="T7"/>
                              </a:cxn>
                              <a:cxn ang="0">
                                <a:pos x="T8" y="T9"/>
                              </a:cxn>
                              <a:cxn ang="0">
                                <a:pos x="T10" y="T11"/>
                              </a:cxn>
                            </a:cxnLst>
                            <a:rect l="0" t="0" r="r" b="b"/>
                            <a:pathLst>
                              <a:path w="273" h="407">
                                <a:moveTo>
                                  <a:pt x="262" y="255"/>
                                </a:moveTo>
                                <a:lnTo>
                                  <a:pt x="244" y="255"/>
                                </a:lnTo>
                                <a:lnTo>
                                  <a:pt x="249" y="257"/>
                                </a:lnTo>
                                <a:lnTo>
                                  <a:pt x="249" y="261"/>
                                </a:lnTo>
                                <a:lnTo>
                                  <a:pt x="262" y="259"/>
                                </a:lnTo>
                                <a:lnTo>
                                  <a:pt x="262" y="25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2"/>
                        <wps:cNvSpPr>
                          <a:spLocks/>
                        </wps:cNvSpPr>
                        <wps:spPr bwMode="auto">
                          <a:xfrm>
                            <a:off x="149" y="142"/>
                            <a:ext cx="273" cy="407"/>
                          </a:xfrm>
                          <a:custGeom>
                            <a:avLst/>
                            <a:gdLst>
                              <a:gd name="T0" fmla="*/ 266 w 273"/>
                              <a:gd name="T1" fmla="*/ 237 h 407"/>
                              <a:gd name="T2" fmla="*/ 260 w 273"/>
                              <a:gd name="T3" fmla="*/ 244 h 407"/>
                              <a:gd name="T4" fmla="*/ 271 w 273"/>
                              <a:gd name="T5" fmla="*/ 244 h 407"/>
                              <a:gd name="T6" fmla="*/ 266 w 273"/>
                              <a:gd name="T7" fmla="*/ 237 h 407"/>
                            </a:gdLst>
                            <a:ahLst/>
                            <a:cxnLst>
                              <a:cxn ang="0">
                                <a:pos x="T0" y="T1"/>
                              </a:cxn>
                              <a:cxn ang="0">
                                <a:pos x="T2" y="T3"/>
                              </a:cxn>
                              <a:cxn ang="0">
                                <a:pos x="T4" y="T5"/>
                              </a:cxn>
                              <a:cxn ang="0">
                                <a:pos x="T6" y="T7"/>
                              </a:cxn>
                            </a:cxnLst>
                            <a:rect l="0" t="0" r="r" b="b"/>
                            <a:pathLst>
                              <a:path w="273" h="407">
                                <a:moveTo>
                                  <a:pt x="266" y="237"/>
                                </a:moveTo>
                                <a:lnTo>
                                  <a:pt x="260" y="244"/>
                                </a:lnTo>
                                <a:lnTo>
                                  <a:pt x="271" y="244"/>
                                </a:lnTo>
                                <a:lnTo>
                                  <a:pt x="266" y="2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3"/>
                        <wps:cNvSpPr>
                          <a:spLocks/>
                        </wps:cNvSpPr>
                        <wps:spPr bwMode="auto">
                          <a:xfrm>
                            <a:off x="149" y="142"/>
                            <a:ext cx="273" cy="407"/>
                          </a:xfrm>
                          <a:custGeom>
                            <a:avLst/>
                            <a:gdLst>
                              <a:gd name="T0" fmla="*/ 249 w 273"/>
                              <a:gd name="T1" fmla="*/ 214 h 407"/>
                              <a:gd name="T2" fmla="*/ 244 w 273"/>
                              <a:gd name="T3" fmla="*/ 222 h 407"/>
                              <a:gd name="T4" fmla="*/ 259 w 273"/>
                              <a:gd name="T5" fmla="*/ 222 h 407"/>
                              <a:gd name="T6" fmla="*/ 257 w 273"/>
                              <a:gd name="T7" fmla="*/ 219 h 407"/>
                              <a:gd name="T8" fmla="*/ 249 w 273"/>
                              <a:gd name="T9" fmla="*/ 214 h 407"/>
                            </a:gdLst>
                            <a:ahLst/>
                            <a:cxnLst>
                              <a:cxn ang="0">
                                <a:pos x="T0" y="T1"/>
                              </a:cxn>
                              <a:cxn ang="0">
                                <a:pos x="T2" y="T3"/>
                              </a:cxn>
                              <a:cxn ang="0">
                                <a:pos x="T4" y="T5"/>
                              </a:cxn>
                              <a:cxn ang="0">
                                <a:pos x="T6" y="T7"/>
                              </a:cxn>
                              <a:cxn ang="0">
                                <a:pos x="T8" y="T9"/>
                              </a:cxn>
                            </a:cxnLst>
                            <a:rect l="0" t="0" r="r" b="b"/>
                            <a:pathLst>
                              <a:path w="273" h="407">
                                <a:moveTo>
                                  <a:pt x="249" y="214"/>
                                </a:moveTo>
                                <a:lnTo>
                                  <a:pt x="244" y="222"/>
                                </a:lnTo>
                                <a:lnTo>
                                  <a:pt x="259" y="222"/>
                                </a:lnTo>
                                <a:lnTo>
                                  <a:pt x="257" y="219"/>
                                </a:lnTo>
                                <a:lnTo>
                                  <a:pt x="249" y="2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4"/>
                        <wps:cNvSpPr>
                          <a:spLocks/>
                        </wps:cNvSpPr>
                        <wps:spPr bwMode="auto">
                          <a:xfrm>
                            <a:off x="149" y="142"/>
                            <a:ext cx="273" cy="407"/>
                          </a:xfrm>
                          <a:custGeom>
                            <a:avLst/>
                            <a:gdLst>
                              <a:gd name="T0" fmla="*/ 17 w 273"/>
                              <a:gd name="T1" fmla="*/ 188 h 407"/>
                              <a:gd name="T2" fmla="*/ 16 w 273"/>
                              <a:gd name="T3" fmla="*/ 196 h 407"/>
                              <a:gd name="T4" fmla="*/ 19 w 273"/>
                              <a:gd name="T5" fmla="*/ 203 h 407"/>
                              <a:gd name="T6" fmla="*/ 10 w 273"/>
                              <a:gd name="T7" fmla="*/ 207 h 407"/>
                              <a:gd name="T8" fmla="*/ 236 w 273"/>
                              <a:gd name="T9" fmla="*/ 207 h 407"/>
                              <a:gd name="T10" fmla="*/ 232 w 273"/>
                              <a:gd name="T11" fmla="*/ 200 h 407"/>
                              <a:gd name="T12" fmla="*/ 240 w 273"/>
                              <a:gd name="T13" fmla="*/ 196 h 407"/>
                              <a:gd name="T14" fmla="*/ 27 w 273"/>
                              <a:gd name="T15" fmla="*/ 196 h 407"/>
                              <a:gd name="T16" fmla="*/ 17 w 273"/>
                              <a:gd name="T17" fmla="*/ 188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3" h="407">
                                <a:moveTo>
                                  <a:pt x="17" y="188"/>
                                </a:moveTo>
                                <a:lnTo>
                                  <a:pt x="16" y="196"/>
                                </a:lnTo>
                                <a:lnTo>
                                  <a:pt x="19" y="203"/>
                                </a:lnTo>
                                <a:lnTo>
                                  <a:pt x="10" y="207"/>
                                </a:lnTo>
                                <a:lnTo>
                                  <a:pt x="236" y="207"/>
                                </a:lnTo>
                                <a:lnTo>
                                  <a:pt x="232" y="200"/>
                                </a:lnTo>
                                <a:lnTo>
                                  <a:pt x="240" y="196"/>
                                </a:lnTo>
                                <a:lnTo>
                                  <a:pt x="27" y="196"/>
                                </a:lnTo>
                                <a:lnTo>
                                  <a:pt x="17" y="18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5"/>
                        <wps:cNvSpPr>
                          <a:spLocks/>
                        </wps:cNvSpPr>
                        <wps:spPr bwMode="auto">
                          <a:xfrm>
                            <a:off x="149" y="142"/>
                            <a:ext cx="273" cy="407"/>
                          </a:xfrm>
                          <a:custGeom>
                            <a:avLst/>
                            <a:gdLst>
                              <a:gd name="T0" fmla="*/ 123 w 273"/>
                              <a:gd name="T1" fmla="*/ 0 h 407"/>
                              <a:gd name="T2" fmla="*/ 74 w 273"/>
                              <a:gd name="T3" fmla="*/ 72 h 407"/>
                              <a:gd name="T4" fmla="*/ 74 w 273"/>
                              <a:gd name="T5" fmla="*/ 90 h 407"/>
                              <a:gd name="T6" fmla="*/ 68 w 273"/>
                              <a:gd name="T7" fmla="*/ 100 h 407"/>
                              <a:gd name="T8" fmla="*/ 58 w 273"/>
                              <a:gd name="T9" fmla="*/ 101 h 407"/>
                              <a:gd name="T10" fmla="*/ 53 w 273"/>
                              <a:gd name="T11" fmla="*/ 114 h 407"/>
                              <a:gd name="T12" fmla="*/ 56 w 273"/>
                              <a:gd name="T13" fmla="*/ 125 h 407"/>
                              <a:gd name="T14" fmla="*/ 50 w 273"/>
                              <a:gd name="T15" fmla="*/ 131 h 407"/>
                              <a:gd name="T16" fmla="*/ 53 w 273"/>
                              <a:gd name="T17" fmla="*/ 141 h 407"/>
                              <a:gd name="T18" fmla="*/ 58 w 273"/>
                              <a:gd name="T19" fmla="*/ 141 h 407"/>
                              <a:gd name="T20" fmla="*/ 59 w 273"/>
                              <a:gd name="T21" fmla="*/ 147 h 407"/>
                              <a:gd name="T22" fmla="*/ 49 w 273"/>
                              <a:gd name="T23" fmla="*/ 152 h 407"/>
                              <a:gd name="T24" fmla="*/ 45 w 273"/>
                              <a:gd name="T25" fmla="*/ 157 h 407"/>
                              <a:gd name="T26" fmla="*/ 43 w 273"/>
                              <a:gd name="T27" fmla="*/ 164 h 407"/>
                              <a:gd name="T28" fmla="*/ 35 w 273"/>
                              <a:gd name="T29" fmla="*/ 167 h 407"/>
                              <a:gd name="T30" fmla="*/ 26 w 273"/>
                              <a:gd name="T31" fmla="*/ 175 h 407"/>
                              <a:gd name="T32" fmla="*/ 24 w 273"/>
                              <a:gd name="T33" fmla="*/ 181 h 407"/>
                              <a:gd name="T34" fmla="*/ 29 w 273"/>
                              <a:gd name="T35" fmla="*/ 189 h 407"/>
                              <a:gd name="T36" fmla="*/ 27 w 273"/>
                              <a:gd name="T37" fmla="*/ 196 h 407"/>
                              <a:gd name="T38" fmla="*/ 240 w 273"/>
                              <a:gd name="T39" fmla="*/ 196 h 407"/>
                              <a:gd name="T40" fmla="*/ 235 w 273"/>
                              <a:gd name="T41" fmla="*/ 186 h 407"/>
                              <a:gd name="T42" fmla="*/ 238 w 273"/>
                              <a:gd name="T43" fmla="*/ 182 h 407"/>
                              <a:gd name="T44" fmla="*/ 238 w 273"/>
                              <a:gd name="T45" fmla="*/ 175 h 407"/>
                              <a:gd name="T46" fmla="*/ 226 w 273"/>
                              <a:gd name="T47" fmla="*/ 175 h 407"/>
                              <a:gd name="T48" fmla="*/ 221 w 273"/>
                              <a:gd name="T49" fmla="*/ 166 h 407"/>
                              <a:gd name="T50" fmla="*/ 213 w 273"/>
                              <a:gd name="T51" fmla="*/ 166 h 407"/>
                              <a:gd name="T52" fmla="*/ 216 w 273"/>
                              <a:gd name="T53" fmla="*/ 152 h 407"/>
                              <a:gd name="T54" fmla="*/ 212 w 273"/>
                              <a:gd name="T55" fmla="*/ 147 h 407"/>
                              <a:gd name="T56" fmla="*/ 215 w 273"/>
                              <a:gd name="T57" fmla="*/ 144 h 407"/>
                              <a:gd name="T58" fmla="*/ 219 w 273"/>
                              <a:gd name="T59" fmla="*/ 141 h 407"/>
                              <a:gd name="T60" fmla="*/ 215 w 273"/>
                              <a:gd name="T61" fmla="*/ 100 h 407"/>
                              <a:gd name="T62" fmla="*/ 215 w 273"/>
                              <a:gd name="T63" fmla="*/ 90 h 407"/>
                              <a:gd name="T64" fmla="*/ 216 w 273"/>
                              <a:gd name="T65" fmla="*/ 61 h 407"/>
                              <a:gd name="T66" fmla="*/ 214 w 273"/>
                              <a:gd name="T67" fmla="*/ 38 h 407"/>
                              <a:gd name="T68" fmla="*/ 207 w 273"/>
                              <a:gd name="T69" fmla="*/ 34 h 407"/>
                              <a:gd name="T70" fmla="*/ 202 w 273"/>
                              <a:gd name="T71" fmla="*/ 27 h 407"/>
                              <a:gd name="T72" fmla="*/ 143 w 273"/>
                              <a:gd name="T73" fmla="*/ 27 h 407"/>
                              <a:gd name="T74" fmla="*/ 136 w 273"/>
                              <a:gd name="T75" fmla="*/ 22 h 407"/>
                              <a:gd name="T76" fmla="*/ 136 w 273"/>
                              <a:gd name="T77" fmla="*/ 3 h 407"/>
                              <a:gd name="T78" fmla="*/ 123 w 273"/>
                              <a:gd name="T79" fmla="*/ 0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73" h="407">
                                <a:moveTo>
                                  <a:pt x="123" y="0"/>
                                </a:moveTo>
                                <a:lnTo>
                                  <a:pt x="74" y="72"/>
                                </a:lnTo>
                                <a:lnTo>
                                  <a:pt x="74" y="90"/>
                                </a:lnTo>
                                <a:lnTo>
                                  <a:pt x="68" y="100"/>
                                </a:lnTo>
                                <a:lnTo>
                                  <a:pt x="58" y="101"/>
                                </a:lnTo>
                                <a:lnTo>
                                  <a:pt x="53" y="114"/>
                                </a:lnTo>
                                <a:lnTo>
                                  <a:pt x="56" y="125"/>
                                </a:lnTo>
                                <a:lnTo>
                                  <a:pt x="50" y="131"/>
                                </a:lnTo>
                                <a:lnTo>
                                  <a:pt x="53" y="141"/>
                                </a:lnTo>
                                <a:lnTo>
                                  <a:pt x="58" y="141"/>
                                </a:lnTo>
                                <a:lnTo>
                                  <a:pt x="59" y="147"/>
                                </a:lnTo>
                                <a:lnTo>
                                  <a:pt x="49" y="152"/>
                                </a:lnTo>
                                <a:lnTo>
                                  <a:pt x="45" y="157"/>
                                </a:lnTo>
                                <a:lnTo>
                                  <a:pt x="43" y="164"/>
                                </a:lnTo>
                                <a:lnTo>
                                  <a:pt x="35" y="167"/>
                                </a:lnTo>
                                <a:lnTo>
                                  <a:pt x="26" y="175"/>
                                </a:lnTo>
                                <a:lnTo>
                                  <a:pt x="24" y="181"/>
                                </a:lnTo>
                                <a:lnTo>
                                  <a:pt x="29" y="189"/>
                                </a:lnTo>
                                <a:lnTo>
                                  <a:pt x="27" y="196"/>
                                </a:lnTo>
                                <a:lnTo>
                                  <a:pt x="240" y="196"/>
                                </a:lnTo>
                                <a:lnTo>
                                  <a:pt x="235" y="186"/>
                                </a:lnTo>
                                <a:lnTo>
                                  <a:pt x="238" y="182"/>
                                </a:lnTo>
                                <a:lnTo>
                                  <a:pt x="238" y="175"/>
                                </a:lnTo>
                                <a:lnTo>
                                  <a:pt x="226" y="175"/>
                                </a:lnTo>
                                <a:lnTo>
                                  <a:pt x="221" y="166"/>
                                </a:lnTo>
                                <a:lnTo>
                                  <a:pt x="213" y="166"/>
                                </a:lnTo>
                                <a:lnTo>
                                  <a:pt x="216" y="152"/>
                                </a:lnTo>
                                <a:lnTo>
                                  <a:pt x="212" y="147"/>
                                </a:lnTo>
                                <a:lnTo>
                                  <a:pt x="215" y="144"/>
                                </a:lnTo>
                                <a:lnTo>
                                  <a:pt x="219" y="141"/>
                                </a:lnTo>
                                <a:lnTo>
                                  <a:pt x="215" y="100"/>
                                </a:lnTo>
                                <a:lnTo>
                                  <a:pt x="215" y="90"/>
                                </a:lnTo>
                                <a:lnTo>
                                  <a:pt x="216" y="61"/>
                                </a:lnTo>
                                <a:lnTo>
                                  <a:pt x="214" y="38"/>
                                </a:lnTo>
                                <a:lnTo>
                                  <a:pt x="207" y="34"/>
                                </a:lnTo>
                                <a:lnTo>
                                  <a:pt x="202" y="27"/>
                                </a:lnTo>
                                <a:lnTo>
                                  <a:pt x="143" y="27"/>
                                </a:lnTo>
                                <a:lnTo>
                                  <a:pt x="136" y="22"/>
                                </a:lnTo>
                                <a:lnTo>
                                  <a:pt x="136" y="3"/>
                                </a:lnTo>
                                <a:lnTo>
                                  <a:pt x="1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6"/>
                        <wps:cNvSpPr>
                          <a:spLocks/>
                        </wps:cNvSpPr>
                        <wps:spPr bwMode="auto">
                          <a:xfrm>
                            <a:off x="149" y="142"/>
                            <a:ext cx="273" cy="407"/>
                          </a:xfrm>
                          <a:custGeom>
                            <a:avLst/>
                            <a:gdLst>
                              <a:gd name="T0" fmla="*/ 165 w 273"/>
                              <a:gd name="T1" fmla="*/ 17 h 407"/>
                              <a:gd name="T2" fmla="*/ 160 w 273"/>
                              <a:gd name="T3" fmla="*/ 21 h 407"/>
                              <a:gd name="T4" fmla="*/ 153 w 273"/>
                              <a:gd name="T5" fmla="*/ 23 h 407"/>
                              <a:gd name="T6" fmla="*/ 148 w 273"/>
                              <a:gd name="T7" fmla="*/ 27 h 407"/>
                              <a:gd name="T8" fmla="*/ 202 w 273"/>
                              <a:gd name="T9" fmla="*/ 27 h 407"/>
                              <a:gd name="T10" fmla="*/ 200 w 273"/>
                              <a:gd name="T11" fmla="*/ 24 h 407"/>
                              <a:gd name="T12" fmla="*/ 198 w 273"/>
                              <a:gd name="T13" fmla="*/ 22 h 407"/>
                              <a:gd name="T14" fmla="*/ 173 w 273"/>
                              <a:gd name="T15" fmla="*/ 22 h 407"/>
                              <a:gd name="T16" fmla="*/ 165 w 273"/>
                              <a:gd name="T17" fmla="*/ 17 h 4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3" h="407">
                                <a:moveTo>
                                  <a:pt x="165" y="17"/>
                                </a:moveTo>
                                <a:lnTo>
                                  <a:pt x="160" y="21"/>
                                </a:lnTo>
                                <a:lnTo>
                                  <a:pt x="153" y="23"/>
                                </a:lnTo>
                                <a:lnTo>
                                  <a:pt x="148" y="27"/>
                                </a:lnTo>
                                <a:lnTo>
                                  <a:pt x="202" y="27"/>
                                </a:lnTo>
                                <a:lnTo>
                                  <a:pt x="200" y="24"/>
                                </a:lnTo>
                                <a:lnTo>
                                  <a:pt x="198" y="22"/>
                                </a:lnTo>
                                <a:lnTo>
                                  <a:pt x="173" y="22"/>
                                </a:lnTo>
                                <a:lnTo>
                                  <a:pt x="165" y="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7"/>
                        <wps:cNvSpPr>
                          <a:spLocks/>
                        </wps:cNvSpPr>
                        <wps:spPr bwMode="auto">
                          <a:xfrm>
                            <a:off x="149" y="142"/>
                            <a:ext cx="273" cy="407"/>
                          </a:xfrm>
                          <a:custGeom>
                            <a:avLst/>
                            <a:gdLst>
                              <a:gd name="T0" fmla="*/ 185 w 273"/>
                              <a:gd name="T1" fmla="*/ 9 h 407"/>
                              <a:gd name="T2" fmla="*/ 181 w 273"/>
                              <a:gd name="T3" fmla="*/ 9 h 407"/>
                              <a:gd name="T4" fmla="*/ 175 w 273"/>
                              <a:gd name="T5" fmla="*/ 14 h 407"/>
                              <a:gd name="T6" fmla="*/ 173 w 273"/>
                              <a:gd name="T7" fmla="*/ 22 h 407"/>
                              <a:gd name="T8" fmla="*/ 198 w 273"/>
                              <a:gd name="T9" fmla="*/ 22 h 407"/>
                              <a:gd name="T10" fmla="*/ 191 w 273"/>
                              <a:gd name="T11" fmla="*/ 14 h 407"/>
                              <a:gd name="T12" fmla="*/ 185 w 273"/>
                              <a:gd name="T13" fmla="*/ 9 h 407"/>
                            </a:gdLst>
                            <a:ahLst/>
                            <a:cxnLst>
                              <a:cxn ang="0">
                                <a:pos x="T0" y="T1"/>
                              </a:cxn>
                              <a:cxn ang="0">
                                <a:pos x="T2" y="T3"/>
                              </a:cxn>
                              <a:cxn ang="0">
                                <a:pos x="T4" y="T5"/>
                              </a:cxn>
                              <a:cxn ang="0">
                                <a:pos x="T6" y="T7"/>
                              </a:cxn>
                              <a:cxn ang="0">
                                <a:pos x="T8" y="T9"/>
                              </a:cxn>
                              <a:cxn ang="0">
                                <a:pos x="T10" y="T11"/>
                              </a:cxn>
                              <a:cxn ang="0">
                                <a:pos x="T12" y="T13"/>
                              </a:cxn>
                            </a:cxnLst>
                            <a:rect l="0" t="0" r="r" b="b"/>
                            <a:pathLst>
                              <a:path w="273" h="407">
                                <a:moveTo>
                                  <a:pt x="185" y="9"/>
                                </a:moveTo>
                                <a:lnTo>
                                  <a:pt x="181" y="9"/>
                                </a:lnTo>
                                <a:lnTo>
                                  <a:pt x="175" y="14"/>
                                </a:lnTo>
                                <a:lnTo>
                                  <a:pt x="173" y="22"/>
                                </a:lnTo>
                                <a:lnTo>
                                  <a:pt x="198" y="22"/>
                                </a:lnTo>
                                <a:lnTo>
                                  <a:pt x="191" y="14"/>
                                </a:lnTo>
                                <a:lnTo>
                                  <a:pt x="185"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BE8B482" id="Group 3" o:spid="_x0000_s1026" style="width:34.55pt;height:29.6pt;mso-position-horizontal-relative:char;mso-position-vertical-relative:line" coordsize="571,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">
              <v:shape id="Freeform 2" o:spid="_x0000_s1027" style="position:absolute;width:571;height:267;visibility:visible;mso-wrap-style:square;v-text-anchor:top" coordsize="571,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" path="m284,l,266r570,l284,xe" fillcolor="#25688e" stroked="f">
                <v:path arrowok="t" o:connecttype="custom" o:connectlocs="284,0;0,266;570,266;284,0" o:connectangles="0,0,0,0"/>
              </v:shape>
              <v:shape id="Freeform 3" o:spid="_x0000_s1028" style="position:absolute;left:112;top:63;width:68;height:118;visibility:visible;mso-wrap-style:square;v-text-anchor:top" coordsize="6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" path="m67,117l,117,,,67,r,117xe" fillcolor="#25688e" stroked="f">
                <v:path arrowok="t" o:connecttype="custom" o:connectlocs="67,117;0,117;0,0;67,0;67,117" o:connectangles="0,0,0,0,0"/>
              </v:shape>
              <v:shape id="Freeform 4" o:spid="_x0000_s1029" style="position:absolute;left:51;top:239;width:469;height:353;visibility:visible;mso-wrap-style:square;v-text-anchor:top" coordsize="469,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" path="m,352r468,l468,,,,,352xe" fillcolor="#25688e" stroked="f">
                <v:path arrowok="t" o:connecttype="custom" o:connectlocs="0,352;468,352;468,0;0,0;0,352" o:connectangles="0,0,0,0,0"/>
              </v:shape>
              <v:group id="Group 5" o:spid="_x0000_s1030" style="position:absolute;left:149;top:142;width:273;height:407" coordorigin="149,142"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6" o:spid="_x0000_s1031"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" path="m7,196l,200r4,76l4,385r8,9l12,402r6,4l24,406r3,-9l27,386r10,-5l43,378r,-13l54,363r,-12l66,338r8,-2l82,336r,-4l78,328r,-7l82,314r48,l128,310r10,-16l138,284r9,-5l153,271r63,l216,267r4,-2l227,265r-2,-4l244,261r,-6l262,255r,-4l272,245r-1,-1l260,244r-6,-9l263,232r-4,-10l244,222r-8,-15l10,207,7,196xe" stroked="f">
                  <v:path arrowok="t" o:connecttype="custom" o:connectlocs="7,196;0,200;4,276;4,385;12,394;12,402;18,406;24,406;27,397;27,386;37,381;43,378;43,365;54,363;54,351;66,338;74,336;82,336;82,332;78,328;78,321;82,314;130,314;128,310;138,294;138,284;147,279;153,271;216,271;216,267;220,265;227,265;225,261;244,261;244,255;262,255;262,251;272,245;271,244;260,244;254,235;263,232;259,222;244,222;236,207;10,207;7,196" o:connectangles="0,0,0,0,0,0,0,0,0,0,0,0,0,0,0,0,0,0,0,0,0,0,0,0,0,0,0,0,0,0,0,0,0,0,0,0,0,0,0,0,0,0,0,0,0,0,0"/>
                </v:shape>
                <v:shape id="Freeform 7" o:spid="_x0000_s1032"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" path="m82,336r-8,l78,338r,13l82,343r,-7xe" stroked="f">
                  <v:path arrowok="t" o:connecttype="custom" o:connectlocs="82,336;74,336;78,338;78,351;82,343;82,336" o:connectangles="0,0,0,0,0,0"/>
                </v:shape>
                <v:shape id="Freeform 8" o:spid="_x0000_s1033"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" path="m110,317r-7,l103,332r4,2l110,317xe" stroked="f">
                  <v:path arrowok="t" o:connecttype="custom" o:connectlocs="110,317;103,317;103,332;107,334;110,317" o:connectangles="0,0,0,0,0"/>
                </v:shape>
                <v:shape id="Freeform 9" o:spid="_x0000_s1034"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" path="m99,323r-5,l94,333r5,-10xe" stroked="f">
                  <v:path arrowok="t" o:connecttype="custom" o:connectlocs="99,323;94,323;94,333;99,323" o:connectangles="0,0,0,0"/>
                </v:shape>
                <v:shape id="Freeform 10" o:spid="_x0000_s1035"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" path="m130,314r-48,l87,316r,15l94,323r5,l103,317r7,l110,315r4,-1l130,314r,xe" stroked="f">
                  <v:path arrowok="t" o:connecttype="custom" o:connectlocs="130,314;82,314;87,316;87,331;94,323;99,323;103,317;110,317;110,315;114,314;130,314;130,314" o:connectangles="0,0,0,0,0,0,0,0,0,0,0,0"/>
                </v:shape>
                <v:shape id="Freeform 11" o:spid="_x0000_s1036"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" path="m129,322r-6,l127,325r2,-3xe" stroked="f">
                  <v:path arrowok="t" o:connecttype="custom" o:connectlocs="129,322;123,322;127,325;129,322" o:connectangles="0,0,0,0"/>
                </v:shape>
                <v:shape id="Freeform 12" o:spid="_x0000_s1037"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" path="m130,314r-16,l114,323r9,-1l129,322r2,-4l130,314xe" stroked="f">
                  <v:path arrowok="t" o:connecttype="custom" o:connectlocs="130,314;114,314;114,323;123,322;129,322;131,318;130,314" o:connectangles="0,0,0,0,0,0,0"/>
                </v:shape>
                <v:shape id="Freeform 13" o:spid="_x0000_s1038"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" path="m216,271r-63,l153,291r12,12l165,287r7,-11l180,276r1,-2l191,272r25,l216,271xe" stroked="f">
                  <v:path arrowok="t" o:connecttype="custom" o:connectlocs="216,271;153,271;153,291;165,303;165,287;172,276;180,276;181,274;191,272;216,272;216,271" o:connectangles="0,0,0,0,0,0,0,0,0,0,0"/>
                </v:shape>
                <v:shape id="Freeform 14" o:spid="_x0000_s1039"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" path="m180,276r-8,l175,288r,10l182,303r3,l181,294r4,-5l191,289r,-2l188,284r-9,l180,276xe" stroked="f">
                  <v:path arrowok="t" o:connecttype="custom" o:connectlocs="180,276;172,276;175,288;175,298;182,303;185,303;181,294;185,289;191,289;191,287;188,284;179,284;180,276" o:connectangles="0,0,0,0,0,0,0,0,0,0,0,0,0"/>
                </v:shape>
                <v:shape id="Freeform 15" o:spid="_x0000_s1040"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" path="m191,289r-6,l185,295r6,-1l191,289xe" stroked="f">
                  <v:path arrowok="t" o:connecttype="custom" o:connectlocs="191,289;185,289;185,295;191,294;191,289" o:connectangles="0,0,0,0,0"/>
                </v:shape>
                <v:shape id="Freeform 16" o:spid="_x0000_s1041"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" path="m202,272r-11,l196,279r,9l202,291r,-19xe" stroked="f">
                  <v:path arrowok="t" o:connecttype="custom" o:connectlocs="202,272;191,272;196,279;196,288;202,291;202,272" o:connectangles="0,0,0,0,0,0"/>
                </v:shape>
                <v:shape id="Freeform 17" o:spid="_x0000_s1042"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" path="m186,282r-7,2l188,284r-2,-2xe" stroked="f">
                  <v:path arrowok="t" o:connecttype="custom" o:connectlocs="186,282;179,284;188,284;186,282" o:connectangles="0,0,0,0"/>
                </v:shape>
                <v:shape id="Freeform 18" o:spid="_x0000_s1043"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" path="m216,272r-14,l210,281r6,-5l216,272xe" stroked="f">
                  <v:path arrowok="t" o:connecttype="custom" o:connectlocs="216,272;202,272;210,281;216,276;216,272" o:connectangles="0,0,0,0,0"/>
                </v:shape>
                <v:shape id="Freeform 19" o:spid="_x0000_s1044"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" path="m227,265r-7,l220,273r9,2l229,268r-2,-3xe" stroked="f">
                  <v:path arrowok="t" o:connecttype="custom" o:connectlocs="227,265;220,265;220,273;229,275;229,268;227,265" o:connectangles="0,0,0,0,0,0"/>
                </v:shape>
                <v:shape id="Freeform 20" o:spid="_x0000_s1045"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" path="m244,261r-19,l244,264r,-3xe" stroked="f">
                  <v:path arrowok="t" o:connecttype="custom" o:connectlocs="244,261;225,261;244,264;244,261" o:connectangles="0,0,0,0"/>
                </v:shape>
                <v:shape id="Freeform 21" o:spid="_x0000_s1046"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" path="m262,255r-18,l249,257r,4l262,259r,-4xe" stroked="f">
                  <v:path arrowok="t" o:connecttype="custom" o:connectlocs="262,255;244,255;249,257;249,261;262,259;262,255" o:connectangles="0,0,0,0,0,0"/>
                </v:shape>
                <v:shape id="Freeform 22" o:spid="_x0000_s1047"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" path="m266,237r-6,7l271,244r-5,-7xe" stroked="f">
                  <v:path arrowok="t" o:connecttype="custom" o:connectlocs="266,237;260,244;271,244;266,237" o:connectangles="0,0,0,0"/>
                </v:shape>
                <v:shape id="Freeform 23" o:spid="_x0000_s1048"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" path="m249,214r-5,8l259,222r-2,-3l249,214xe" stroked="f">
                  <v:path arrowok="t" o:connecttype="custom" o:connectlocs="249,214;244,222;259,222;257,219;249,214" o:connectangles="0,0,0,0,0"/>
                </v:shape>
                <v:shape id="Freeform 24" o:spid="_x0000_s1049"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" path="m17,188r-1,8l19,203r-9,4l236,207r-4,-7l240,196r-213,l17,188xe" stroked="f">
                  <v:path arrowok="t" o:connecttype="custom" o:connectlocs="17,188;16,196;19,203;10,207;236,207;232,200;240,196;27,196;17,188" o:connectangles="0,0,0,0,0,0,0,0,0"/>
                </v:shape>
                <v:shape id="Freeform 25" o:spid="_x0000_s1050"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" path="m123,l74,72r,18l68,100r-10,1l53,114r3,11l50,131r3,10l58,141r1,6l49,152r-4,5l43,164r-8,3l26,175r-2,6l29,189r-2,7l240,196r-5,-10l238,182r,-7l226,175r-5,-9l213,166r3,-14l212,147r3,-3l219,141r-4,-41l215,90r1,-29l214,38r-7,-4l202,27r-59,l136,22r,-19l123,xe" stroked="f">
                  <v:path arrowok="t" o:connecttype="custom" o:connectlocs="123,0;74,72;74,90;68,100;58,101;53,114;56,125;50,131;53,141;58,141;59,147;49,152;45,157;43,164;35,167;26,175;24,181;29,189;27,196;240,196;235,186;238,182;238,175;226,175;221,166;213,166;216,152;212,147;215,144;219,141;215,100;215,90;216,61;214,38;207,34;202,27;143,27;136,22;136,3;123,0" o:connectangles="0,0,0,0,0,0,0,0,0,0,0,0,0,0,0,0,0,0,0,0,0,0,0,0,0,0,0,0,0,0,0,0,0,0,0,0,0,0,0,0"/>
                </v:shape>
                <v:shape id="Freeform 26" o:spid="_x0000_s1051"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" path="m165,17r-5,4l153,23r-5,4l202,27r-2,-3l198,22r-25,l165,17xe" stroked="f">
                  <v:path arrowok="t" o:connecttype="custom" o:connectlocs="165,17;160,21;153,23;148,27;202,27;200,24;198,22;173,22;165,17" o:connectangles="0,0,0,0,0,0,0,0,0"/>
                </v:shape>
                <v:shape id="Freeform 27" o:spid="_x0000_s1052" style="position:absolute;left:149;top:142;width:273;height:407;visibility:visible;mso-wrap-style:square;v-text-anchor:top" coordsize="27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" path="m185,9r-4,l175,14r-2,8l198,22r-7,-8l185,9xe" stroked="f">
                  <v:path arrowok="t" o:connecttype="custom" o:connectlocs="185,9;181,9;175,14;173,22;198,22;191,14;185,9" o:connectangles="0,0,0,0,0,0,0"/>
                </v:shape>
              </v:group>
              <w10:anchorlock/>
            </v:group>
          </w:pict>
        </mc:Fallback>
      </mc:AlternateContent>
    </w:r>
  </w:p>
  <w:p w14:paraId="2F7FEB2C" w14:textId="6A086244" w:rsidR="00305EA8" w:rsidRDefault="00305EA8" w:rsidP="00305EA8">
    <w:pPr>
      <w:rPr>
        <w:rFonts w:ascii="Calibri" w:eastAsiaTheme="minorHAnsi" w:hAnsi="Calibri" w:cs="Calibri"/>
      </w:rPr>
    </w:pPr>
    <w:r>
      <w:t>   </w:t>
    </w:r>
  </w:p>
  <w:p w14:paraId="06C059F9" w14:textId="42E13BFA" w:rsidR="00563106" w:rsidRPr="008F5091" w:rsidRDefault="00563106" w:rsidP="00305EA8">
    <w:pPr>
      <w:kinsoku w:val="0"/>
      <w:overflowPunct w:val="0"/>
      <w:spacing w:before="30"/>
      <w:jc w:val="center"/>
      <w:rPr>
        <w:rFonts w:ascii="Arial" w:eastAsia="Times New Roman" w:hAnsi="Arial" w:cs="Arial"/>
        <w:b/>
        <w:bCs/>
        <w:color w:val="231F20"/>
        <w:w w:val="105"/>
        <w:sz w:val="24"/>
        <w:szCs w:val="24"/>
      </w:rPr>
    </w:pPr>
    <w:r w:rsidRPr="008F5091">
      <w:rPr>
        <w:rFonts w:ascii="Arial" w:eastAsia="Times New Roman" w:hAnsi="Arial" w:cs="Arial"/>
        <w:b/>
        <w:bCs/>
        <w:color w:val="231F20"/>
        <w:w w:val="105"/>
        <w:sz w:val="24"/>
        <w:szCs w:val="24"/>
      </w:rPr>
      <w:t>MAINE STATEWIDE HOMELESS COUNCIL</w:t>
    </w:r>
  </w:p>
  <w:p w14:paraId="4CCC1D64" w14:textId="56165B96" w:rsidR="00305EA8" w:rsidRDefault="00563106" w:rsidP="00305EA8">
    <w:pPr>
      <w:kinsoku w:val="0"/>
      <w:overflowPunct w:val="0"/>
      <w:spacing w:before="30"/>
      <w:jc w:val="center"/>
      <w:rPr>
        <w:rFonts w:eastAsia="Times New Roman"/>
        <w:b/>
        <w:bCs/>
        <w:color w:val="211E1F"/>
        <w:sz w:val="24"/>
        <w:szCs w:val="24"/>
      </w:rPr>
    </w:pPr>
    <w:r w:rsidRPr="008F5091">
      <w:rPr>
        <w:rFonts w:eastAsia="Times New Roman" w:cs="Arial"/>
        <w:b/>
        <w:bCs/>
        <w:sz w:val="24"/>
        <w:szCs w:val="24"/>
      </w:rPr>
      <w:t>Agenda</w:t>
    </w:r>
    <w:r w:rsidR="00D521AE">
      <w:rPr>
        <w:rFonts w:eastAsia="Times New Roman" w:cs="Arial"/>
        <w:b/>
        <w:bCs/>
        <w:sz w:val="24"/>
        <w:szCs w:val="24"/>
      </w:rPr>
      <w:t xml:space="preserve"> – </w:t>
    </w:r>
    <w:r w:rsidR="00B544D9">
      <w:rPr>
        <w:rFonts w:eastAsia="Times New Roman" w:cs="Arial"/>
        <w:b/>
        <w:bCs/>
        <w:sz w:val="24"/>
        <w:szCs w:val="24"/>
      </w:rPr>
      <w:t>October 11</w:t>
    </w:r>
    <w:r w:rsidRPr="008F5091">
      <w:rPr>
        <w:rFonts w:eastAsia="Times New Roman"/>
        <w:b/>
        <w:bCs/>
        <w:color w:val="211E1F"/>
        <w:sz w:val="24"/>
        <w:szCs w:val="24"/>
      </w:rPr>
      <w:t>, 2022</w:t>
    </w:r>
    <w:bookmarkStart w:id="0" w:name="_GoBack"/>
    <w:bookmarkEnd w:id="0"/>
  </w:p>
  <w:p w14:paraId="3131C5B4" w14:textId="77777777" w:rsidR="000913F6" w:rsidRDefault="000913F6" w:rsidP="000913F6">
    <w:pPr>
      <w:jc w:val="center"/>
      <w:rPr>
        <w:rFonts w:ascii="Calibri" w:eastAsiaTheme="minorHAnsi" w:hAnsi="Calibri" w:cs="Calibri"/>
      </w:rPr>
    </w:pPr>
    <w:hyperlink r:id="rId1" w:history="1">
      <w:r>
        <w:rPr>
          <w:rStyle w:val="Hyperlink"/>
        </w:rPr>
        <w:t>https://v.ringcentral.com/join/533957891?pw=1793fe7aa5a5f586f4314fb07b65497b</w:t>
      </w:r>
    </w:hyperlink>
  </w:p>
  <w:p w14:paraId="5D7A4941" w14:textId="77777777" w:rsidR="000913F6" w:rsidRPr="004F2B33" w:rsidRDefault="000913F6" w:rsidP="000913F6">
    <w:r>
      <w:t xml:space="preserve">      Password: </w:t>
    </w:r>
    <w:proofErr w:type="spellStart"/>
    <w:r>
      <w:t>MaineSHC</w:t>
    </w:r>
    <w:proofErr w:type="spellEnd"/>
    <w:r>
      <w:t xml:space="preserve"> Or dial:  +1 (650) 4191505   Meeting ID: 533957891</w:t>
    </w:r>
    <w:r>
      <w:rPr>
        <w:rFonts w:ascii="Calibri" w:eastAsiaTheme="minorHAnsi" w:hAnsi="Calibri" w:cs="Calibri"/>
      </w:rPr>
      <w:t xml:space="preserve"> </w:t>
    </w:r>
    <w:r>
      <w:t>password: 62463742</w:t>
    </w:r>
  </w:p>
  <w:p w14:paraId="4BF21FAB" w14:textId="2DEBF7D2" w:rsidR="004F2B33" w:rsidRDefault="004F2B33" w:rsidP="004F2B3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76E75" w14:textId="77777777" w:rsidR="000913F6" w:rsidRDefault="000913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35F2C"/>
    <w:multiLevelType w:val="hybridMultilevel"/>
    <w:tmpl w:val="07F0F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30BB7"/>
    <w:multiLevelType w:val="hybridMultilevel"/>
    <w:tmpl w:val="15F6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E58B6"/>
    <w:multiLevelType w:val="hybridMultilevel"/>
    <w:tmpl w:val="F8EE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1BC5E39"/>
    <w:multiLevelType w:val="hybridMultilevel"/>
    <w:tmpl w:val="4BEAD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D27CF"/>
    <w:multiLevelType w:val="hybridMultilevel"/>
    <w:tmpl w:val="CC8E00F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384F6E59"/>
    <w:multiLevelType w:val="hybridMultilevel"/>
    <w:tmpl w:val="449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DC11A4"/>
    <w:multiLevelType w:val="hybridMultilevel"/>
    <w:tmpl w:val="FCF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tjS0MDExNjU1NDFW0lEKTi0uzszPAykwrAUAjlwQqiwAAAA="/>
  </w:docVars>
  <w:rsids>
    <w:rsidRoot w:val="00563106"/>
    <w:rsid w:val="00013C61"/>
    <w:rsid w:val="000151FC"/>
    <w:rsid w:val="00021D48"/>
    <w:rsid w:val="000472E0"/>
    <w:rsid w:val="000913F6"/>
    <w:rsid w:val="00095032"/>
    <w:rsid w:val="000B4427"/>
    <w:rsid w:val="000E04E6"/>
    <w:rsid w:val="000E4F81"/>
    <w:rsid w:val="00120990"/>
    <w:rsid w:val="001427BA"/>
    <w:rsid w:val="00144342"/>
    <w:rsid w:val="00185562"/>
    <w:rsid w:val="001B2E1B"/>
    <w:rsid w:val="001C6EDF"/>
    <w:rsid w:val="001E1B9C"/>
    <w:rsid w:val="00226F44"/>
    <w:rsid w:val="00283BB7"/>
    <w:rsid w:val="002841A7"/>
    <w:rsid w:val="002A577C"/>
    <w:rsid w:val="002C179A"/>
    <w:rsid w:val="002C577B"/>
    <w:rsid w:val="002D0E09"/>
    <w:rsid w:val="002D16AC"/>
    <w:rsid w:val="002E5B5B"/>
    <w:rsid w:val="002E62B1"/>
    <w:rsid w:val="00305EA8"/>
    <w:rsid w:val="00311E1F"/>
    <w:rsid w:val="00333DDD"/>
    <w:rsid w:val="003632B9"/>
    <w:rsid w:val="00377996"/>
    <w:rsid w:val="0038771E"/>
    <w:rsid w:val="003908C8"/>
    <w:rsid w:val="00392355"/>
    <w:rsid w:val="00392648"/>
    <w:rsid w:val="003B7A56"/>
    <w:rsid w:val="004776C2"/>
    <w:rsid w:val="004A52B3"/>
    <w:rsid w:val="004A60C6"/>
    <w:rsid w:val="004F2B33"/>
    <w:rsid w:val="004F4998"/>
    <w:rsid w:val="005263BD"/>
    <w:rsid w:val="00535FBA"/>
    <w:rsid w:val="0054619F"/>
    <w:rsid w:val="005471C1"/>
    <w:rsid w:val="00563106"/>
    <w:rsid w:val="00564410"/>
    <w:rsid w:val="005715DB"/>
    <w:rsid w:val="00576E9F"/>
    <w:rsid w:val="00585905"/>
    <w:rsid w:val="005E143E"/>
    <w:rsid w:val="005E5C33"/>
    <w:rsid w:val="00623E61"/>
    <w:rsid w:val="006352C0"/>
    <w:rsid w:val="006373A7"/>
    <w:rsid w:val="00654E5E"/>
    <w:rsid w:val="00691B17"/>
    <w:rsid w:val="00695F7D"/>
    <w:rsid w:val="006968D1"/>
    <w:rsid w:val="006C387D"/>
    <w:rsid w:val="006E2003"/>
    <w:rsid w:val="006F4322"/>
    <w:rsid w:val="006F7C3D"/>
    <w:rsid w:val="007437CA"/>
    <w:rsid w:val="00776A9F"/>
    <w:rsid w:val="007C20B2"/>
    <w:rsid w:val="007C5FBF"/>
    <w:rsid w:val="007D49B9"/>
    <w:rsid w:val="007E4A10"/>
    <w:rsid w:val="007F3A6C"/>
    <w:rsid w:val="00827F4A"/>
    <w:rsid w:val="00836180"/>
    <w:rsid w:val="0087092E"/>
    <w:rsid w:val="008723C4"/>
    <w:rsid w:val="0087418D"/>
    <w:rsid w:val="00894386"/>
    <w:rsid w:val="008971BA"/>
    <w:rsid w:val="008A541D"/>
    <w:rsid w:val="008C4C96"/>
    <w:rsid w:val="008C50D6"/>
    <w:rsid w:val="008F5091"/>
    <w:rsid w:val="00920BC6"/>
    <w:rsid w:val="00931761"/>
    <w:rsid w:val="009A6F45"/>
    <w:rsid w:val="009C6B81"/>
    <w:rsid w:val="009D2219"/>
    <w:rsid w:val="00A22761"/>
    <w:rsid w:val="00A361E0"/>
    <w:rsid w:val="00A71343"/>
    <w:rsid w:val="00A743E2"/>
    <w:rsid w:val="00AA3C0E"/>
    <w:rsid w:val="00AA5974"/>
    <w:rsid w:val="00AE0D4B"/>
    <w:rsid w:val="00AF1CC2"/>
    <w:rsid w:val="00B544D9"/>
    <w:rsid w:val="00B6190D"/>
    <w:rsid w:val="00B77D02"/>
    <w:rsid w:val="00B81956"/>
    <w:rsid w:val="00B87D39"/>
    <w:rsid w:val="00B90CFC"/>
    <w:rsid w:val="00BB54E3"/>
    <w:rsid w:val="00BD698E"/>
    <w:rsid w:val="00C35B7C"/>
    <w:rsid w:val="00C36C71"/>
    <w:rsid w:val="00C42A7A"/>
    <w:rsid w:val="00C45F18"/>
    <w:rsid w:val="00C83F33"/>
    <w:rsid w:val="00C85F5C"/>
    <w:rsid w:val="00CC47D3"/>
    <w:rsid w:val="00D034AB"/>
    <w:rsid w:val="00D041BD"/>
    <w:rsid w:val="00D074FC"/>
    <w:rsid w:val="00D51C36"/>
    <w:rsid w:val="00D521AE"/>
    <w:rsid w:val="00DD0579"/>
    <w:rsid w:val="00DF4C45"/>
    <w:rsid w:val="00E16724"/>
    <w:rsid w:val="00E31B60"/>
    <w:rsid w:val="00E55698"/>
    <w:rsid w:val="00E67D99"/>
    <w:rsid w:val="00E934E3"/>
    <w:rsid w:val="00EB3A3A"/>
    <w:rsid w:val="00F02806"/>
    <w:rsid w:val="00F4769D"/>
    <w:rsid w:val="00F660A0"/>
    <w:rsid w:val="00F71594"/>
    <w:rsid w:val="00F83752"/>
    <w:rsid w:val="00F91518"/>
    <w:rsid w:val="00FA4B03"/>
    <w:rsid w:val="00FE4E10"/>
    <w:rsid w:val="00FF4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16746"/>
  <w15:chartTrackingRefBased/>
  <w15:docId w15:val="{074CEC29-636D-4299-BF11-F7213906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63106"/>
    <w:pPr>
      <w:widowControl w:val="0"/>
      <w:autoSpaceDE w:val="0"/>
      <w:autoSpaceDN w:val="0"/>
      <w:adjustRightInd w:val="0"/>
      <w:spacing w:after="0" w:line="240" w:lineRule="auto"/>
    </w:pPr>
    <w:rPr>
      <w:rFonts w:ascii="Palatino Linotype" w:eastAsiaTheme="minorEastAsia" w:hAnsi="Palatino Linotype" w:cs="Palatino Linotyp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106"/>
    <w:pPr>
      <w:tabs>
        <w:tab w:val="center" w:pos="4680"/>
        <w:tab w:val="right" w:pos="9360"/>
      </w:tabs>
    </w:pPr>
  </w:style>
  <w:style w:type="character" w:customStyle="1" w:styleId="HeaderChar">
    <w:name w:val="Header Char"/>
    <w:basedOn w:val="DefaultParagraphFont"/>
    <w:link w:val="Header"/>
    <w:uiPriority w:val="99"/>
    <w:rsid w:val="00563106"/>
  </w:style>
  <w:style w:type="paragraph" w:styleId="Footer">
    <w:name w:val="footer"/>
    <w:basedOn w:val="Normal"/>
    <w:link w:val="FooterChar"/>
    <w:uiPriority w:val="99"/>
    <w:unhideWhenUsed/>
    <w:rsid w:val="00563106"/>
    <w:pPr>
      <w:tabs>
        <w:tab w:val="center" w:pos="4680"/>
        <w:tab w:val="right" w:pos="9360"/>
      </w:tabs>
    </w:pPr>
  </w:style>
  <w:style w:type="character" w:customStyle="1" w:styleId="FooterChar">
    <w:name w:val="Footer Char"/>
    <w:basedOn w:val="DefaultParagraphFont"/>
    <w:link w:val="Footer"/>
    <w:uiPriority w:val="99"/>
    <w:rsid w:val="00563106"/>
  </w:style>
  <w:style w:type="paragraph" w:styleId="ListParagraph">
    <w:name w:val="List Paragraph"/>
    <w:basedOn w:val="Normal"/>
    <w:uiPriority w:val="34"/>
    <w:qFormat/>
    <w:rsid w:val="00563106"/>
    <w:pPr>
      <w:ind w:left="720"/>
      <w:contextualSpacing/>
    </w:pPr>
  </w:style>
  <w:style w:type="paragraph" w:styleId="BodyText">
    <w:name w:val="Body Text"/>
    <w:basedOn w:val="Normal"/>
    <w:link w:val="BodyTextChar"/>
    <w:uiPriority w:val="1"/>
    <w:qFormat/>
    <w:rsid w:val="00563106"/>
    <w:rPr>
      <w:b/>
      <w:bCs/>
      <w:sz w:val="24"/>
      <w:szCs w:val="24"/>
    </w:rPr>
  </w:style>
  <w:style w:type="character" w:customStyle="1" w:styleId="BodyTextChar">
    <w:name w:val="Body Text Char"/>
    <w:basedOn w:val="DefaultParagraphFont"/>
    <w:link w:val="BodyText"/>
    <w:uiPriority w:val="1"/>
    <w:rsid w:val="00563106"/>
    <w:rPr>
      <w:rFonts w:ascii="Palatino Linotype" w:eastAsiaTheme="minorEastAsia" w:hAnsi="Palatino Linotype" w:cs="Palatino Linotype"/>
      <w:b/>
      <w:bCs/>
      <w:sz w:val="24"/>
      <w:szCs w:val="24"/>
    </w:rPr>
  </w:style>
  <w:style w:type="character" w:styleId="Hyperlink">
    <w:name w:val="Hyperlink"/>
    <w:basedOn w:val="DefaultParagraphFont"/>
    <w:uiPriority w:val="99"/>
    <w:semiHidden/>
    <w:unhideWhenUsed/>
    <w:rsid w:val="004F2B3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738582">
      <w:bodyDiv w:val="1"/>
      <w:marLeft w:val="0"/>
      <w:marRight w:val="0"/>
      <w:marTop w:val="0"/>
      <w:marBottom w:val="0"/>
      <w:divBdr>
        <w:top w:val="none" w:sz="0" w:space="0" w:color="auto"/>
        <w:left w:val="none" w:sz="0" w:space="0" w:color="auto"/>
        <w:bottom w:val="none" w:sz="0" w:space="0" w:color="auto"/>
        <w:right w:val="none" w:sz="0" w:space="0" w:color="auto"/>
      </w:divBdr>
    </w:div>
    <w:div w:id="869412090">
      <w:bodyDiv w:val="1"/>
      <w:marLeft w:val="0"/>
      <w:marRight w:val="0"/>
      <w:marTop w:val="0"/>
      <w:marBottom w:val="0"/>
      <w:divBdr>
        <w:top w:val="none" w:sz="0" w:space="0" w:color="auto"/>
        <w:left w:val="none" w:sz="0" w:space="0" w:color="auto"/>
        <w:bottom w:val="none" w:sz="0" w:space="0" w:color="auto"/>
        <w:right w:val="none" w:sz="0" w:space="0" w:color="auto"/>
      </w:divBdr>
    </w:div>
    <w:div w:id="1011840380">
      <w:bodyDiv w:val="1"/>
      <w:marLeft w:val="0"/>
      <w:marRight w:val="0"/>
      <w:marTop w:val="0"/>
      <w:marBottom w:val="0"/>
      <w:divBdr>
        <w:top w:val="none" w:sz="0" w:space="0" w:color="auto"/>
        <w:left w:val="none" w:sz="0" w:space="0" w:color="auto"/>
        <w:bottom w:val="none" w:sz="0" w:space="0" w:color="auto"/>
        <w:right w:val="none" w:sz="0" w:space="0" w:color="auto"/>
      </w:divBdr>
    </w:div>
    <w:div w:id="1115322217">
      <w:bodyDiv w:val="1"/>
      <w:marLeft w:val="0"/>
      <w:marRight w:val="0"/>
      <w:marTop w:val="0"/>
      <w:marBottom w:val="0"/>
      <w:divBdr>
        <w:top w:val="none" w:sz="0" w:space="0" w:color="auto"/>
        <w:left w:val="none" w:sz="0" w:space="0" w:color="auto"/>
        <w:bottom w:val="none" w:sz="0" w:space="0" w:color="auto"/>
        <w:right w:val="none" w:sz="0" w:space="0" w:color="auto"/>
      </w:divBdr>
    </w:div>
    <w:div w:id="1288049030">
      <w:bodyDiv w:val="1"/>
      <w:marLeft w:val="0"/>
      <w:marRight w:val="0"/>
      <w:marTop w:val="0"/>
      <w:marBottom w:val="0"/>
      <w:divBdr>
        <w:top w:val="none" w:sz="0" w:space="0" w:color="auto"/>
        <w:left w:val="none" w:sz="0" w:space="0" w:color="auto"/>
        <w:bottom w:val="none" w:sz="0" w:space="0" w:color="auto"/>
        <w:right w:val="none" w:sz="0" w:space="0" w:color="auto"/>
      </w:divBdr>
    </w:div>
    <w:div w:id="1559709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v.ringcentral.com/join/533957891?pw=1793fe7aa5a5f586f4314fb07b65497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0C1F798CA6349B37A705DAFFDB6FD" ma:contentTypeVersion="11" ma:contentTypeDescription="Create a new document." ma:contentTypeScope="" ma:versionID="e06aa984f5be8154c0a433ac6594f816">
  <xsd:schema xmlns:xsd="http://www.w3.org/2001/XMLSchema" xmlns:xs="http://www.w3.org/2001/XMLSchema" xmlns:p="http://schemas.microsoft.com/office/2006/metadata/properties" xmlns:ns2="92a8e6af-4002-40a0-a69a-326498427863" xmlns:ns3="293fe13a-4a1e-4596-9e46-0d8ff05c5593" targetNamespace="http://schemas.microsoft.com/office/2006/metadata/properties" ma:root="true" ma:fieldsID="7a8cda41457fd8dbf130b7c8177ab9bf" ns2:_="" ns3:_="">
    <xsd:import namespace="92a8e6af-4002-40a0-a69a-326498427863"/>
    <xsd:import namespace="293fe13a-4a1e-4596-9e46-0d8ff05c55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8e6af-4002-40a0-a69a-32649842786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3fe13a-4a1e-4596-9e46-0d8ff05c5593"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31C33D-CD87-4D00-829E-9940385B2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8e6af-4002-40a0-a69a-326498427863"/>
    <ds:schemaRef ds:uri="293fe13a-4a1e-4596-9e46-0d8ff05c5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F2696C-3933-49F7-9DC5-C6F4ED3FF0D0}">
  <ds:schemaRefs>
    <ds:schemaRef ds:uri="http://schemas.microsoft.com/sharepoint/v3/contenttype/forms"/>
  </ds:schemaRefs>
</ds:datastoreItem>
</file>

<file path=customXml/itemProps3.xml><?xml version="1.0" encoding="utf-8"?>
<ds:datastoreItem xmlns:ds="http://schemas.openxmlformats.org/officeDocument/2006/customXml" ds:itemID="{5955F6E6-4275-47F9-BB91-7AF7BA8A52AD}">
  <ds:schemaRefs>
    <ds:schemaRef ds:uri="http://schemas.microsoft.com/office/2006/documentManagement/types"/>
    <ds:schemaRef ds:uri="92a8e6af-4002-40a0-a69a-326498427863"/>
    <ds:schemaRef ds:uri="http://schemas.microsoft.com/office/2006/metadata/properties"/>
    <ds:schemaRef ds:uri="http://purl.org/dc/elements/1.1/"/>
    <ds:schemaRef ds:uri="http://schemas.openxmlformats.org/package/2006/metadata/core-properties"/>
    <ds:schemaRef ds:uri="293fe13a-4a1e-4596-9e46-0d8ff05c5593"/>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63</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ua, Michael</dc:creator>
  <cp:keywords/>
  <dc:description/>
  <cp:lastModifiedBy>Betty LaBua</cp:lastModifiedBy>
  <cp:revision>11</cp:revision>
  <dcterms:created xsi:type="dcterms:W3CDTF">2022-08-16T18:25:00Z</dcterms:created>
  <dcterms:modified xsi:type="dcterms:W3CDTF">2022-10-0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0C1F798CA6349B37A705DAFFDB6FD</vt:lpwstr>
  </property>
</Properties>
</file>